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2791166"/>
    <w:bookmarkEnd w:id="0"/>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61DC"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1" w:name="_Hlk54901996"/>
      <w:bookmarkEnd w:id="1"/>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771CA5A9" w14:textId="192EC6C9" w:rsidR="007422FF" w:rsidRDefault="00964CC0">
      <w:pPr>
        <w:pStyle w:val="TOC1"/>
        <w:tabs>
          <w:tab w:val="left" w:pos="440"/>
          <w:tab w:val="right" w:leader="dot" w:pos="9016"/>
        </w:tabs>
        <w:rPr>
          <w:rFonts w:asciiTheme="minorHAnsi" w:hAnsiTheme="minorHAnsi"/>
          <w:b w:val="0"/>
          <w:caps w:val="0"/>
          <w:noProof/>
          <w:sz w:val="22"/>
          <w:lang w:eastAsia="zh-CN"/>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792301" w:history="1">
        <w:r w:rsidR="007422FF" w:rsidRPr="004322F9">
          <w:rPr>
            <w:rStyle w:val="Hyperlink"/>
            <w:noProof/>
          </w:rPr>
          <w:t>1.</w:t>
        </w:r>
        <w:r w:rsidR="007422FF">
          <w:rPr>
            <w:rFonts w:asciiTheme="minorHAnsi" w:hAnsiTheme="minorHAnsi"/>
            <w:b w:val="0"/>
            <w:caps w:val="0"/>
            <w:noProof/>
            <w:sz w:val="22"/>
            <w:lang w:eastAsia="zh-CN"/>
          </w:rPr>
          <w:tab/>
        </w:r>
        <w:r w:rsidR="007422FF" w:rsidRPr="004322F9">
          <w:rPr>
            <w:rStyle w:val="Hyperlink"/>
            <w:noProof/>
          </w:rPr>
          <w:t>Problem Statement</w:t>
        </w:r>
        <w:r w:rsidR="007422FF">
          <w:rPr>
            <w:noProof/>
            <w:webHidden/>
          </w:rPr>
          <w:tab/>
        </w:r>
        <w:r w:rsidR="007422FF">
          <w:rPr>
            <w:noProof/>
            <w:webHidden/>
          </w:rPr>
          <w:fldChar w:fldCharType="begin"/>
        </w:r>
        <w:r w:rsidR="007422FF">
          <w:rPr>
            <w:noProof/>
            <w:webHidden/>
          </w:rPr>
          <w:instrText xml:space="preserve"> PAGEREF _Toc72792301 \h </w:instrText>
        </w:r>
        <w:r w:rsidR="007422FF">
          <w:rPr>
            <w:noProof/>
            <w:webHidden/>
          </w:rPr>
        </w:r>
        <w:r w:rsidR="007422FF">
          <w:rPr>
            <w:noProof/>
            <w:webHidden/>
          </w:rPr>
          <w:fldChar w:fldCharType="separate"/>
        </w:r>
        <w:r w:rsidR="007422FF">
          <w:rPr>
            <w:noProof/>
            <w:webHidden/>
          </w:rPr>
          <w:t>2</w:t>
        </w:r>
        <w:r w:rsidR="007422FF">
          <w:rPr>
            <w:noProof/>
            <w:webHidden/>
          </w:rPr>
          <w:fldChar w:fldCharType="end"/>
        </w:r>
      </w:hyperlink>
    </w:p>
    <w:p w14:paraId="210C29DA" w14:textId="14D03F9A" w:rsidR="007422FF" w:rsidRDefault="00AE125C">
      <w:pPr>
        <w:pStyle w:val="TOC2"/>
        <w:tabs>
          <w:tab w:val="left" w:pos="880"/>
          <w:tab w:val="right" w:leader="dot" w:pos="9016"/>
        </w:tabs>
        <w:rPr>
          <w:rFonts w:asciiTheme="minorHAnsi" w:hAnsiTheme="minorHAnsi"/>
          <w:caps w:val="0"/>
          <w:noProof/>
          <w:lang w:eastAsia="zh-CN"/>
        </w:rPr>
      </w:pPr>
      <w:hyperlink w:anchor="_Toc72792302" w:history="1">
        <w:r w:rsidR="007422FF" w:rsidRPr="004322F9">
          <w:rPr>
            <w:rStyle w:val="Hyperlink"/>
            <w:noProof/>
            <w14:scene3d>
              <w14:camera w14:prst="orthographicFront"/>
              <w14:lightRig w14:rig="threePt" w14:dir="t">
                <w14:rot w14:lat="0" w14:lon="0" w14:rev="0"/>
              </w14:lightRig>
            </w14:scene3d>
          </w:rPr>
          <w:t>1.1.</w:t>
        </w:r>
        <w:r w:rsidR="007422FF">
          <w:rPr>
            <w:rFonts w:asciiTheme="minorHAnsi" w:hAnsiTheme="minorHAnsi"/>
            <w:caps w:val="0"/>
            <w:noProof/>
            <w:lang w:eastAsia="zh-CN"/>
          </w:rPr>
          <w:tab/>
        </w:r>
        <w:r w:rsidR="007422FF" w:rsidRPr="004322F9">
          <w:rPr>
            <w:rStyle w:val="Hyperlink"/>
            <w:noProof/>
          </w:rPr>
          <w:t>PRoblem description</w:t>
        </w:r>
        <w:r w:rsidR="007422FF">
          <w:rPr>
            <w:noProof/>
            <w:webHidden/>
          </w:rPr>
          <w:tab/>
        </w:r>
        <w:r w:rsidR="007422FF">
          <w:rPr>
            <w:noProof/>
            <w:webHidden/>
          </w:rPr>
          <w:fldChar w:fldCharType="begin"/>
        </w:r>
        <w:r w:rsidR="007422FF">
          <w:rPr>
            <w:noProof/>
            <w:webHidden/>
          </w:rPr>
          <w:instrText xml:space="preserve"> PAGEREF _Toc72792302 \h </w:instrText>
        </w:r>
        <w:r w:rsidR="007422FF">
          <w:rPr>
            <w:noProof/>
            <w:webHidden/>
          </w:rPr>
        </w:r>
        <w:r w:rsidR="007422FF">
          <w:rPr>
            <w:noProof/>
            <w:webHidden/>
          </w:rPr>
          <w:fldChar w:fldCharType="separate"/>
        </w:r>
        <w:r w:rsidR="007422FF">
          <w:rPr>
            <w:noProof/>
            <w:webHidden/>
          </w:rPr>
          <w:t>2</w:t>
        </w:r>
        <w:r w:rsidR="007422FF">
          <w:rPr>
            <w:noProof/>
            <w:webHidden/>
          </w:rPr>
          <w:fldChar w:fldCharType="end"/>
        </w:r>
      </w:hyperlink>
    </w:p>
    <w:p w14:paraId="6AAE4192" w14:textId="151C3F6C" w:rsidR="007422FF" w:rsidRDefault="00AE125C">
      <w:pPr>
        <w:pStyle w:val="TOC2"/>
        <w:tabs>
          <w:tab w:val="left" w:pos="880"/>
          <w:tab w:val="right" w:leader="dot" w:pos="9016"/>
        </w:tabs>
        <w:rPr>
          <w:rFonts w:asciiTheme="minorHAnsi" w:hAnsiTheme="minorHAnsi"/>
          <w:caps w:val="0"/>
          <w:noProof/>
          <w:lang w:eastAsia="zh-CN"/>
        </w:rPr>
      </w:pPr>
      <w:hyperlink w:anchor="_Toc72792303" w:history="1">
        <w:r w:rsidR="007422FF" w:rsidRPr="004322F9">
          <w:rPr>
            <w:rStyle w:val="Hyperlink"/>
            <w:noProof/>
            <w14:scene3d>
              <w14:camera w14:prst="orthographicFront"/>
              <w14:lightRig w14:rig="threePt" w14:dir="t">
                <w14:rot w14:lat="0" w14:lon="0" w14:rev="0"/>
              </w14:lightRig>
            </w14:scene3d>
          </w:rPr>
          <w:t>1.2.</w:t>
        </w:r>
        <w:r w:rsidR="007422FF">
          <w:rPr>
            <w:rFonts w:asciiTheme="minorHAnsi" w:hAnsiTheme="minorHAnsi"/>
            <w:caps w:val="0"/>
            <w:noProof/>
            <w:lang w:eastAsia="zh-CN"/>
          </w:rPr>
          <w:tab/>
        </w:r>
        <w:r w:rsidR="007422FF" w:rsidRPr="004322F9">
          <w:rPr>
            <w:rStyle w:val="Hyperlink"/>
            <w:noProof/>
          </w:rPr>
          <w:t>approach to solution</w:t>
        </w:r>
        <w:r w:rsidR="007422FF">
          <w:rPr>
            <w:noProof/>
            <w:webHidden/>
          </w:rPr>
          <w:tab/>
        </w:r>
        <w:r w:rsidR="007422FF">
          <w:rPr>
            <w:noProof/>
            <w:webHidden/>
          </w:rPr>
          <w:fldChar w:fldCharType="begin"/>
        </w:r>
        <w:r w:rsidR="007422FF">
          <w:rPr>
            <w:noProof/>
            <w:webHidden/>
          </w:rPr>
          <w:instrText xml:space="preserve"> PAGEREF _Toc72792303 \h </w:instrText>
        </w:r>
        <w:r w:rsidR="007422FF">
          <w:rPr>
            <w:noProof/>
            <w:webHidden/>
          </w:rPr>
        </w:r>
        <w:r w:rsidR="007422FF">
          <w:rPr>
            <w:noProof/>
            <w:webHidden/>
          </w:rPr>
          <w:fldChar w:fldCharType="separate"/>
        </w:r>
        <w:r w:rsidR="007422FF">
          <w:rPr>
            <w:noProof/>
            <w:webHidden/>
          </w:rPr>
          <w:t>3</w:t>
        </w:r>
        <w:r w:rsidR="007422FF">
          <w:rPr>
            <w:noProof/>
            <w:webHidden/>
          </w:rPr>
          <w:fldChar w:fldCharType="end"/>
        </w:r>
      </w:hyperlink>
    </w:p>
    <w:p w14:paraId="3A1672C7" w14:textId="298A4035" w:rsidR="007422FF" w:rsidRDefault="00AE125C">
      <w:pPr>
        <w:pStyle w:val="TOC1"/>
        <w:tabs>
          <w:tab w:val="left" w:pos="440"/>
          <w:tab w:val="right" w:leader="dot" w:pos="9016"/>
        </w:tabs>
        <w:rPr>
          <w:rFonts w:asciiTheme="minorHAnsi" w:hAnsiTheme="minorHAnsi"/>
          <w:b w:val="0"/>
          <w:caps w:val="0"/>
          <w:noProof/>
          <w:sz w:val="22"/>
          <w:lang w:eastAsia="zh-CN"/>
        </w:rPr>
      </w:pPr>
      <w:hyperlink w:anchor="_Toc72792304" w:history="1">
        <w:r w:rsidR="007422FF" w:rsidRPr="004322F9">
          <w:rPr>
            <w:rStyle w:val="Hyperlink"/>
            <w:noProof/>
          </w:rPr>
          <w:t>2.</w:t>
        </w:r>
        <w:r w:rsidR="007422FF">
          <w:rPr>
            <w:rFonts w:asciiTheme="minorHAnsi" w:hAnsiTheme="minorHAnsi"/>
            <w:b w:val="0"/>
            <w:caps w:val="0"/>
            <w:noProof/>
            <w:sz w:val="22"/>
            <w:lang w:eastAsia="zh-CN"/>
          </w:rPr>
          <w:tab/>
        </w:r>
        <w:r w:rsidR="007422FF" w:rsidRPr="004322F9">
          <w:rPr>
            <w:rStyle w:val="Hyperlink"/>
            <w:noProof/>
          </w:rPr>
          <w:t>model overview and implementation</w:t>
        </w:r>
        <w:r w:rsidR="007422FF">
          <w:rPr>
            <w:noProof/>
            <w:webHidden/>
          </w:rPr>
          <w:tab/>
        </w:r>
        <w:r w:rsidR="007422FF">
          <w:rPr>
            <w:noProof/>
            <w:webHidden/>
          </w:rPr>
          <w:fldChar w:fldCharType="begin"/>
        </w:r>
        <w:r w:rsidR="007422FF">
          <w:rPr>
            <w:noProof/>
            <w:webHidden/>
          </w:rPr>
          <w:instrText xml:space="preserve"> PAGEREF _Toc72792304 \h </w:instrText>
        </w:r>
        <w:r w:rsidR="007422FF">
          <w:rPr>
            <w:noProof/>
            <w:webHidden/>
          </w:rPr>
        </w:r>
        <w:r w:rsidR="007422FF">
          <w:rPr>
            <w:noProof/>
            <w:webHidden/>
          </w:rPr>
          <w:fldChar w:fldCharType="separate"/>
        </w:r>
        <w:r w:rsidR="007422FF">
          <w:rPr>
            <w:noProof/>
            <w:webHidden/>
          </w:rPr>
          <w:t>4</w:t>
        </w:r>
        <w:r w:rsidR="007422FF">
          <w:rPr>
            <w:noProof/>
            <w:webHidden/>
          </w:rPr>
          <w:fldChar w:fldCharType="end"/>
        </w:r>
      </w:hyperlink>
    </w:p>
    <w:p w14:paraId="0A3E15FC" w14:textId="3C32F4A8" w:rsidR="007422FF" w:rsidRDefault="00AE125C">
      <w:pPr>
        <w:pStyle w:val="TOC2"/>
        <w:tabs>
          <w:tab w:val="left" w:pos="880"/>
          <w:tab w:val="right" w:leader="dot" w:pos="9016"/>
        </w:tabs>
        <w:rPr>
          <w:rFonts w:asciiTheme="minorHAnsi" w:hAnsiTheme="minorHAnsi"/>
          <w:caps w:val="0"/>
          <w:noProof/>
          <w:lang w:eastAsia="zh-CN"/>
        </w:rPr>
      </w:pPr>
      <w:hyperlink w:anchor="_Toc72792305" w:history="1">
        <w:r w:rsidR="007422FF" w:rsidRPr="004322F9">
          <w:rPr>
            <w:rStyle w:val="Hyperlink"/>
            <w:noProof/>
            <w14:scene3d>
              <w14:camera w14:prst="orthographicFront"/>
              <w14:lightRig w14:rig="threePt" w14:dir="t">
                <w14:rot w14:lat="0" w14:lon="0" w14:rev="0"/>
              </w14:lightRig>
            </w14:scene3d>
          </w:rPr>
          <w:t>2.1.</w:t>
        </w:r>
        <w:r w:rsidR="007422FF">
          <w:rPr>
            <w:rFonts w:asciiTheme="minorHAnsi" w:hAnsiTheme="minorHAnsi"/>
            <w:caps w:val="0"/>
            <w:noProof/>
            <w:lang w:eastAsia="zh-CN"/>
          </w:rPr>
          <w:tab/>
        </w:r>
        <w:r w:rsidR="007422FF" w:rsidRPr="004322F9">
          <w:rPr>
            <w:rStyle w:val="Hyperlink"/>
            <w:noProof/>
          </w:rPr>
          <w:t>state</w:t>
        </w:r>
        <w:r w:rsidR="007422FF">
          <w:rPr>
            <w:noProof/>
            <w:webHidden/>
          </w:rPr>
          <w:tab/>
        </w:r>
        <w:r w:rsidR="007422FF">
          <w:rPr>
            <w:noProof/>
            <w:webHidden/>
          </w:rPr>
          <w:fldChar w:fldCharType="begin"/>
        </w:r>
        <w:r w:rsidR="007422FF">
          <w:rPr>
            <w:noProof/>
            <w:webHidden/>
          </w:rPr>
          <w:instrText xml:space="preserve"> PAGEREF _Toc72792305 \h </w:instrText>
        </w:r>
        <w:r w:rsidR="007422FF">
          <w:rPr>
            <w:noProof/>
            <w:webHidden/>
          </w:rPr>
        </w:r>
        <w:r w:rsidR="007422FF">
          <w:rPr>
            <w:noProof/>
            <w:webHidden/>
          </w:rPr>
          <w:fldChar w:fldCharType="separate"/>
        </w:r>
        <w:r w:rsidR="007422FF">
          <w:rPr>
            <w:noProof/>
            <w:webHidden/>
          </w:rPr>
          <w:t>4</w:t>
        </w:r>
        <w:r w:rsidR="007422FF">
          <w:rPr>
            <w:noProof/>
            <w:webHidden/>
          </w:rPr>
          <w:fldChar w:fldCharType="end"/>
        </w:r>
      </w:hyperlink>
    </w:p>
    <w:p w14:paraId="0ADE2849" w14:textId="28E9C019" w:rsidR="007422FF" w:rsidRDefault="00AE125C">
      <w:pPr>
        <w:pStyle w:val="TOC2"/>
        <w:tabs>
          <w:tab w:val="left" w:pos="880"/>
          <w:tab w:val="right" w:leader="dot" w:pos="9016"/>
        </w:tabs>
        <w:rPr>
          <w:rFonts w:asciiTheme="minorHAnsi" w:hAnsiTheme="minorHAnsi"/>
          <w:caps w:val="0"/>
          <w:noProof/>
          <w:lang w:eastAsia="zh-CN"/>
        </w:rPr>
      </w:pPr>
      <w:hyperlink w:anchor="_Toc72792306" w:history="1">
        <w:r w:rsidR="007422FF" w:rsidRPr="004322F9">
          <w:rPr>
            <w:rStyle w:val="Hyperlink"/>
            <w:noProof/>
            <w14:scene3d>
              <w14:camera w14:prst="orthographicFront"/>
              <w14:lightRig w14:rig="threePt" w14:dir="t">
                <w14:rot w14:lat="0" w14:lon="0" w14:rev="0"/>
              </w14:lightRig>
            </w14:scene3d>
          </w:rPr>
          <w:t>2.2.</w:t>
        </w:r>
        <w:r w:rsidR="007422FF">
          <w:rPr>
            <w:rFonts w:asciiTheme="minorHAnsi" w:hAnsiTheme="minorHAnsi"/>
            <w:caps w:val="0"/>
            <w:noProof/>
            <w:lang w:eastAsia="zh-CN"/>
          </w:rPr>
          <w:tab/>
        </w:r>
        <w:r w:rsidR="007422FF" w:rsidRPr="004322F9">
          <w:rPr>
            <w:rStyle w:val="Hyperlink"/>
            <w:noProof/>
          </w:rPr>
          <w:t>ACTIONS</w:t>
        </w:r>
        <w:r w:rsidR="007422FF">
          <w:rPr>
            <w:noProof/>
            <w:webHidden/>
          </w:rPr>
          <w:tab/>
        </w:r>
        <w:r w:rsidR="007422FF">
          <w:rPr>
            <w:noProof/>
            <w:webHidden/>
          </w:rPr>
          <w:fldChar w:fldCharType="begin"/>
        </w:r>
        <w:r w:rsidR="007422FF">
          <w:rPr>
            <w:noProof/>
            <w:webHidden/>
          </w:rPr>
          <w:instrText xml:space="preserve"> PAGEREF _Toc72792306 \h </w:instrText>
        </w:r>
        <w:r w:rsidR="007422FF">
          <w:rPr>
            <w:noProof/>
            <w:webHidden/>
          </w:rPr>
        </w:r>
        <w:r w:rsidR="007422FF">
          <w:rPr>
            <w:noProof/>
            <w:webHidden/>
          </w:rPr>
          <w:fldChar w:fldCharType="separate"/>
        </w:r>
        <w:r w:rsidR="007422FF">
          <w:rPr>
            <w:noProof/>
            <w:webHidden/>
          </w:rPr>
          <w:t>4</w:t>
        </w:r>
        <w:r w:rsidR="007422FF">
          <w:rPr>
            <w:noProof/>
            <w:webHidden/>
          </w:rPr>
          <w:fldChar w:fldCharType="end"/>
        </w:r>
      </w:hyperlink>
    </w:p>
    <w:p w14:paraId="07BC33CB" w14:textId="6FE75901" w:rsidR="007422FF" w:rsidRDefault="00AE125C">
      <w:pPr>
        <w:pStyle w:val="TOC2"/>
        <w:tabs>
          <w:tab w:val="left" w:pos="880"/>
          <w:tab w:val="right" w:leader="dot" w:pos="9016"/>
        </w:tabs>
        <w:rPr>
          <w:rFonts w:asciiTheme="minorHAnsi" w:hAnsiTheme="minorHAnsi"/>
          <w:caps w:val="0"/>
          <w:noProof/>
          <w:lang w:eastAsia="zh-CN"/>
        </w:rPr>
      </w:pPr>
      <w:hyperlink w:anchor="_Toc72792307" w:history="1">
        <w:r w:rsidR="007422FF" w:rsidRPr="004322F9">
          <w:rPr>
            <w:rStyle w:val="Hyperlink"/>
            <w:noProof/>
            <w14:scene3d>
              <w14:camera w14:prst="orthographicFront"/>
              <w14:lightRig w14:rig="threePt" w14:dir="t">
                <w14:rot w14:lat="0" w14:lon="0" w14:rev="0"/>
              </w14:lightRig>
            </w14:scene3d>
          </w:rPr>
          <w:t>2.3.</w:t>
        </w:r>
        <w:r w:rsidR="007422FF">
          <w:rPr>
            <w:rFonts w:asciiTheme="minorHAnsi" w:hAnsiTheme="minorHAnsi"/>
            <w:caps w:val="0"/>
            <w:noProof/>
            <w:lang w:eastAsia="zh-CN"/>
          </w:rPr>
          <w:tab/>
        </w:r>
        <w:r w:rsidR="007422FF" w:rsidRPr="004322F9">
          <w:rPr>
            <w:rStyle w:val="Hyperlink"/>
            <w:noProof/>
          </w:rPr>
          <w:t>REWARDS</w:t>
        </w:r>
        <w:r w:rsidR="007422FF">
          <w:rPr>
            <w:noProof/>
            <w:webHidden/>
          </w:rPr>
          <w:tab/>
        </w:r>
        <w:r w:rsidR="007422FF">
          <w:rPr>
            <w:noProof/>
            <w:webHidden/>
          </w:rPr>
          <w:fldChar w:fldCharType="begin"/>
        </w:r>
        <w:r w:rsidR="007422FF">
          <w:rPr>
            <w:noProof/>
            <w:webHidden/>
          </w:rPr>
          <w:instrText xml:space="preserve"> PAGEREF _Toc72792307 \h </w:instrText>
        </w:r>
        <w:r w:rsidR="007422FF">
          <w:rPr>
            <w:noProof/>
            <w:webHidden/>
          </w:rPr>
        </w:r>
        <w:r w:rsidR="007422FF">
          <w:rPr>
            <w:noProof/>
            <w:webHidden/>
          </w:rPr>
          <w:fldChar w:fldCharType="separate"/>
        </w:r>
        <w:r w:rsidR="007422FF">
          <w:rPr>
            <w:noProof/>
            <w:webHidden/>
          </w:rPr>
          <w:t>5</w:t>
        </w:r>
        <w:r w:rsidR="007422FF">
          <w:rPr>
            <w:noProof/>
            <w:webHidden/>
          </w:rPr>
          <w:fldChar w:fldCharType="end"/>
        </w:r>
      </w:hyperlink>
    </w:p>
    <w:p w14:paraId="5A1B99DB" w14:textId="539A4BB4" w:rsidR="007422FF" w:rsidRDefault="00AE125C">
      <w:pPr>
        <w:pStyle w:val="TOC2"/>
        <w:tabs>
          <w:tab w:val="left" w:pos="880"/>
          <w:tab w:val="right" w:leader="dot" w:pos="9016"/>
        </w:tabs>
        <w:rPr>
          <w:rFonts w:asciiTheme="minorHAnsi" w:hAnsiTheme="minorHAnsi"/>
          <w:caps w:val="0"/>
          <w:noProof/>
          <w:lang w:eastAsia="zh-CN"/>
        </w:rPr>
      </w:pPr>
      <w:hyperlink w:anchor="_Toc72792308" w:history="1">
        <w:r w:rsidR="007422FF" w:rsidRPr="004322F9">
          <w:rPr>
            <w:rStyle w:val="Hyperlink"/>
            <w:noProof/>
            <w14:scene3d>
              <w14:camera w14:prst="orthographicFront"/>
              <w14:lightRig w14:rig="threePt" w14:dir="t">
                <w14:rot w14:lat="0" w14:lon="0" w14:rev="0"/>
              </w14:lightRig>
            </w14:scene3d>
          </w:rPr>
          <w:t>2.4.</w:t>
        </w:r>
        <w:r w:rsidR="007422FF">
          <w:rPr>
            <w:rFonts w:asciiTheme="minorHAnsi" w:hAnsiTheme="minorHAnsi"/>
            <w:caps w:val="0"/>
            <w:noProof/>
            <w:lang w:eastAsia="zh-CN"/>
          </w:rPr>
          <w:tab/>
        </w:r>
        <w:r w:rsidR="007422FF" w:rsidRPr="004322F9">
          <w:rPr>
            <w:rStyle w:val="Hyperlink"/>
            <w:noProof/>
          </w:rPr>
          <w:t>Iterative improvements</w:t>
        </w:r>
        <w:r w:rsidR="007422FF">
          <w:rPr>
            <w:noProof/>
            <w:webHidden/>
          </w:rPr>
          <w:tab/>
        </w:r>
        <w:r w:rsidR="007422FF">
          <w:rPr>
            <w:noProof/>
            <w:webHidden/>
          </w:rPr>
          <w:fldChar w:fldCharType="begin"/>
        </w:r>
        <w:r w:rsidR="007422FF">
          <w:rPr>
            <w:noProof/>
            <w:webHidden/>
          </w:rPr>
          <w:instrText xml:space="preserve"> PAGEREF _Toc72792308 \h </w:instrText>
        </w:r>
        <w:r w:rsidR="007422FF">
          <w:rPr>
            <w:noProof/>
            <w:webHidden/>
          </w:rPr>
        </w:r>
        <w:r w:rsidR="007422FF">
          <w:rPr>
            <w:noProof/>
            <w:webHidden/>
          </w:rPr>
          <w:fldChar w:fldCharType="separate"/>
        </w:r>
        <w:r w:rsidR="007422FF">
          <w:rPr>
            <w:noProof/>
            <w:webHidden/>
          </w:rPr>
          <w:t>6</w:t>
        </w:r>
        <w:r w:rsidR="007422FF">
          <w:rPr>
            <w:noProof/>
            <w:webHidden/>
          </w:rPr>
          <w:fldChar w:fldCharType="end"/>
        </w:r>
      </w:hyperlink>
    </w:p>
    <w:p w14:paraId="6FEA5FB7" w14:textId="4B578453" w:rsidR="007422FF" w:rsidRDefault="00AE125C">
      <w:pPr>
        <w:pStyle w:val="TOC3"/>
        <w:tabs>
          <w:tab w:val="left" w:pos="1320"/>
          <w:tab w:val="right" w:leader="dot" w:pos="9016"/>
        </w:tabs>
        <w:rPr>
          <w:rFonts w:asciiTheme="minorHAnsi" w:hAnsiTheme="minorHAnsi"/>
          <w:caps w:val="0"/>
          <w:noProof/>
          <w:sz w:val="22"/>
          <w:lang w:eastAsia="zh-CN"/>
        </w:rPr>
      </w:pPr>
      <w:hyperlink w:anchor="_Toc72792309" w:history="1">
        <w:r w:rsidR="007422FF" w:rsidRPr="004322F9">
          <w:rPr>
            <w:rStyle w:val="Hyperlink"/>
            <w:bCs/>
            <w:noProof/>
          </w:rPr>
          <w:t>2.4.1.</w:t>
        </w:r>
        <w:r w:rsidR="007422FF">
          <w:rPr>
            <w:rFonts w:asciiTheme="minorHAnsi" w:hAnsiTheme="minorHAnsi"/>
            <w:caps w:val="0"/>
            <w:noProof/>
            <w:sz w:val="22"/>
            <w:lang w:eastAsia="zh-CN"/>
          </w:rPr>
          <w:tab/>
        </w:r>
        <w:r w:rsidR="007422FF" w:rsidRPr="004322F9">
          <w:rPr>
            <w:rStyle w:val="Hyperlink"/>
            <w:noProof/>
          </w:rPr>
          <w:t>phase 1 - Improved base model</w:t>
        </w:r>
        <w:r w:rsidR="007422FF">
          <w:rPr>
            <w:noProof/>
            <w:webHidden/>
          </w:rPr>
          <w:tab/>
        </w:r>
        <w:r w:rsidR="007422FF">
          <w:rPr>
            <w:noProof/>
            <w:webHidden/>
          </w:rPr>
          <w:fldChar w:fldCharType="begin"/>
        </w:r>
        <w:r w:rsidR="007422FF">
          <w:rPr>
            <w:noProof/>
            <w:webHidden/>
          </w:rPr>
          <w:instrText xml:space="preserve"> PAGEREF _Toc72792309 \h </w:instrText>
        </w:r>
        <w:r w:rsidR="007422FF">
          <w:rPr>
            <w:noProof/>
            <w:webHidden/>
          </w:rPr>
        </w:r>
        <w:r w:rsidR="007422FF">
          <w:rPr>
            <w:noProof/>
            <w:webHidden/>
          </w:rPr>
          <w:fldChar w:fldCharType="separate"/>
        </w:r>
        <w:r w:rsidR="007422FF">
          <w:rPr>
            <w:noProof/>
            <w:webHidden/>
          </w:rPr>
          <w:t>6</w:t>
        </w:r>
        <w:r w:rsidR="007422FF">
          <w:rPr>
            <w:noProof/>
            <w:webHidden/>
          </w:rPr>
          <w:fldChar w:fldCharType="end"/>
        </w:r>
      </w:hyperlink>
    </w:p>
    <w:p w14:paraId="0D66E4AC" w14:textId="0DA55791" w:rsidR="007422FF" w:rsidRDefault="00AE125C">
      <w:pPr>
        <w:pStyle w:val="TOC3"/>
        <w:tabs>
          <w:tab w:val="left" w:pos="1320"/>
          <w:tab w:val="right" w:leader="dot" w:pos="9016"/>
        </w:tabs>
        <w:rPr>
          <w:rFonts w:asciiTheme="minorHAnsi" w:hAnsiTheme="minorHAnsi"/>
          <w:caps w:val="0"/>
          <w:noProof/>
          <w:sz w:val="22"/>
          <w:lang w:eastAsia="zh-CN"/>
        </w:rPr>
      </w:pPr>
      <w:hyperlink w:anchor="_Toc72792310" w:history="1">
        <w:r w:rsidR="007422FF" w:rsidRPr="004322F9">
          <w:rPr>
            <w:rStyle w:val="Hyperlink"/>
            <w:bCs/>
            <w:noProof/>
          </w:rPr>
          <w:t>2.4.2.</w:t>
        </w:r>
        <w:r w:rsidR="007422FF">
          <w:rPr>
            <w:rFonts w:asciiTheme="minorHAnsi" w:hAnsiTheme="minorHAnsi"/>
            <w:caps w:val="0"/>
            <w:noProof/>
            <w:sz w:val="22"/>
            <w:lang w:eastAsia="zh-CN"/>
          </w:rPr>
          <w:tab/>
        </w:r>
        <w:r w:rsidR="007422FF" w:rsidRPr="004322F9">
          <w:rPr>
            <w:rStyle w:val="Hyperlink"/>
            <w:noProof/>
          </w:rPr>
          <w:t>Phase 2 – Adding technical analysis</w:t>
        </w:r>
        <w:r w:rsidR="007422FF">
          <w:rPr>
            <w:noProof/>
            <w:webHidden/>
          </w:rPr>
          <w:tab/>
        </w:r>
        <w:r w:rsidR="007422FF">
          <w:rPr>
            <w:noProof/>
            <w:webHidden/>
          </w:rPr>
          <w:fldChar w:fldCharType="begin"/>
        </w:r>
        <w:r w:rsidR="007422FF">
          <w:rPr>
            <w:noProof/>
            <w:webHidden/>
          </w:rPr>
          <w:instrText xml:space="preserve"> PAGEREF _Toc72792310 \h </w:instrText>
        </w:r>
        <w:r w:rsidR="007422FF">
          <w:rPr>
            <w:noProof/>
            <w:webHidden/>
          </w:rPr>
        </w:r>
        <w:r w:rsidR="007422FF">
          <w:rPr>
            <w:noProof/>
            <w:webHidden/>
          </w:rPr>
          <w:fldChar w:fldCharType="separate"/>
        </w:r>
        <w:r w:rsidR="007422FF">
          <w:rPr>
            <w:noProof/>
            <w:webHidden/>
          </w:rPr>
          <w:t>6</w:t>
        </w:r>
        <w:r w:rsidR="007422FF">
          <w:rPr>
            <w:noProof/>
            <w:webHidden/>
          </w:rPr>
          <w:fldChar w:fldCharType="end"/>
        </w:r>
      </w:hyperlink>
    </w:p>
    <w:p w14:paraId="3F5F5142" w14:textId="770EDEFA" w:rsidR="007422FF" w:rsidRDefault="00AE125C">
      <w:pPr>
        <w:pStyle w:val="TOC3"/>
        <w:tabs>
          <w:tab w:val="left" w:pos="1320"/>
          <w:tab w:val="right" w:leader="dot" w:pos="9016"/>
        </w:tabs>
        <w:rPr>
          <w:rFonts w:asciiTheme="minorHAnsi" w:hAnsiTheme="minorHAnsi"/>
          <w:caps w:val="0"/>
          <w:noProof/>
          <w:sz w:val="22"/>
          <w:lang w:eastAsia="zh-CN"/>
        </w:rPr>
      </w:pPr>
      <w:hyperlink w:anchor="_Toc72792311" w:history="1">
        <w:r w:rsidR="007422FF" w:rsidRPr="004322F9">
          <w:rPr>
            <w:rStyle w:val="Hyperlink"/>
            <w:bCs/>
            <w:noProof/>
          </w:rPr>
          <w:t>2.4.3.</w:t>
        </w:r>
        <w:r w:rsidR="007422FF">
          <w:rPr>
            <w:rFonts w:asciiTheme="minorHAnsi" w:hAnsiTheme="minorHAnsi"/>
            <w:caps w:val="0"/>
            <w:noProof/>
            <w:sz w:val="22"/>
            <w:lang w:eastAsia="zh-CN"/>
          </w:rPr>
          <w:tab/>
        </w:r>
        <w:r w:rsidR="007422FF" w:rsidRPr="004322F9">
          <w:rPr>
            <w:rStyle w:val="Hyperlink"/>
            <w:noProof/>
          </w:rPr>
          <w:t>phase 3 – adding transaction and holding cost</w:t>
        </w:r>
        <w:r w:rsidR="007422FF">
          <w:rPr>
            <w:noProof/>
            <w:webHidden/>
          </w:rPr>
          <w:tab/>
        </w:r>
        <w:r w:rsidR="007422FF">
          <w:rPr>
            <w:noProof/>
            <w:webHidden/>
          </w:rPr>
          <w:fldChar w:fldCharType="begin"/>
        </w:r>
        <w:r w:rsidR="007422FF">
          <w:rPr>
            <w:noProof/>
            <w:webHidden/>
          </w:rPr>
          <w:instrText xml:space="preserve"> PAGEREF _Toc72792311 \h </w:instrText>
        </w:r>
        <w:r w:rsidR="007422FF">
          <w:rPr>
            <w:noProof/>
            <w:webHidden/>
          </w:rPr>
        </w:r>
        <w:r w:rsidR="007422FF">
          <w:rPr>
            <w:noProof/>
            <w:webHidden/>
          </w:rPr>
          <w:fldChar w:fldCharType="separate"/>
        </w:r>
        <w:r w:rsidR="007422FF">
          <w:rPr>
            <w:noProof/>
            <w:webHidden/>
          </w:rPr>
          <w:t>6</w:t>
        </w:r>
        <w:r w:rsidR="007422FF">
          <w:rPr>
            <w:noProof/>
            <w:webHidden/>
          </w:rPr>
          <w:fldChar w:fldCharType="end"/>
        </w:r>
      </w:hyperlink>
    </w:p>
    <w:p w14:paraId="46BD2259" w14:textId="22D4145C" w:rsidR="007422FF" w:rsidRDefault="00AE125C">
      <w:pPr>
        <w:pStyle w:val="TOC1"/>
        <w:tabs>
          <w:tab w:val="left" w:pos="440"/>
          <w:tab w:val="right" w:leader="dot" w:pos="9016"/>
        </w:tabs>
        <w:rPr>
          <w:rFonts w:asciiTheme="minorHAnsi" w:hAnsiTheme="minorHAnsi"/>
          <w:b w:val="0"/>
          <w:caps w:val="0"/>
          <w:noProof/>
          <w:sz w:val="22"/>
          <w:lang w:eastAsia="zh-CN"/>
        </w:rPr>
      </w:pPr>
      <w:hyperlink w:anchor="_Toc72792312" w:history="1">
        <w:r w:rsidR="007422FF" w:rsidRPr="004322F9">
          <w:rPr>
            <w:rStyle w:val="Hyperlink"/>
            <w:noProof/>
          </w:rPr>
          <w:t>3.</w:t>
        </w:r>
        <w:r w:rsidR="007422FF">
          <w:rPr>
            <w:rFonts w:asciiTheme="minorHAnsi" w:hAnsiTheme="minorHAnsi"/>
            <w:b w:val="0"/>
            <w:caps w:val="0"/>
            <w:noProof/>
            <w:sz w:val="22"/>
            <w:lang w:eastAsia="zh-CN"/>
          </w:rPr>
          <w:tab/>
        </w:r>
        <w:r w:rsidR="007422FF" w:rsidRPr="004322F9">
          <w:rPr>
            <w:rStyle w:val="Hyperlink"/>
            <w:noProof/>
          </w:rPr>
          <w:t>model evaluation</w:t>
        </w:r>
        <w:r w:rsidR="007422FF">
          <w:rPr>
            <w:noProof/>
            <w:webHidden/>
          </w:rPr>
          <w:tab/>
        </w:r>
        <w:r w:rsidR="007422FF">
          <w:rPr>
            <w:noProof/>
            <w:webHidden/>
          </w:rPr>
          <w:fldChar w:fldCharType="begin"/>
        </w:r>
        <w:r w:rsidR="007422FF">
          <w:rPr>
            <w:noProof/>
            <w:webHidden/>
          </w:rPr>
          <w:instrText xml:space="preserve"> PAGEREF _Toc72792312 \h </w:instrText>
        </w:r>
        <w:r w:rsidR="007422FF">
          <w:rPr>
            <w:noProof/>
            <w:webHidden/>
          </w:rPr>
        </w:r>
        <w:r w:rsidR="007422FF">
          <w:rPr>
            <w:noProof/>
            <w:webHidden/>
          </w:rPr>
          <w:fldChar w:fldCharType="separate"/>
        </w:r>
        <w:r w:rsidR="007422FF">
          <w:rPr>
            <w:noProof/>
            <w:webHidden/>
          </w:rPr>
          <w:t>7</w:t>
        </w:r>
        <w:r w:rsidR="007422FF">
          <w:rPr>
            <w:noProof/>
            <w:webHidden/>
          </w:rPr>
          <w:fldChar w:fldCharType="end"/>
        </w:r>
      </w:hyperlink>
    </w:p>
    <w:p w14:paraId="60DB9436" w14:textId="0AAD8ECA" w:rsidR="007422FF" w:rsidRDefault="00AE125C">
      <w:pPr>
        <w:pStyle w:val="TOC2"/>
        <w:tabs>
          <w:tab w:val="left" w:pos="880"/>
          <w:tab w:val="right" w:leader="dot" w:pos="9016"/>
        </w:tabs>
        <w:rPr>
          <w:rFonts w:asciiTheme="minorHAnsi" w:hAnsiTheme="minorHAnsi"/>
          <w:caps w:val="0"/>
          <w:noProof/>
          <w:lang w:eastAsia="zh-CN"/>
        </w:rPr>
      </w:pPr>
      <w:hyperlink w:anchor="_Toc72792313" w:history="1">
        <w:r w:rsidR="007422FF" w:rsidRPr="004322F9">
          <w:rPr>
            <w:rStyle w:val="Hyperlink"/>
            <w:noProof/>
            <w14:scene3d>
              <w14:camera w14:prst="orthographicFront"/>
              <w14:lightRig w14:rig="threePt" w14:dir="t">
                <w14:rot w14:lat="0" w14:lon="0" w14:rev="0"/>
              </w14:lightRig>
            </w14:scene3d>
          </w:rPr>
          <w:t>3.1.</w:t>
        </w:r>
        <w:r w:rsidR="007422FF">
          <w:rPr>
            <w:rFonts w:asciiTheme="minorHAnsi" w:hAnsiTheme="minorHAnsi"/>
            <w:caps w:val="0"/>
            <w:noProof/>
            <w:lang w:eastAsia="zh-CN"/>
          </w:rPr>
          <w:tab/>
        </w:r>
        <w:r w:rsidR="007422FF" w:rsidRPr="004322F9">
          <w:rPr>
            <w:rStyle w:val="Hyperlink"/>
            <w:noProof/>
          </w:rPr>
          <w:t>Metrics used for evaluation</w:t>
        </w:r>
        <w:r w:rsidR="007422FF">
          <w:rPr>
            <w:noProof/>
            <w:webHidden/>
          </w:rPr>
          <w:tab/>
        </w:r>
        <w:r w:rsidR="007422FF">
          <w:rPr>
            <w:noProof/>
            <w:webHidden/>
          </w:rPr>
          <w:fldChar w:fldCharType="begin"/>
        </w:r>
        <w:r w:rsidR="007422FF">
          <w:rPr>
            <w:noProof/>
            <w:webHidden/>
          </w:rPr>
          <w:instrText xml:space="preserve"> PAGEREF _Toc72792313 \h </w:instrText>
        </w:r>
        <w:r w:rsidR="007422FF">
          <w:rPr>
            <w:noProof/>
            <w:webHidden/>
          </w:rPr>
        </w:r>
        <w:r w:rsidR="007422FF">
          <w:rPr>
            <w:noProof/>
            <w:webHidden/>
          </w:rPr>
          <w:fldChar w:fldCharType="separate"/>
        </w:r>
        <w:r w:rsidR="007422FF">
          <w:rPr>
            <w:noProof/>
            <w:webHidden/>
          </w:rPr>
          <w:t>7</w:t>
        </w:r>
        <w:r w:rsidR="007422FF">
          <w:rPr>
            <w:noProof/>
            <w:webHidden/>
          </w:rPr>
          <w:fldChar w:fldCharType="end"/>
        </w:r>
      </w:hyperlink>
    </w:p>
    <w:p w14:paraId="62D1BA53" w14:textId="5916D207" w:rsidR="007422FF" w:rsidRDefault="00AE125C">
      <w:pPr>
        <w:pStyle w:val="TOC2"/>
        <w:tabs>
          <w:tab w:val="left" w:pos="880"/>
          <w:tab w:val="right" w:leader="dot" w:pos="9016"/>
        </w:tabs>
        <w:rPr>
          <w:rFonts w:asciiTheme="minorHAnsi" w:hAnsiTheme="minorHAnsi"/>
          <w:caps w:val="0"/>
          <w:noProof/>
          <w:lang w:eastAsia="zh-CN"/>
        </w:rPr>
      </w:pPr>
      <w:hyperlink w:anchor="_Toc72792314" w:history="1">
        <w:r w:rsidR="007422FF" w:rsidRPr="004322F9">
          <w:rPr>
            <w:rStyle w:val="Hyperlink"/>
            <w:noProof/>
            <w14:scene3d>
              <w14:camera w14:prst="orthographicFront"/>
              <w14:lightRig w14:rig="threePt" w14:dir="t">
                <w14:rot w14:lat="0" w14:lon="0" w14:rev="0"/>
              </w14:lightRig>
            </w14:scene3d>
          </w:rPr>
          <w:t>3.2.</w:t>
        </w:r>
        <w:r w:rsidR="007422FF">
          <w:rPr>
            <w:rFonts w:asciiTheme="minorHAnsi" w:hAnsiTheme="minorHAnsi"/>
            <w:caps w:val="0"/>
            <w:noProof/>
            <w:lang w:eastAsia="zh-CN"/>
          </w:rPr>
          <w:tab/>
        </w:r>
        <w:r w:rsidR="007422FF" w:rsidRPr="004322F9">
          <w:rPr>
            <w:rStyle w:val="Hyperlink"/>
            <w:noProof/>
          </w:rPr>
          <w:t>training results between iterative improvements</w:t>
        </w:r>
        <w:r w:rsidR="007422FF">
          <w:rPr>
            <w:noProof/>
            <w:webHidden/>
          </w:rPr>
          <w:tab/>
        </w:r>
        <w:r w:rsidR="007422FF">
          <w:rPr>
            <w:noProof/>
            <w:webHidden/>
          </w:rPr>
          <w:fldChar w:fldCharType="begin"/>
        </w:r>
        <w:r w:rsidR="007422FF">
          <w:rPr>
            <w:noProof/>
            <w:webHidden/>
          </w:rPr>
          <w:instrText xml:space="preserve"> PAGEREF _Toc72792314 \h </w:instrText>
        </w:r>
        <w:r w:rsidR="007422FF">
          <w:rPr>
            <w:noProof/>
            <w:webHidden/>
          </w:rPr>
        </w:r>
        <w:r w:rsidR="007422FF">
          <w:rPr>
            <w:noProof/>
            <w:webHidden/>
          </w:rPr>
          <w:fldChar w:fldCharType="separate"/>
        </w:r>
        <w:r w:rsidR="007422FF">
          <w:rPr>
            <w:noProof/>
            <w:webHidden/>
          </w:rPr>
          <w:t>9</w:t>
        </w:r>
        <w:r w:rsidR="007422FF">
          <w:rPr>
            <w:noProof/>
            <w:webHidden/>
          </w:rPr>
          <w:fldChar w:fldCharType="end"/>
        </w:r>
      </w:hyperlink>
    </w:p>
    <w:p w14:paraId="22E5F2C6" w14:textId="19D319D3" w:rsidR="007422FF" w:rsidRDefault="00AE125C">
      <w:pPr>
        <w:pStyle w:val="TOC3"/>
        <w:tabs>
          <w:tab w:val="left" w:pos="1320"/>
          <w:tab w:val="right" w:leader="dot" w:pos="9016"/>
        </w:tabs>
        <w:rPr>
          <w:rFonts w:asciiTheme="minorHAnsi" w:hAnsiTheme="minorHAnsi"/>
          <w:caps w:val="0"/>
          <w:noProof/>
          <w:sz w:val="22"/>
          <w:lang w:eastAsia="zh-CN"/>
        </w:rPr>
      </w:pPr>
      <w:hyperlink w:anchor="_Toc72792315" w:history="1">
        <w:r w:rsidR="007422FF" w:rsidRPr="004322F9">
          <w:rPr>
            <w:rStyle w:val="Hyperlink"/>
            <w:bCs/>
            <w:noProof/>
          </w:rPr>
          <w:t>3.2.1.</w:t>
        </w:r>
        <w:r w:rsidR="007422FF">
          <w:rPr>
            <w:rFonts w:asciiTheme="minorHAnsi" w:hAnsiTheme="minorHAnsi"/>
            <w:caps w:val="0"/>
            <w:noProof/>
            <w:sz w:val="22"/>
            <w:lang w:eastAsia="zh-CN"/>
          </w:rPr>
          <w:tab/>
        </w:r>
        <w:r w:rsidR="007422FF" w:rsidRPr="004322F9">
          <w:rPr>
            <w:rStyle w:val="Hyperlink"/>
            <w:noProof/>
          </w:rPr>
          <w:t>phase 1 - Improved base model</w:t>
        </w:r>
        <w:r w:rsidR="007422FF">
          <w:rPr>
            <w:noProof/>
            <w:webHidden/>
          </w:rPr>
          <w:tab/>
        </w:r>
        <w:r w:rsidR="007422FF">
          <w:rPr>
            <w:noProof/>
            <w:webHidden/>
          </w:rPr>
          <w:fldChar w:fldCharType="begin"/>
        </w:r>
        <w:r w:rsidR="007422FF">
          <w:rPr>
            <w:noProof/>
            <w:webHidden/>
          </w:rPr>
          <w:instrText xml:space="preserve"> PAGEREF _Toc72792315 \h </w:instrText>
        </w:r>
        <w:r w:rsidR="007422FF">
          <w:rPr>
            <w:noProof/>
            <w:webHidden/>
          </w:rPr>
        </w:r>
        <w:r w:rsidR="007422FF">
          <w:rPr>
            <w:noProof/>
            <w:webHidden/>
          </w:rPr>
          <w:fldChar w:fldCharType="separate"/>
        </w:r>
        <w:r w:rsidR="007422FF">
          <w:rPr>
            <w:noProof/>
            <w:webHidden/>
          </w:rPr>
          <w:t>9</w:t>
        </w:r>
        <w:r w:rsidR="007422FF">
          <w:rPr>
            <w:noProof/>
            <w:webHidden/>
          </w:rPr>
          <w:fldChar w:fldCharType="end"/>
        </w:r>
      </w:hyperlink>
    </w:p>
    <w:p w14:paraId="6A9F49A1" w14:textId="4DF3AB9E" w:rsidR="007422FF" w:rsidRDefault="00AE125C">
      <w:pPr>
        <w:pStyle w:val="TOC3"/>
        <w:tabs>
          <w:tab w:val="left" w:pos="1320"/>
          <w:tab w:val="right" w:leader="dot" w:pos="9016"/>
        </w:tabs>
        <w:rPr>
          <w:rFonts w:asciiTheme="minorHAnsi" w:hAnsiTheme="minorHAnsi"/>
          <w:caps w:val="0"/>
          <w:noProof/>
          <w:sz w:val="22"/>
          <w:lang w:eastAsia="zh-CN"/>
        </w:rPr>
      </w:pPr>
      <w:hyperlink w:anchor="_Toc72792316" w:history="1">
        <w:r w:rsidR="007422FF" w:rsidRPr="004322F9">
          <w:rPr>
            <w:rStyle w:val="Hyperlink"/>
            <w:bCs/>
            <w:noProof/>
          </w:rPr>
          <w:t>3.2.2.</w:t>
        </w:r>
        <w:r w:rsidR="007422FF">
          <w:rPr>
            <w:rFonts w:asciiTheme="minorHAnsi" w:hAnsiTheme="minorHAnsi"/>
            <w:caps w:val="0"/>
            <w:noProof/>
            <w:sz w:val="22"/>
            <w:lang w:eastAsia="zh-CN"/>
          </w:rPr>
          <w:tab/>
        </w:r>
        <w:r w:rsidR="007422FF" w:rsidRPr="004322F9">
          <w:rPr>
            <w:rStyle w:val="Hyperlink"/>
            <w:noProof/>
          </w:rPr>
          <w:t>Phase 2 – Adding technical analysis</w:t>
        </w:r>
        <w:r w:rsidR="007422FF">
          <w:rPr>
            <w:noProof/>
            <w:webHidden/>
          </w:rPr>
          <w:tab/>
        </w:r>
        <w:r w:rsidR="007422FF">
          <w:rPr>
            <w:noProof/>
            <w:webHidden/>
          </w:rPr>
          <w:fldChar w:fldCharType="begin"/>
        </w:r>
        <w:r w:rsidR="007422FF">
          <w:rPr>
            <w:noProof/>
            <w:webHidden/>
          </w:rPr>
          <w:instrText xml:space="preserve"> PAGEREF _Toc72792316 \h </w:instrText>
        </w:r>
        <w:r w:rsidR="007422FF">
          <w:rPr>
            <w:noProof/>
            <w:webHidden/>
          </w:rPr>
        </w:r>
        <w:r w:rsidR="007422FF">
          <w:rPr>
            <w:noProof/>
            <w:webHidden/>
          </w:rPr>
          <w:fldChar w:fldCharType="separate"/>
        </w:r>
        <w:r w:rsidR="007422FF">
          <w:rPr>
            <w:noProof/>
            <w:webHidden/>
          </w:rPr>
          <w:t>11</w:t>
        </w:r>
        <w:r w:rsidR="007422FF">
          <w:rPr>
            <w:noProof/>
            <w:webHidden/>
          </w:rPr>
          <w:fldChar w:fldCharType="end"/>
        </w:r>
      </w:hyperlink>
    </w:p>
    <w:p w14:paraId="7BD88C10" w14:textId="6BE7B6E1" w:rsidR="007422FF" w:rsidRDefault="00AE125C">
      <w:pPr>
        <w:pStyle w:val="TOC3"/>
        <w:tabs>
          <w:tab w:val="left" w:pos="1320"/>
          <w:tab w:val="right" w:leader="dot" w:pos="9016"/>
        </w:tabs>
        <w:rPr>
          <w:rFonts w:asciiTheme="minorHAnsi" w:hAnsiTheme="minorHAnsi"/>
          <w:caps w:val="0"/>
          <w:noProof/>
          <w:sz w:val="22"/>
          <w:lang w:eastAsia="zh-CN"/>
        </w:rPr>
      </w:pPr>
      <w:hyperlink w:anchor="_Toc72792317" w:history="1">
        <w:r w:rsidR="007422FF" w:rsidRPr="004322F9">
          <w:rPr>
            <w:rStyle w:val="Hyperlink"/>
            <w:bCs/>
            <w:noProof/>
          </w:rPr>
          <w:t>3.2.3.</w:t>
        </w:r>
        <w:r w:rsidR="007422FF">
          <w:rPr>
            <w:rFonts w:asciiTheme="minorHAnsi" w:hAnsiTheme="minorHAnsi"/>
            <w:caps w:val="0"/>
            <w:noProof/>
            <w:sz w:val="22"/>
            <w:lang w:eastAsia="zh-CN"/>
          </w:rPr>
          <w:tab/>
        </w:r>
        <w:r w:rsidR="007422FF" w:rsidRPr="004322F9">
          <w:rPr>
            <w:rStyle w:val="Hyperlink"/>
            <w:noProof/>
          </w:rPr>
          <w:t>phase 3 – adding transaction and holding cost</w:t>
        </w:r>
        <w:r w:rsidR="007422FF">
          <w:rPr>
            <w:noProof/>
            <w:webHidden/>
          </w:rPr>
          <w:tab/>
        </w:r>
        <w:r w:rsidR="007422FF">
          <w:rPr>
            <w:noProof/>
            <w:webHidden/>
          </w:rPr>
          <w:fldChar w:fldCharType="begin"/>
        </w:r>
        <w:r w:rsidR="007422FF">
          <w:rPr>
            <w:noProof/>
            <w:webHidden/>
          </w:rPr>
          <w:instrText xml:space="preserve"> PAGEREF _Toc72792317 \h </w:instrText>
        </w:r>
        <w:r w:rsidR="007422FF">
          <w:rPr>
            <w:noProof/>
            <w:webHidden/>
          </w:rPr>
        </w:r>
        <w:r w:rsidR="007422FF">
          <w:rPr>
            <w:noProof/>
            <w:webHidden/>
          </w:rPr>
          <w:fldChar w:fldCharType="separate"/>
        </w:r>
        <w:r w:rsidR="007422FF">
          <w:rPr>
            <w:noProof/>
            <w:webHidden/>
          </w:rPr>
          <w:t>13</w:t>
        </w:r>
        <w:r w:rsidR="007422FF">
          <w:rPr>
            <w:noProof/>
            <w:webHidden/>
          </w:rPr>
          <w:fldChar w:fldCharType="end"/>
        </w:r>
      </w:hyperlink>
    </w:p>
    <w:p w14:paraId="3D823534" w14:textId="4D2FCD8D" w:rsidR="007422FF" w:rsidRDefault="00AE125C">
      <w:pPr>
        <w:pStyle w:val="TOC3"/>
        <w:tabs>
          <w:tab w:val="left" w:pos="1320"/>
          <w:tab w:val="right" w:leader="dot" w:pos="9016"/>
        </w:tabs>
        <w:rPr>
          <w:rFonts w:asciiTheme="minorHAnsi" w:hAnsiTheme="minorHAnsi"/>
          <w:caps w:val="0"/>
          <w:noProof/>
          <w:sz w:val="22"/>
          <w:lang w:eastAsia="zh-CN"/>
        </w:rPr>
      </w:pPr>
      <w:hyperlink w:anchor="_Toc72792318" w:history="1">
        <w:r w:rsidR="007422FF" w:rsidRPr="004322F9">
          <w:rPr>
            <w:rStyle w:val="Hyperlink"/>
            <w:bCs/>
            <w:noProof/>
          </w:rPr>
          <w:t>3.2.4.</w:t>
        </w:r>
        <w:r w:rsidR="007422FF">
          <w:rPr>
            <w:rFonts w:asciiTheme="minorHAnsi" w:hAnsiTheme="minorHAnsi"/>
            <w:caps w:val="0"/>
            <w:noProof/>
            <w:sz w:val="22"/>
            <w:lang w:eastAsia="zh-CN"/>
          </w:rPr>
          <w:tab/>
        </w:r>
        <w:r w:rsidR="007422FF" w:rsidRPr="004322F9">
          <w:rPr>
            <w:rStyle w:val="Hyperlink"/>
            <w:noProof/>
          </w:rPr>
          <w:t>COMParison between different iterations</w:t>
        </w:r>
        <w:r w:rsidR="007422FF">
          <w:rPr>
            <w:noProof/>
            <w:webHidden/>
          </w:rPr>
          <w:tab/>
        </w:r>
        <w:r w:rsidR="007422FF">
          <w:rPr>
            <w:noProof/>
            <w:webHidden/>
          </w:rPr>
          <w:fldChar w:fldCharType="begin"/>
        </w:r>
        <w:r w:rsidR="007422FF">
          <w:rPr>
            <w:noProof/>
            <w:webHidden/>
          </w:rPr>
          <w:instrText xml:space="preserve"> PAGEREF _Toc72792318 \h </w:instrText>
        </w:r>
        <w:r w:rsidR="007422FF">
          <w:rPr>
            <w:noProof/>
            <w:webHidden/>
          </w:rPr>
        </w:r>
        <w:r w:rsidR="007422FF">
          <w:rPr>
            <w:noProof/>
            <w:webHidden/>
          </w:rPr>
          <w:fldChar w:fldCharType="separate"/>
        </w:r>
        <w:r w:rsidR="007422FF">
          <w:rPr>
            <w:noProof/>
            <w:webHidden/>
          </w:rPr>
          <w:t>15</w:t>
        </w:r>
        <w:r w:rsidR="007422FF">
          <w:rPr>
            <w:noProof/>
            <w:webHidden/>
          </w:rPr>
          <w:fldChar w:fldCharType="end"/>
        </w:r>
      </w:hyperlink>
    </w:p>
    <w:p w14:paraId="473FDB3D" w14:textId="5F99D63E" w:rsidR="007422FF" w:rsidRDefault="00AE125C">
      <w:pPr>
        <w:pStyle w:val="TOC3"/>
        <w:tabs>
          <w:tab w:val="left" w:pos="1320"/>
          <w:tab w:val="right" w:leader="dot" w:pos="9016"/>
        </w:tabs>
        <w:rPr>
          <w:rFonts w:asciiTheme="minorHAnsi" w:hAnsiTheme="minorHAnsi"/>
          <w:caps w:val="0"/>
          <w:noProof/>
          <w:sz w:val="22"/>
          <w:lang w:eastAsia="zh-CN"/>
        </w:rPr>
      </w:pPr>
      <w:hyperlink w:anchor="_Toc72792319" w:history="1">
        <w:r w:rsidR="007422FF" w:rsidRPr="004322F9">
          <w:rPr>
            <w:rStyle w:val="Hyperlink"/>
            <w:bCs/>
            <w:noProof/>
          </w:rPr>
          <w:t>3.2.5.</w:t>
        </w:r>
        <w:r w:rsidR="007422FF">
          <w:rPr>
            <w:rFonts w:asciiTheme="minorHAnsi" w:hAnsiTheme="minorHAnsi"/>
            <w:caps w:val="0"/>
            <w:noProof/>
            <w:sz w:val="22"/>
            <w:lang w:eastAsia="zh-CN"/>
          </w:rPr>
          <w:tab/>
        </w:r>
        <w:r w:rsidR="007422FF" w:rsidRPr="004322F9">
          <w:rPr>
            <w:rStyle w:val="Hyperlink"/>
            <w:noProof/>
          </w:rPr>
          <w:t>learnings from using reinforcement learning for price predictions</w:t>
        </w:r>
        <w:r w:rsidR="007422FF">
          <w:rPr>
            <w:noProof/>
            <w:webHidden/>
          </w:rPr>
          <w:tab/>
        </w:r>
        <w:r w:rsidR="007422FF">
          <w:rPr>
            <w:noProof/>
            <w:webHidden/>
          </w:rPr>
          <w:fldChar w:fldCharType="begin"/>
        </w:r>
        <w:r w:rsidR="007422FF">
          <w:rPr>
            <w:noProof/>
            <w:webHidden/>
          </w:rPr>
          <w:instrText xml:space="preserve"> PAGEREF _Toc72792319 \h </w:instrText>
        </w:r>
        <w:r w:rsidR="007422FF">
          <w:rPr>
            <w:noProof/>
            <w:webHidden/>
          </w:rPr>
        </w:r>
        <w:r w:rsidR="007422FF">
          <w:rPr>
            <w:noProof/>
            <w:webHidden/>
          </w:rPr>
          <w:fldChar w:fldCharType="separate"/>
        </w:r>
        <w:r w:rsidR="007422FF">
          <w:rPr>
            <w:noProof/>
            <w:webHidden/>
          </w:rPr>
          <w:t>15</w:t>
        </w:r>
        <w:r w:rsidR="007422FF">
          <w:rPr>
            <w:noProof/>
            <w:webHidden/>
          </w:rPr>
          <w:fldChar w:fldCharType="end"/>
        </w:r>
      </w:hyperlink>
    </w:p>
    <w:p w14:paraId="77CA9AB5" w14:textId="2F165443" w:rsidR="007422FF" w:rsidRDefault="00AE125C">
      <w:pPr>
        <w:pStyle w:val="TOC1"/>
        <w:tabs>
          <w:tab w:val="left" w:pos="440"/>
          <w:tab w:val="right" w:leader="dot" w:pos="9016"/>
        </w:tabs>
        <w:rPr>
          <w:rFonts w:asciiTheme="minorHAnsi" w:hAnsiTheme="minorHAnsi"/>
          <w:b w:val="0"/>
          <w:caps w:val="0"/>
          <w:noProof/>
          <w:sz w:val="22"/>
          <w:lang w:eastAsia="zh-CN"/>
        </w:rPr>
      </w:pPr>
      <w:hyperlink w:anchor="_Toc72792320" w:history="1">
        <w:r w:rsidR="007422FF" w:rsidRPr="004322F9">
          <w:rPr>
            <w:rStyle w:val="Hyperlink"/>
            <w:noProof/>
          </w:rPr>
          <w:t>4.</w:t>
        </w:r>
        <w:r w:rsidR="007422FF">
          <w:rPr>
            <w:rFonts w:asciiTheme="minorHAnsi" w:hAnsiTheme="minorHAnsi"/>
            <w:b w:val="0"/>
            <w:caps w:val="0"/>
            <w:noProof/>
            <w:sz w:val="22"/>
            <w:lang w:eastAsia="zh-CN"/>
          </w:rPr>
          <w:tab/>
        </w:r>
        <w:r w:rsidR="007422FF" w:rsidRPr="004322F9">
          <w:rPr>
            <w:rStyle w:val="Hyperlink"/>
            <w:noProof/>
          </w:rPr>
          <w:t>user interface</w:t>
        </w:r>
        <w:r w:rsidR="007422FF">
          <w:rPr>
            <w:noProof/>
            <w:webHidden/>
          </w:rPr>
          <w:tab/>
        </w:r>
        <w:r w:rsidR="007422FF">
          <w:rPr>
            <w:noProof/>
            <w:webHidden/>
          </w:rPr>
          <w:fldChar w:fldCharType="begin"/>
        </w:r>
        <w:r w:rsidR="007422FF">
          <w:rPr>
            <w:noProof/>
            <w:webHidden/>
          </w:rPr>
          <w:instrText xml:space="preserve"> PAGEREF _Toc72792320 \h </w:instrText>
        </w:r>
        <w:r w:rsidR="007422FF">
          <w:rPr>
            <w:noProof/>
            <w:webHidden/>
          </w:rPr>
        </w:r>
        <w:r w:rsidR="007422FF">
          <w:rPr>
            <w:noProof/>
            <w:webHidden/>
          </w:rPr>
          <w:fldChar w:fldCharType="separate"/>
        </w:r>
        <w:r w:rsidR="007422FF">
          <w:rPr>
            <w:noProof/>
            <w:webHidden/>
          </w:rPr>
          <w:t>16</w:t>
        </w:r>
        <w:r w:rsidR="007422FF">
          <w:rPr>
            <w:noProof/>
            <w:webHidden/>
          </w:rPr>
          <w:fldChar w:fldCharType="end"/>
        </w:r>
      </w:hyperlink>
    </w:p>
    <w:p w14:paraId="329E1302" w14:textId="2084701D" w:rsidR="007422FF" w:rsidRDefault="00AE125C">
      <w:pPr>
        <w:pStyle w:val="TOC1"/>
        <w:tabs>
          <w:tab w:val="left" w:pos="440"/>
          <w:tab w:val="right" w:leader="dot" w:pos="9016"/>
        </w:tabs>
        <w:rPr>
          <w:rFonts w:asciiTheme="minorHAnsi" w:hAnsiTheme="minorHAnsi"/>
          <w:b w:val="0"/>
          <w:caps w:val="0"/>
          <w:noProof/>
          <w:sz w:val="22"/>
          <w:lang w:eastAsia="zh-CN"/>
        </w:rPr>
      </w:pPr>
      <w:hyperlink w:anchor="_Toc72792321" w:history="1">
        <w:r w:rsidR="007422FF" w:rsidRPr="004322F9">
          <w:rPr>
            <w:rStyle w:val="Hyperlink"/>
            <w:noProof/>
          </w:rPr>
          <w:t>5.</w:t>
        </w:r>
        <w:r w:rsidR="007422FF">
          <w:rPr>
            <w:rFonts w:asciiTheme="minorHAnsi" w:hAnsiTheme="minorHAnsi"/>
            <w:b w:val="0"/>
            <w:caps w:val="0"/>
            <w:noProof/>
            <w:sz w:val="22"/>
            <w:lang w:eastAsia="zh-CN"/>
          </w:rPr>
          <w:tab/>
        </w:r>
        <w:r w:rsidR="007422FF" w:rsidRPr="004322F9">
          <w:rPr>
            <w:rStyle w:val="Hyperlink"/>
            <w:noProof/>
          </w:rPr>
          <w:t>conclusion</w:t>
        </w:r>
        <w:r w:rsidR="007422FF">
          <w:rPr>
            <w:noProof/>
            <w:webHidden/>
          </w:rPr>
          <w:tab/>
        </w:r>
        <w:r w:rsidR="007422FF">
          <w:rPr>
            <w:noProof/>
            <w:webHidden/>
          </w:rPr>
          <w:fldChar w:fldCharType="begin"/>
        </w:r>
        <w:r w:rsidR="007422FF">
          <w:rPr>
            <w:noProof/>
            <w:webHidden/>
          </w:rPr>
          <w:instrText xml:space="preserve"> PAGEREF _Toc72792321 \h </w:instrText>
        </w:r>
        <w:r w:rsidR="007422FF">
          <w:rPr>
            <w:noProof/>
            <w:webHidden/>
          </w:rPr>
        </w:r>
        <w:r w:rsidR="007422FF">
          <w:rPr>
            <w:noProof/>
            <w:webHidden/>
          </w:rPr>
          <w:fldChar w:fldCharType="separate"/>
        </w:r>
        <w:r w:rsidR="007422FF">
          <w:rPr>
            <w:noProof/>
            <w:webHidden/>
          </w:rPr>
          <w:t>17</w:t>
        </w:r>
        <w:r w:rsidR="007422FF">
          <w:rPr>
            <w:noProof/>
            <w:webHidden/>
          </w:rPr>
          <w:fldChar w:fldCharType="end"/>
        </w:r>
      </w:hyperlink>
    </w:p>
    <w:p w14:paraId="754BF3F0" w14:textId="233DFFA4" w:rsidR="007422FF" w:rsidRDefault="00AE125C">
      <w:pPr>
        <w:pStyle w:val="TOC2"/>
        <w:tabs>
          <w:tab w:val="left" w:pos="880"/>
          <w:tab w:val="right" w:leader="dot" w:pos="9016"/>
        </w:tabs>
        <w:rPr>
          <w:rFonts w:asciiTheme="minorHAnsi" w:hAnsiTheme="minorHAnsi"/>
          <w:caps w:val="0"/>
          <w:noProof/>
          <w:lang w:eastAsia="zh-CN"/>
        </w:rPr>
      </w:pPr>
      <w:hyperlink w:anchor="_Toc72792322" w:history="1">
        <w:r w:rsidR="007422FF" w:rsidRPr="004322F9">
          <w:rPr>
            <w:rStyle w:val="Hyperlink"/>
            <w:noProof/>
            <w14:scene3d>
              <w14:camera w14:prst="orthographicFront"/>
              <w14:lightRig w14:rig="threePt" w14:dir="t">
                <w14:rot w14:lat="0" w14:lon="0" w14:rev="0"/>
              </w14:lightRig>
            </w14:scene3d>
          </w:rPr>
          <w:t>5.1.</w:t>
        </w:r>
        <w:r w:rsidR="007422FF">
          <w:rPr>
            <w:rFonts w:asciiTheme="minorHAnsi" w:hAnsiTheme="minorHAnsi"/>
            <w:caps w:val="0"/>
            <w:noProof/>
            <w:lang w:eastAsia="zh-CN"/>
          </w:rPr>
          <w:tab/>
        </w:r>
        <w:r w:rsidR="007422FF" w:rsidRPr="004322F9">
          <w:rPr>
            <w:rStyle w:val="Hyperlink"/>
            <w:noProof/>
          </w:rPr>
          <w:t>Future improvements</w:t>
        </w:r>
        <w:r w:rsidR="007422FF">
          <w:rPr>
            <w:noProof/>
            <w:webHidden/>
          </w:rPr>
          <w:tab/>
        </w:r>
        <w:r w:rsidR="007422FF">
          <w:rPr>
            <w:noProof/>
            <w:webHidden/>
          </w:rPr>
          <w:fldChar w:fldCharType="begin"/>
        </w:r>
        <w:r w:rsidR="007422FF">
          <w:rPr>
            <w:noProof/>
            <w:webHidden/>
          </w:rPr>
          <w:instrText xml:space="preserve"> PAGEREF _Toc72792322 \h </w:instrText>
        </w:r>
        <w:r w:rsidR="007422FF">
          <w:rPr>
            <w:noProof/>
            <w:webHidden/>
          </w:rPr>
        </w:r>
        <w:r w:rsidR="007422FF">
          <w:rPr>
            <w:noProof/>
            <w:webHidden/>
          </w:rPr>
          <w:fldChar w:fldCharType="separate"/>
        </w:r>
        <w:r w:rsidR="007422FF">
          <w:rPr>
            <w:noProof/>
            <w:webHidden/>
          </w:rPr>
          <w:t>17</w:t>
        </w:r>
        <w:r w:rsidR="007422FF">
          <w:rPr>
            <w:noProof/>
            <w:webHidden/>
          </w:rPr>
          <w:fldChar w:fldCharType="end"/>
        </w:r>
      </w:hyperlink>
    </w:p>
    <w:p w14:paraId="5830C565" w14:textId="7DDA3193"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E66D932" w:rsidR="008D7EE5" w:rsidRDefault="00964CC0" w:rsidP="008D7EE5">
      <w:r>
        <w:t xml:space="preserve">APPENDIX I: </w:t>
      </w:r>
      <w:r>
        <w:tab/>
      </w:r>
      <w:r w:rsidR="001E4A64">
        <w:tab/>
      </w:r>
    </w:p>
    <w:p w14:paraId="5E92E493" w14:textId="77C72F28" w:rsidR="00964CC0" w:rsidRPr="00D75B5B" w:rsidRDefault="00964CC0" w:rsidP="00D75B5B">
      <w:r>
        <w:br w:type="page"/>
      </w:r>
    </w:p>
    <w:p w14:paraId="1E12E351" w14:textId="03E47D24" w:rsidR="00964CC0" w:rsidRDefault="00964CC0" w:rsidP="00964CC0">
      <w:pPr>
        <w:pStyle w:val="Head1"/>
      </w:pPr>
      <w:bookmarkStart w:id="2" w:name="_Toc40015424"/>
      <w:bookmarkStart w:id="3" w:name="_Toc72792301"/>
      <w:r w:rsidRPr="00CF5176">
        <w:lastRenderedPageBreak/>
        <w:t>Problem</w:t>
      </w:r>
      <w:r w:rsidRPr="00F75D88">
        <w:t xml:space="preserve"> </w:t>
      </w:r>
      <w:r w:rsidRPr="002A7AA5">
        <w:t>Statement</w:t>
      </w:r>
      <w:bookmarkEnd w:id="2"/>
      <w:bookmarkEnd w:id="3"/>
    </w:p>
    <w:p w14:paraId="5D4483AE" w14:textId="131B4D04" w:rsidR="009712A4" w:rsidRDefault="009712A4" w:rsidP="005C5B85">
      <w:bookmarkStart w:id="4" w:name="_Toc40015425"/>
    </w:p>
    <w:p w14:paraId="4842E8C1" w14:textId="38418C99" w:rsidR="006832D9" w:rsidRDefault="00D14D3C" w:rsidP="00964CC0">
      <w:pPr>
        <w:pStyle w:val="Head2"/>
      </w:pPr>
      <w:bookmarkStart w:id="5" w:name="_Toc72792302"/>
      <w:r>
        <w:t>PRoblem description</w:t>
      </w:r>
      <w:bookmarkEnd w:id="5"/>
    </w:p>
    <w:p w14:paraId="369AA61B" w14:textId="2ADEC383" w:rsidR="00D703C8" w:rsidRDefault="004904B7" w:rsidP="004904B7">
      <w:r>
        <w:t xml:space="preserve">A large volume of financial instruments are traded daily on exchanges and a growing majority of these are traded using automated trading algorithms. </w:t>
      </w:r>
      <w:r w:rsidR="00D703C8">
        <w:t>An automated trading strategy that maximizes profit is highly desirable for mutual funds and hedge funds.</w:t>
      </w:r>
    </w:p>
    <w:p w14:paraId="3F12BA16" w14:textId="77777777" w:rsidR="00D703C8" w:rsidRDefault="004904B7" w:rsidP="004904B7">
      <w:r>
        <w:t>These trading algos can be broadly categorized into</w:t>
      </w:r>
      <w:r w:rsidR="00D703C8">
        <w:t>:</w:t>
      </w:r>
    </w:p>
    <w:p w14:paraId="28FB9E37" w14:textId="30E14DBD" w:rsidR="00D703C8" w:rsidRDefault="004904B7" w:rsidP="00835387">
      <w:pPr>
        <w:pStyle w:val="ListParagraph"/>
        <w:numPr>
          <w:ilvl w:val="0"/>
          <w:numId w:val="36"/>
        </w:num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benchmark </w:t>
      </w:r>
      <w:r>
        <w:t xml:space="preserve">index trading. </w:t>
      </w: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056F2AE3"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There are essentially two contrasting approaches to developing price trading strategies:</w:t>
      </w:r>
    </w:p>
    <w:p w14:paraId="015D8780" w14:textId="0FD007BA" w:rsidR="00835387" w:rsidRDefault="00835387" w:rsidP="00835387">
      <w:pPr>
        <w:pStyle w:val="ListParagraph"/>
        <w:numPr>
          <w:ilvl w:val="1"/>
          <w:numId w:val="36"/>
        </w:numPr>
      </w:pPr>
      <w:r w:rsidRPr="004E5E87">
        <w:rPr>
          <w:u w:val="single"/>
        </w:rPr>
        <w:t>Model based</w:t>
      </w:r>
      <w:r>
        <w:t xml:space="preserve">:  This </w:t>
      </w:r>
      <w:r w:rsidR="004E5E87">
        <w:t xml:space="preserve">approach </w:t>
      </w:r>
      <w:r>
        <w:t xml:space="preserve">attempts to create a mathematical model of the market thru </w:t>
      </w:r>
      <w:r w:rsidR="00E46E8B">
        <w:t xml:space="preserve">representative variables </w:t>
      </w:r>
      <w:r>
        <w:t xml:space="preserve">(eg mean price, corelations) to </w:t>
      </w:r>
      <w:r w:rsidR="00E46E8B">
        <w:t xml:space="preserve">create a </w:t>
      </w:r>
      <w:r>
        <w:t xml:space="preserve">simplified representation of the true complex </w:t>
      </w:r>
      <w:r w:rsidR="00E46E8B">
        <w:t xml:space="preserve">market </w:t>
      </w:r>
      <w:r>
        <w:t>model</w:t>
      </w:r>
      <w:r w:rsidR="00E46E8B">
        <w:t xml:space="preserve">. </w:t>
      </w:r>
      <w:r>
        <w:t xml:space="preserve"> </w:t>
      </w:r>
      <w:r w:rsidR="00E46E8B">
        <w:t xml:space="preserve">Some examples of this are </w:t>
      </w:r>
      <w:r>
        <w:t xml:space="preserve">trend-following, mean reversion, arbitrage strategies </w:t>
      </w:r>
      <w:r w:rsidR="00E46E8B">
        <w:t>etc</w:t>
      </w:r>
    </w:p>
    <w:p w14:paraId="7C23F151" w14:textId="2B806ED4" w:rsidR="00835387" w:rsidRDefault="00E46E8B" w:rsidP="00FB5BEE">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t xml:space="preserve">Examples here are Technical analysis, charting, </w:t>
      </w:r>
      <w:r w:rsidR="00835387">
        <w:t>candle patterns</w:t>
      </w:r>
      <w:r>
        <w:t xml:space="preserve"> etc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132319">
        <w:rPr>
          <w:b/>
          <w:bCs/>
        </w:rPr>
        <w:t>Reinforcement Learning</w:t>
      </w:r>
      <w:r w:rsidR="004E5E87" w:rsidRPr="004E5E87">
        <w:t xml:space="preserve"> (RL)</w:t>
      </w:r>
      <w:r>
        <w:t xml:space="preserve"> to develop an automated trading agent (</w:t>
      </w:r>
      <w:r w:rsidRPr="004E5E87">
        <w:rPr>
          <w:b/>
          <w:bCs/>
        </w:rPr>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2A4A0580" w14:textId="77777777" w:rsidR="00160777" w:rsidRDefault="00160777" w:rsidP="00677BA1"/>
    <w:p w14:paraId="58FB26A7" w14:textId="7A58562D" w:rsidR="00964CC0" w:rsidRDefault="00D14D3C" w:rsidP="00964CC0">
      <w:pPr>
        <w:pStyle w:val="Head2"/>
      </w:pPr>
      <w:bookmarkStart w:id="6" w:name="_Toc72792303"/>
      <w:bookmarkEnd w:id="4"/>
      <w:r>
        <w:t>approach to solution</w:t>
      </w:r>
      <w:bookmarkEnd w:id="6"/>
    </w:p>
    <w:p w14:paraId="2E98320D" w14:textId="77777777" w:rsidR="00723E63" w:rsidRDefault="004E5E87" w:rsidP="004E5E87">
      <w:bookmarkStart w:id="7" w:name="_Toc40015427"/>
      <w:r>
        <w:t xml:space="preserve">While RL has traditionally proved its capabilities in learning to play games, RL presents a unique opportunity to model the complexities of the trading strategy as a game in which an agent can be trained to maximize </w:t>
      </w:r>
      <w:r w:rsidR="00723E63">
        <w:t xml:space="preserve">its total </w:t>
      </w:r>
      <w:r>
        <w:t>reward</w:t>
      </w:r>
      <w:r w:rsidR="00723E63">
        <w:t xml:space="preserve"> from the market</w:t>
      </w:r>
      <w:r>
        <w:t xml:space="preserve">. </w:t>
      </w:r>
    </w:p>
    <w:p w14:paraId="38E45A31" w14:textId="77777777" w:rsidR="00491B5D" w:rsidRDefault="00723E63" w:rsidP="001D1152">
      <w:r>
        <w:t xml:space="preserve">Trading is a continuous strategy in which decisions are taken sequentially and which collectively culminate into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 xml:space="preserve">use feedback from its own action and experiences ie </w:t>
      </w:r>
      <w:r>
        <w:t xml:space="preserve">the rewards returned by the stock market to learn an optimal trading strategy. </w:t>
      </w:r>
    </w:p>
    <w:p w14:paraId="6DEE3FE0" w14:textId="19219881" w:rsidR="001D1152" w:rsidRDefault="001D1152" w:rsidP="001D1152">
      <w:r>
        <w:t xml:space="preserve">RL also has different learning goals from SL. While SL learns to make the best predictions (Classification or Regression), RL learns a policy for actions that would maximize its long-term cumulative reward, which is goal of trading. </w:t>
      </w:r>
    </w:p>
    <w:p w14:paraId="6A3D232A" w14:textId="2B64CEA9"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r w:rsidR="00723E63">
        <w:t>Also t</w:t>
      </w:r>
      <w:r w:rsidR="00506381">
        <w:t xml:space="preserve">rading is a partially observable </w:t>
      </w:r>
      <w:r w:rsidR="00723E63">
        <w:t xml:space="preserve">environment </w:t>
      </w:r>
      <w:r w:rsidR="00506381">
        <w:t xml:space="preserve">as we do not have complete information about the traders in the market. Since </w:t>
      </w:r>
      <w:r>
        <w:t xml:space="preserve">we have a </w:t>
      </w:r>
      <w:r>
        <w:rPr>
          <w:rFonts w:ascii="Helvetica" w:hAnsi="Helvetica"/>
          <w:color w:val="000000"/>
          <w:sz w:val="20"/>
          <w:szCs w:val="20"/>
          <w:shd w:val="clear" w:color="auto" w:fill="FFFFFF"/>
        </w:rPr>
        <w:t>Partially Observable Markov Decision Processes (POMDP)</w:t>
      </w:r>
      <w:r w:rsidR="00491B5D">
        <w:rPr>
          <w:rFonts w:ascii="Helvetica" w:hAnsi="Helvetica"/>
          <w:color w:val="000000"/>
          <w:sz w:val="20"/>
          <w:szCs w:val="20"/>
          <w:shd w:val="clear" w:color="auto" w:fill="FFFFFF"/>
        </w:rPr>
        <w:t xml:space="preserve"> and </w:t>
      </w:r>
      <w:r w:rsidR="00506381">
        <w:t xml:space="preserve">we don’t know the reward function and transition probability, we use </w:t>
      </w:r>
      <w:r w:rsidR="00506381" w:rsidRPr="00491B5D">
        <w:rPr>
          <w:u w:val="single"/>
        </w:rPr>
        <w:t>model-free reinforcement learning</w:t>
      </w:r>
      <w:r w:rsidR="00506381">
        <w:t xml:space="preserve"> which is </w:t>
      </w:r>
      <w:r w:rsidR="00506381" w:rsidRPr="00491B5D">
        <w:rPr>
          <w:b/>
          <w:bCs/>
        </w:rPr>
        <w:t>Q-Learning</w:t>
      </w:r>
      <w:r w:rsidR="00506381">
        <w:t>.</w:t>
      </w:r>
    </w:p>
    <w:p w14:paraId="091CBB05" w14:textId="0D9A0BA0" w:rsidR="004E5E87" w:rsidRDefault="006506A8" w:rsidP="004E5E87">
      <w:r>
        <w:t>Q</w:t>
      </w:r>
      <w:r w:rsidR="004E5E87">
        <w:t xml:space="preserve">-learning is a model-free reinforcement learning algorithm. It is a value-based method that </w:t>
      </w:r>
      <w:r>
        <w:t xml:space="preserve">supplies </w:t>
      </w:r>
      <w:r w:rsidR="004E5E87">
        <w:t xml:space="preserve">information </w:t>
      </w:r>
      <w:r>
        <w:t xml:space="preserve">(exploit) </w:t>
      </w:r>
      <w:r w:rsidR="004E5E87">
        <w:t xml:space="preserve">to an agent for the </w:t>
      </w:r>
      <w:r w:rsidR="00491B5D">
        <w:t>next</w:t>
      </w:r>
      <w:r w:rsidR="004E5E87">
        <w:t xml:space="preserve"> </w:t>
      </w:r>
      <w:r>
        <w:t xml:space="preserve">trading </w:t>
      </w:r>
      <w:r w:rsidR="004E5E87">
        <w:t>action</w:t>
      </w:r>
      <w:r>
        <w:t xml:space="preserve"> (buy, hold, sell)</w:t>
      </w:r>
      <w:r w:rsidR="004E5E87">
        <w:t xml:space="preserve">.  It is an off-policy algorithm as the q-learning function learns from </w:t>
      </w:r>
      <w:r>
        <w:t>occasional</w:t>
      </w:r>
      <w:r w:rsidR="00491B5D">
        <w:t xml:space="preserve"> random </w:t>
      </w:r>
      <w:r w:rsidR="004E5E87">
        <w:t xml:space="preserve">actions </w:t>
      </w:r>
      <w:r w:rsidR="00491B5D">
        <w:t xml:space="preserve">(explore) </w:t>
      </w:r>
      <w:r w:rsidR="004E5E87">
        <w:t>that are outside the current policy</w:t>
      </w:r>
      <w:r w:rsidR="00491B5D">
        <w:t xml:space="preserve">. </w:t>
      </w:r>
    </w:p>
    <w:p w14:paraId="7CB6FD80" w14:textId="04BD5F28" w:rsidR="00057378" w:rsidRDefault="00057378" w:rsidP="00057378">
      <w:r w:rsidRPr="00057378">
        <w:rPr>
          <w:b/>
          <w:bCs/>
        </w:rPr>
        <w:t xml:space="preserve">Deep </w:t>
      </w:r>
      <w:r>
        <w:rPr>
          <w:b/>
          <w:bCs/>
        </w:rPr>
        <w:t>Q-</w:t>
      </w:r>
      <w:r w:rsidRPr="00057378">
        <w:rPr>
          <w:b/>
          <w:bCs/>
        </w:rPr>
        <w:t>Learning</w:t>
      </w:r>
      <w:r w:rsidRPr="00057378">
        <w:t> approximates the Q</w:t>
      </w:r>
      <w:r>
        <w:t>-</w:t>
      </w:r>
      <w:r w:rsidRPr="00057378">
        <w:t>value with a neural network as a function approximator.</w:t>
      </w:r>
    </w:p>
    <w:p w14:paraId="4A3B80BB" w14:textId="217C25A1" w:rsidR="006506A8" w:rsidRDefault="004E5E87" w:rsidP="00C73CED">
      <w:r>
        <w:t>Q</w:t>
      </w:r>
      <w:r w:rsidR="006506A8">
        <w:t>-value</w:t>
      </w:r>
      <w:r>
        <w:t xml:space="preserve"> refers to the action quality </w:t>
      </w:r>
      <w:r w:rsidR="00491B5D">
        <w:t xml:space="preserve">and is stored in </w:t>
      </w:r>
      <w:r>
        <w:t>Q-table with dimensions [state,</w:t>
      </w:r>
      <w:r w:rsidR="00491B5D">
        <w:t xml:space="preserve"> </w:t>
      </w:r>
      <w:r>
        <w:t>action]</w:t>
      </w:r>
      <w:r w:rsidR="00491B5D">
        <w:t xml:space="preserve">. The Q-value is </w:t>
      </w:r>
      <w:r>
        <w:t xml:space="preserve">the maximum discounted future reward when an action </w:t>
      </w:r>
      <w:r w:rsidR="006506A8">
        <w:t xml:space="preserve">a </w:t>
      </w:r>
      <w:r>
        <w:t>is performed in a state s.</w:t>
      </w:r>
      <w:r w:rsidR="006506A8">
        <w:t xml:space="preserve"> The objective of Q-learning is to learn the optimal value of the Q-table</w:t>
      </w:r>
      <w:r w:rsidR="002D7DA9">
        <w:t xml:space="preserve"> that will provide the maximum reward at the end of the n number of training cycles or iterations.</w:t>
      </w:r>
      <w:r w:rsidR="006506A8">
        <w:t xml:space="preserve"> It functions well without the reward functions and state transition probabilities.</w:t>
      </w:r>
    </w:p>
    <w:p w14:paraId="46E05C33" w14:textId="118A40E2" w:rsidR="004E5E87" w:rsidRDefault="006506A8" w:rsidP="004E5E87">
      <w:r>
        <w:t xml:space="preserve">At run-time, the agent will evaluate rate each and every action from the current state and select the one with the maximum Q-value </w:t>
      </w:r>
    </w:p>
    <w:p w14:paraId="283DF4A2" w14:textId="77777777" w:rsidR="004E5E87" w:rsidRDefault="004E5E87" w:rsidP="004E5E87"/>
    <w:p w14:paraId="5186E5A8" w14:textId="3F254D60" w:rsidR="004E5E87" w:rsidRDefault="004E5E87" w:rsidP="00160777"/>
    <w:p w14:paraId="5EF76DA3" w14:textId="55590076" w:rsidR="004E5E87" w:rsidRDefault="004E5E87">
      <w:pPr>
        <w:jc w:val="left"/>
      </w:pPr>
    </w:p>
    <w:p w14:paraId="0F8AE321" w14:textId="77777777" w:rsidR="004E5E87" w:rsidRDefault="004E5E87" w:rsidP="00160777"/>
    <w:p w14:paraId="52AE1748" w14:textId="7BBFF64D" w:rsidR="00160777" w:rsidRDefault="00160777" w:rsidP="00160777"/>
    <w:p w14:paraId="0E58DD50" w14:textId="77777777" w:rsidR="00160777" w:rsidRPr="00160777" w:rsidRDefault="00160777" w:rsidP="00160777"/>
    <w:p w14:paraId="57165D6E" w14:textId="77777777" w:rsidR="00F73EBF" w:rsidRDefault="00F73EBF">
      <w:pPr>
        <w:jc w:val="left"/>
        <w:rPr>
          <w:b/>
          <w:caps/>
          <w:sz w:val="32"/>
          <w:szCs w:val="32"/>
        </w:rPr>
      </w:pPr>
      <w:r>
        <w:br w:type="page"/>
      </w:r>
    </w:p>
    <w:p w14:paraId="43A2347F" w14:textId="1424D1CF" w:rsidR="00964CC0" w:rsidRDefault="00F46DEB" w:rsidP="00964CC0">
      <w:pPr>
        <w:pStyle w:val="Head1"/>
      </w:pPr>
      <w:bookmarkStart w:id="8" w:name="_Toc72792304"/>
      <w:r>
        <w:lastRenderedPageBreak/>
        <w:t>model</w:t>
      </w:r>
      <w:r w:rsidR="00964CC0">
        <w:t xml:space="preserve"> </w:t>
      </w:r>
      <w:bookmarkEnd w:id="7"/>
      <w:r>
        <w:t>overview and implementation</w:t>
      </w:r>
      <w:bookmarkEnd w:id="8"/>
    </w:p>
    <w:p w14:paraId="7DD11C49" w14:textId="12B1C59F" w:rsidR="00174582" w:rsidRDefault="0059576D">
      <w:pPr>
        <w:jc w:val="left"/>
      </w:pPr>
      <w:r>
        <w:t xml:space="preserve">The analysis and work done in this project aims to improve on an existing Deep Q-Network reinforcement learning model which is available on Kaggle: </w:t>
      </w:r>
      <w:hyperlink r:id="rId10" w:history="1">
        <w:r w:rsidRPr="00DB24DF">
          <w:rPr>
            <w:rStyle w:val="Hyperlink"/>
          </w:rPr>
          <w:t>https://www.kaggle.com/itoeiji/deep-reinforcement-learning-on-stock-data/notebook</w:t>
        </w:r>
      </w:hyperlink>
    </w:p>
    <w:p w14:paraId="7932AF98" w14:textId="09A29DC0" w:rsidR="00F56E5E" w:rsidRDefault="008D198D">
      <w:pPr>
        <w:jc w:val="left"/>
      </w:pPr>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pPr>
        <w:jc w:val="left"/>
      </w:pPr>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3D3644A1" w14:textId="4766DBFD" w:rsidR="002A46EC" w:rsidRDefault="002A46EC" w:rsidP="002A46EC">
      <w:pPr>
        <w:jc w:val="left"/>
      </w:pPr>
      <w:r>
        <w:t xml:space="preserve">The hyper-perimeters are listed in Table xx, and the structure of the neural network </w:t>
      </w:r>
      <w:r w:rsidR="000C0763">
        <w:t>is displayed in Table xx</w:t>
      </w:r>
    </w:p>
    <w:p w14:paraId="50125033" w14:textId="77777777" w:rsidR="000C0763" w:rsidRDefault="000C0763" w:rsidP="002A46EC">
      <w:pPr>
        <w:jc w:val="left"/>
      </w:pPr>
    </w:p>
    <w:p w14:paraId="04342E4F" w14:textId="6FF3BA8C" w:rsidR="009A06ED" w:rsidRDefault="00D14D3C" w:rsidP="009A06ED">
      <w:pPr>
        <w:pStyle w:val="Head2"/>
      </w:pPr>
      <w:bookmarkStart w:id="9" w:name="_Toc72792305"/>
      <w:r>
        <w:t>state</w:t>
      </w:r>
      <w:bookmarkEnd w:id="9"/>
    </w:p>
    <w:p w14:paraId="4CE0E2D4" w14:textId="53FD3C8C" w:rsidR="007C70EF" w:rsidRDefault="00E321D2" w:rsidP="00E321D2">
      <w:r>
        <w:rPr>
          <w:rFonts w:cs="Arial"/>
          <w:color w:val="4D4E4F"/>
          <w:sz w:val="21"/>
          <w:szCs w:val="21"/>
          <w:shd w:val="clear" w:color="auto" w:fill="FFFFFF"/>
        </w:rPr>
        <w:t>A </w:t>
      </w:r>
      <w:r>
        <w:rPr>
          <w:rStyle w:val="Strong"/>
          <w:rFonts w:cs="Arial"/>
          <w:color w:val="4D4E4F"/>
          <w:sz w:val="21"/>
          <w:szCs w:val="21"/>
          <w:shd w:val="clear" w:color="auto" w:fill="FFFFFF"/>
        </w:rPr>
        <w:t>state</w:t>
      </w:r>
      <w:r>
        <w:rPr>
          <w:rFonts w:cs="Arial"/>
          <w:color w:val="4D4E4F"/>
          <w:sz w:val="21"/>
          <w:szCs w:val="21"/>
          <w:shd w:val="clear" w:color="auto" w:fill="FFFFFF"/>
        </w:rPr>
        <w:t xml:space="preserve"> is the description on the current environment that the agent finds itself. The details on this state are provided to the agent by the environment. It is important that this state has the </w:t>
      </w:r>
      <w:hyperlink r:id="rId11" w:history="1">
        <w:r w:rsidRPr="00E321D2">
          <w:t>Markov Property</w:t>
        </w:r>
      </w:hyperlink>
      <w:r w:rsidRPr="00E321D2">
        <w:t> </w:t>
      </w:r>
      <w:r>
        <w:t xml:space="preserve">ie </w:t>
      </w:r>
      <w:r w:rsidRPr="00E321D2">
        <w:t xml:space="preserve">the </w:t>
      </w:r>
      <w:r w:rsidR="00FF579C">
        <w:t xml:space="preserve">current </w:t>
      </w:r>
      <w:r w:rsidRPr="00E321D2">
        <w:t xml:space="preserve">state </w:t>
      </w:r>
      <w:r w:rsidR="00FF579C">
        <w:t xml:space="preserve">information has sufficient and necessary </w:t>
      </w:r>
      <w:r w:rsidRPr="00E321D2">
        <w:t>information</w:t>
      </w:r>
      <w:r w:rsidR="00FF579C">
        <w:t xml:space="preserve"> for </w:t>
      </w:r>
      <w:r>
        <w:t xml:space="preserve">the agent </w:t>
      </w:r>
      <w:r w:rsidR="00FF579C">
        <w:t xml:space="preserve">to </w:t>
      </w:r>
      <w:r w:rsidRPr="00E321D2">
        <w:t>accurately predict expected next rewards and next states given an action, without the need for any additional information.</w:t>
      </w:r>
    </w:p>
    <w:p w14:paraId="35089ADB" w14:textId="12A50223" w:rsidR="00FF579C" w:rsidRDefault="00FF579C" w:rsidP="00E321D2">
      <w:r>
        <w:t xml:space="preserve">In our trading model, our OHLC daily price data is a time series and is not stationary ie there is a trend embedded within the time-series. We make the daily OHLC price data by calculating the daily returns ie today’s price – yesterday’s price. This makes the returns data stationary and this is what we use in our model to describe current state. </w:t>
      </w:r>
    </w:p>
    <w:p w14:paraId="21C4FACF" w14:textId="5CE4D2AD" w:rsidR="00FF579C" w:rsidRDefault="00FF579C" w:rsidP="00E321D2">
      <w:r>
        <w:t xml:space="preserve">Furthermore, given the inherent trends in the price data, a single day of price returns is not sufficient to describe the complete state of the market. Hence we use a sliding window of n days of historical returns data (defined by parameter historical_n = 90) in the state description to provide the agent the full view of market movements in the recent past. </w:t>
      </w:r>
    </w:p>
    <w:p w14:paraId="3B7A72C8" w14:textId="62489B54" w:rsidR="00245EEF" w:rsidRDefault="00FF579C" w:rsidP="007D267D">
      <w:r>
        <w:t>Th</w:t>
      </w:r>
      <w:r w:rsidR="00245EEF">
        <w:t xml:space="preserve">us the </w:t>
      </w:r>
      <w:r>
        <w:t xml:space="preserve">full state </w:t>
      </w:r>
      <w:r w:rsidR="00245EEF">
        <w:t xml:space="preserve">returned by the environment on every step is the today’s return + returns for the historical_n days. This state is input into the NN network to model the Q-value for the state-action value. </w:t>
      </w:r>
    </w:p>
    <w:p w14:paraId="37945EC0" w14:textId="4B0FE2BE" w:rsidR="00E321D2" w:rsidRDefault="00245EEF" w:rsidP="00245EEF">
      <w:pPr>
        <w:tabs>
          <w:tab w:val="left" w:pos="1440"/>
        </w:tabs>
      </w:pPr>
      <w:r>
        <w:tab/>
      </w:r>
    </w:p>
    <w:p w14:paraId="39677CB2" w14:textId="65DD3506" w:rsidR="00D14D3C" w:rsidRDefault="00245EEF" w:rsidP="00436AF0">
      <w:pPr>
        <w:pStyle w:val="Head2"/>
      </w:pPr>
      <w:bookmarkStart w:id="10" w:name="_Toc72792306"/>
      <w:r>
        <w:t>ACTIONS</w:t>
      </w:r>
      <w:bookmarkEnd w:id="10"/>
    </w:p>
    <w:p w14:paraId="1C6ADF94" w14:textId="77777777" w:rsidR="00245EEF" w:rsidRPr="00F35C61" w:rsidRDefault="00245EEF" w:rsidP="00D76726">
      <w:pPr>
        <w:rPr>
          <w:rFonts w:cs="Arial"/>
          <w:shd w:val="clear" w:color="auto" w:fill="FFFFFF"/>
        </w:rPr>
      </w:pPr>
      <w:r w:rsidRPr="00E321D2">
        <w:t>Action</w:t>
      </w:r>
      <w:r>
        <w:t xml:space="preserve">s </w:t>
      </w:r>
      <w:r w:rsidRPr="00E321D2">
        <w:t>is the set of all possible moves the agent can make</w:t>
      </w:r>
      <w:r>
        <w:t xml:space="preserve"> from a given state</w:t>
      </w:r>
      <w:r w:rsidRPr="00E321D2">
        <w:t>.</w:t>
      </w:r>
      <w:r w:rsidRPr="00F35C61">
        <w:t> </w:t>
      </w:r>
      <w:r w:rsidRPr="00F35C61">
        <w:rPr>
          <w:rFonts w:cs="Arial"/>
          <w:shd w:val="clear" w:color="auto" w:fill="FFFFFF"/>
        </w:rPr>
        <w:t xml:space="preserve">For our trading agent, there are only three permissible action: BUY, HOLD or SELL. </w:t>
      </w:r>
    </w:p>
    <w:p w14:paraId="1F39E2CB" w14:textId="79EEDDB7" w:rsidR="00202694" w:rsidRPr="00F35C61" w:rsidRDefault="00245EEF" w:rsidP="00245EEF">
      <w:pPr>
        <w:rPr>
          <w:rFonts w:cs="Arial"/>
          <w:shd w:val="clear" w:color="auto" w:fill="FFFFFF"/>
        </w:rPr>
      </w:pPr>
      <w:r w:rsidRPr="00F35C61">
        <w:rPr>
          <w:rFonts w:cs="Arial"/>
          <w:shd w:val="clear" w:color="auto" w:fill="FFFFFF"/>
        </w:rPr>
        <w:t xml:space="preserve">In order to affect the off-policy learning the model employs an </w:t>
      </w:r>
      <w:r w:rsidRPr="00F35C61">
        <w:rPr>
          <w:rFonts w:cs="Arial"/>
          <w:u w:val="single"/>
          <w:shd w:val="clear" w:color="auto" w:fill="FFFFFF"/>
        </w:rPr>
        <w:t>Epsilon Greedy Policy</w:t>
      </w:r>
      <w:r w:rsidRPr="00F35C61">
        <w:rPr>
          <w:rFonts w:cs="Arial"/>
          <w:shd w:val="clear" w:color="auto" w:fill="FFFFFF"/>
        </w:rPr>
        <w:t xml:space="preserve"> to find the balance between the model’s </w:t>
      </w:r>
      <w:r w:rsidRPr="00F35C61">
        <w:rPr>
          <w:rFonts w:cs="Arial"/>
          <w:u w:val="single"/>
          <w:shd w:val="clear" w:color="auto" w:fill="FFFFFF"/>
        </w:rPr>
        <w:t>Explore vs Exploit</w:t>
      </w:r>
      <w:r w:rsidRPr="00F35C61">
        <w:rPr>
          <w:rFonts w:cs="Arial"/>
          <w:shd w:val="clear" w:color="auto" w:fill="FFFFFF"/>
        </w:rPr>
        <w:t xml:space="preserve"> behaviour.  The model defines a starting epsilon value (epsilon = 0.9) which starts decreasing </w:t>
      </w:r>
      <w:r w:rsidR="00202694" w:rsidRPr="00F35C61">
        <w:rPr>
          <w:rFonts w:cs="Arial"/>
          <w:shd w:val="clear" w:color="auto" w:fill="FFFFFF"/>
        </w:rPr>
        <w:t xml:space="preserve">by a pre-defined value (epsilon_decrease = 1e-3) after a predefined number of step  (start_reduce_epsilon = 200) till it reaches the </w:t>
      </w:r>
      <w:r w:rsidR="00202694" w:rsidRPr="00F35C61">
        <w:rPr>
          <w:rFonts w:cs="Arial"/>
          <w:shd w:val="clear" w:color="auto" w:fill="FFFFFF"/>
        </w:rPr>
        <w:lastRenderedPageBreak/>
        <w:t>specified minimum value (</w:t>
      </w:r>
      <w:r w:rsidRPr="00F35C61">
        <w:rPr>
          <w:rFonts w:cs="Arial"/>
          <w:shd w:val="clear" w:color="auto" w:fill="FFFFFF"/>
        </w:rPr>
        <w:t>epsilon_min = 0.1</w:t>
      </w:r>
      <w:r w:rsidR="00202694" w:rsidRPr="00F35C61">
        <w:rPr>
          <w:rFonts w:cs="Arial"/>
          <w:shd w:val="clear" w:color="auto" w:fill="FFFFFF"/>
        </w:rPr>
        <w:t xml:space="preserve">). This allows the model to start with a high exploration rate and hence learn quickly during the initial steps and gradually reduce exploration and increase exploitation as the model starts learning the optimal policy. </w:t>
      </w:r>
    </w:p>
    <w:p w14:paraId="5BBCBB9A" w14:textId="0B146BCE" w:rsidR="00E61A34" w:rsidRPr="00F35C61" w:rsidRDefault="00E61A34" w:rsidP="00245EEF">
      <w:pPr>
        <w:rPr>
          <w:rFonts w:cs="Arial"/>
          <w:shd w:val="clear" w:color="auto" w:fill="FFFFFF"/>
        </w:rPr>
      </w:pPr>
      <w:r w:rsidRPr="00F35C61">
        <w:rPr>
          <w:rFonts w:cs="Arial"/>
          <w:shd w:val="clear" w:color="auto" w:fill="FFFFFF"/>
        </w:rPr>
        <w:t xml:space="preserve">For each of the actions, the environment takes a distinct set of steps to calculate the current rewards. These Reward calculations will be described in the next section.  The state returned after any action is similar and as described in the previous section ie the environment returns the current returns + historical_n returns. </w:t>
      </w:r>
    </w:p>
    <w:p w14:paraId="712B3493" w14:textId="727A1936" w:rsidR="00E321D2" w:rsidRDefault="00202694" w:rsidP="00D76726">
      <w:r>
        <w:rPr>
          <w:rFonts w:cs="Arial"/>
          <w:color w:val="4D4E4F"/>
          <w:sz w:val="21"/>
          <w:szCs w:val="21"/>
          <w:shd w:val="clear" w:color="auto" w:fill="FFFFFF"/>
        </w:rPr>
        <w:t xml:space="preserve"> </w:t>
      </w:r>
    </w:p>
    <w:p w14:paraId="58075652" w14:textId="2243D0CD" w:rsidR="003D6861" w:rsidRDefault="00245EEF" w:rsidP="00D76726">
      <w:pPr>
        <w:pStyle w:val="Head2"/>
      </w:pPr>
      <w:bookmarkStart w:id="11" w:name="_Toc72792307"/>
      <w:r>
        <w:t>REWARDS</w:t>
      </w:r>
      <w:bookmarkEnd w:id="11"/>
    </w:p>
    <w:p w14:paraId="3CDD219C" w14:textId="0214C0DC" w:rsidR="00933D49" w:rsidRPr="00D00A17" w:rsidRDefault="00245EEF" w:rsidP="00E321D2">
      <w:pPr>
        <w:pStyle w:val="ListParagraph"/>
        <w:ind w:left="0"/>
        <w:rPr>
          <w:rFonts w:cs="Arial"/>
          <w:shd w:val="clear" w:color="auto" w:fill="FFFFFF"/>
        </w:rPr>
      </w:pPr>
      <w:r w:rsidRPr="00D00A17">
        <w:rPr>
          <w:rFonts w:cs="Arial"/>
          <w:shd w:val="clear" w:color="auto" w:fill="FFFFFF"/>
        </w:rPr>
        <w:t>A </w:t>
      </w:r>
      <w:r w:rsidRPr="00D00A17">
        <w:rPr>
          <w:rStyle w:val="Strong"/>
          <w:rFonts w:cs="Arial"/>
          <w:shd w:val="clear" w:color="auto" w:fill="FFFFFF"/>
        </w:rPr>
        <w:t>reward</w:t>
      </w:r>
      <w:r w:rsidRPr="00D00A17">
        <w:rPr>
          <w:rFonts w:cs="Arial"/>
          <w:shd w:val="clear" w:color="auto" w:fill="FFFFFF"/>
        </w:rPr>
        <w:t> is the feedback provided by the environment that measure the success or failure of an agent’s actions in a given state.</w:t>
      </w:r>
      <w:r w:rsidR="009F2722" w:rsidRPr="00D00A17">
        <w:rPr>
          <w:rFonts w:cs="Arial"/>
          <w:shd w:val="clear" w:color="auto" w:fill="FFFFFF"/>
        </w:rPr>
        <w:t xml:space="preserve"> For our environment, the rewards are calculated distinctly for each trading action (Buy, Hold, Sell).</w:t>
      </w:r>
    </w:p>
    <w:p w14:paraId="713757FD" w14:textId="73377B39" w:rsidR="009F2722" w:rsidRPr="00D00A17" w:rsidRDefault="009F2722" w:rsidP="00E321D2">
      <w:pPr>
        <w:pStyle w:val="ListParagraph"/>
        <w:ind w:left="0"/>
        <w:rPr>
          <w:rFonts w:cs="Arial"/>
          <w:shd w:val="clear" w:color="auto" w:fill="FFFFFF"/>
        </w:rPr>
      </w:pPr>
    </w:p>
    <w:p w14:paraId="3A0E8665" w14:textId="77777777" w:rsidR="009F2722" w:rsidRPr="00D00A17" w:rsidRDefault="009F2722" w:rsidP="00E321D2">
      <w:pPr>
        <w:pStyle w:val="ListParagraph"/>
        <w:ind w:left="0"/>
        <w:rPr>
          <w:rFonts w:cs="Arial"/>
          <w:shd w:val="clear" w:color="auto" w:fill="FFFFFF"/>
        </w:rPr>
      </w:pPr>
      <w:r w:rsidRPr="00D00A17">
        <w:rPr>
          <w:rFonts w:cs="Arial"/>
          <w:shd w:val="clear" w:color="auto" w:fill="FFFFFF"/>
        </w:rPr>
        <w:t xml:space="preserve">The reward for each action is primarily the returns generated for each action. Further more, we have introduced the concepts of TRANSACTION COST and HOLDING COST to account for the real-life trading costs. </w:t>
      </w:r>
    </w:p>
    <w:p w14:paraId="65A122B6" w14:textId="77777777" w:rsidR="009F2722" w:rsidRPr="00D00A17" w:rsidRDefault="009F2722" w:rsidP="00E321D2">
      <w:pPr>
        <w:pStyle w:val="ListParagraph"/>
        <w:ind w:left="0"/>
        <w:rPr>
          <w:rFonts w:cs="Arial"/>
          <w:shd w:val="clear" w:color="auto" w:fill="FFFFFF"/>
        </w:rPr>
      </w:pPr>
    </w:p>
    <w:p w14:paraId="490B7ED3" w14:textId="4F9D8D39" w:rsidR="009F2722" w:rsidRPr="00D00A17" w:rsidRDefault="009F2722" w:rsidP="009F2722">
      <w:pPr>
        <w:pStyle w:val="ListParagraph"/>
        <w:numPr>
          <w:ilvl w:val="0"/>
          <w:numId w:val="37"/>
        </w:numPr>
        <w:rPr>
          <w:rFonts w:cs="Arial"/>
          <w:shd w:val="clear" w:color="auto" w:fill="FFFFFF"/>
        </w:rPr>
      </w:pPr>
      <w:r w:rsidRPr="00D00A17">
        <w:rPr>
          <w:rFonts w:cs="Arial"/>
          <w:shd w:val="clear" w:color="auto" w:fill="FFFFFF"/>
        </w:rPr>
        <w:t>Transaction cost = the cost of executing a trade and is deducted from the rewards of the Buy action.  This is a % cost of the $$ stock bought at the Buy action.</w:t>
      </w:r>
    </w:p>
    <w:p w14:paraId="6A3F996C" w14:textId="77777777" w:rsidR="009F2722" w:rsidRPr="00D00A17" w:rsidRDefault="009F2722" w:rsidP="009F2722">
      <w:pPr>
        <w:pStyle w:val="ListParagraph"/>
        <w:rPr>
          <w:rFonts w:cs="Arial"/>
          <w:shd w:val="clear" w:color="auto" w:fill="FFFFFF"/>
        </w:rPr>
      </w:pPr>
    </w:p>
    <w:p w14:paraId="327F2348" w14:textId="511C89AF" w:rsidR="009F2722" w:rsidRPr="00D00A17" w:rsidRDefault="009F2722" w:rsidP="009F2722">
      <w:pPr>
        <w:pStyle w:val="ListParagraph"/>
        <w:numPr>
          <w:ilvl w:val="0"/>
          <w:numId w:val="37"/>
        </w:numPr>
        <w:rPr>
          <w:rFonts w:cs="Arial"/>
          <w:shd w:val="clear" w:color="auto" w:fill="FFFFFF"/>
        </w:rPr>
      </w:pPr>
      <w:r w:rsidRPr="00D00A17">
        <w:rPr>
          <w:rFonts w:cs="Arial"/>
          <w:shd w:val="clear" w:color="auto" w:fill="FFFFFF"/>
        </w:rPr>
        <w:t xml:space="preserve">Holding Cost = Financing cost of holding a position over a Hold action step and is deducted from the reward of the Hold action. This is a % cost of the $$ position that is Held over that step. </w:t>
      </w:r>
    </w:p>
    <w:p w14:paraId="29F91FDB" w14:textId="4EDACE72" w:rsidR="009F2722" w:rsidRPr="00D00A17" w:rsidRDefault="009F2722" w:rsidP="00E321D2">
      <w:pPr>
        <w:pStyle w:val="ListParagraph"/>
        <w:ind w:left="0"/>
        <w:rPr>
          <w:rFonts w:cs="Arial"/>
          <w:shd w:val="clear" w:color="auto" w:fill="FFFFFF"/>
        </w:rPr>
      </w:pPr>
    </w:p>
    <w:p w14:paraId="3B2EDD61" w14:textId="339EE37D" w:rsidR="009F2722" w:rsidRPr="00D00A17" w:rsidRDefault="009F2722" w:rsidP="00E321D2">
      <w:pPr>
        <w:pStyle w:val="ListParagraph"/>
        <w:ind w:left="0"/>
        <w:rPr>
          <w:rFonts w:cs="Arial"/>
          <w:shd w:val="clear" w:color="auto" w:fill="FFFFFF"/>
        </w:rPr>
      </w:pPr>
      <w:r w:rsidRPr="00D00A17">
        <w:rPr>
          <w:rFonts w:cs="Arial"/>
          <w:shd w:val="clear" w:color="auto" w:fill="FFFFFF"/>
        </w:rPr>
        <w:t xml:space="preserve">Hence the rewards from the environment for each action are as follows: </w:t>
      </w:r>
    </w:p>
    <w:p w14:paraId="7189FE03" w14:textId="252D0923" w:rsidR="009F2722" w:rsidRPr="00D00A17" w:rsidRDefault="009F2722" w:rsidP="009F2722">
      <w:pPr>
        <w:pStyle w:val="ListParagraph"/>
        <w:numPr>
          <w:ilvl w:val="0"/>
          <w:numId w:val="37"/>
        </w:numPr>
        <w:rPr>
          <w:rFonts w:cs="Arial"/>
          <w:shd w:val="clear" w:color="auto" w:fill="FFFFFF"/>
        </w:rPr>
      </w:pPr>
      <w:r w:rsidRPr="00D00A17">
        <w:rPr>
          <w:rFonts w:cs="Arial"/>
          <w:shd w:val="clear" w:color="auto" w:fill="FFFFFF"/>
        </w:rPr>
        <w:t>Reward for BUY action   =  Transaction cost of the stock bought</w:t>
      </w:r>
    </w:p>
    <w:p w14:paraId="3D1A3A92" w14:textId="0D50AADE" w:rsidR="009F2722" w:rsidRPr="00D00A17" w:rsidRDefault="009F2722" w:rsidP="009F2722">
      <w:pPr>
        <w:pStyle w:val="ListParagraph"/>
        <w:numPr>
          <w:ilvl w:val="0"/>
          <w:numId w:val="37"/>
        </w:numPr>
        <w:rPr>
          <w:rFonts w:cs="Arial"/>
          <w:shd w:val="clear" w:color="auto" w:fill="FFFFFF"/>
        </w:rPr>
      </w:pPr>
      <w:r w:rsidRPr="00D00A17">
        <w:rPr>
          <w:rFonts w:cs="Arial"/>
          <w:shd w:val="clear" w:color="auto" w:fill="FFFFFF"/>
        </w:rPr>
        <w:t>Reward for HOLD action =  Holding cost of the current position</w:t>
      </w:r>
    </w:p>
    <w:p w14:paraId="2DE1D1BD" w14:textId="49EBA0D5" w:rsidR="009F2722" w:rsidRPr="00D00A17" w:rsidRDefault="009F2722" w:rsidP="009F2722">
      <w:pPr>
        <w:pStyle w:val="ListParagraph"/>
        <w:numPr>
          <w:ilvl w:val="0"/>
          <w:numId w:val="37"/>
        </w:numPr>
        <w:rPr>
          <w:rFonts w:cs="Arial"/>
          <w:shd w:val="clear" w:color="auto" w:fill="FFFFFF"/>
        </w:rPr>
      </w:pPr>
      <w:r w:rsidRPr="00D00A17">
        <w:rPr>
          <w:rFonts w:cs="Arial"/>
          <w:shd w:val="clear" w:color="auto" w:fill="FFFFFF"/>
        </w:rPr>
        <w:t>Reward for SELL action  =  Profit or Loss from selling the open position.</w:t>
      </w:r>
    </w:p>
    <w:p w14:paraId="7E0E122C" w14:textId="07863956" w:rsidR="009F2722" w:rsidRPr="00D00A17" w:rsidRDefault="009F2722" w:rsidP="00E321D2">
      <w:pPr>
        <w:pStyle w:val="ListParagraph"/>
        <w:ind w:left="0"/>
        <w:rPr>
          <w:rFonts w:cs="Arial"/>
          <w:shd w:val="clear" w:color="auto" w:fill="FFFFFF"/>
        </w:rPr>
      </w:pPr>
    </w:p>
    <w:p w14:paraId="4352565C" w14:textId="0B765D8A" w:rsidR="00EB5E69" w:rsidRPr="00D00A17" w:rsidRDefault="00EB5E69" w:rsidP="00E321D2">
      <w:pPr>
        <w:pStyle w:val="ListParagraph"/>
        <w:ind w:left="0"/>
        <w:rPr>
          <w:rFonts w:cs="Arial"/>
          <w:shd w:val="clear" w:color="auto" w:fill="FFFFFF"/>
        </w:rPr>
      </w:pPr>
      <w:r w:rsidRPr="00D00A17">
        <w:rPr>
          <w:rFonts w:cs="Arial"/>
          <w:shd w:val="clear" w:color="auto" w:fill="FFFFFF"/>
        </w:rPr>
        <w:t xml:space="preserve">In order to generalize the agent behaviour for different trading situations, the environment regularizes the rewards by clipping at +/- 1.  This ensures that the environment does not excessively reward/penalize an action during episodic periods of brief but excessive market volatility. </w:t>
      </w:r>
    </w:p>
    <w:p w14:paraId="73329E50" w14:textId="77777777" w:rsidR="00EB5E69" w:rsidRPr="00D00A17" w:rsidRDefault="00EB5E69" w:rsidP="00E321D2">
      <w:pPr>
        <w:pStyle w:val="ListParagraph"/>
        <w:ind w:left="0"/>
        <w:rPr>
          <w:rFonts w:cs="Arial"/>
          <w:shd w:val="clear" w:color="auto" w:fill="FFFFFF"/>
        </w:rPr>
      </w:pPr>
    </w:p>
    <w:p w14:paraId="4CDC1ECD" w14:textId="1ECE6DD4" w:rsidR="009F2722" w:rsidRDefault="00EB5E69" w:rsidP="00E321D2">
      <w:pPr>
        <w:pStyle w:val="ListParagraph"/>
        <w:ind w:left="0"/>
        <w:rPr>
          <w:rFonts w:cs="Arial"/>
          <w:color w:val="4D4E4F"/>
          <w:sz w:val="21"/>
          <w:szCs w:val="21"/>
          <w:shd w:val="clear" w:color="auto" w:fill="FFFFFF"/>
        </w:rPr>
      </w:pPr>
      <w:r w:rsidRPr="00D00A17">
        <w:rPr>
          <w:rFonts w:cs="Arial"/>
          <w:shd w:val="clear" w:color="auto" w:fill="FFFFFF"/>
        </w:rPr>
        <w:t>In addition, the agent (not the environment) also incorporates a discounting function (gamma = 0.97) to recognize the diminishing value of future rewards and adjust for this in the learning model</w:t>
      </w:r>
      <w:r>
        <w:rPr>
          <w:rFonts w:cs="Arial"/>
          <w:color w:val="4D4E4F"/>
          <w:sz w:val="21"/>
          <w:szCs w:val="21"/>
          <w:shd w:val="clear" w:color="auto" w:fill="FFFFFF"/>
        </w:rPr>
        <w:t xml:space="preserve">. </w:t>
      </w:r>
    </w:p>
    <w:p w14:paraId="2E840762" w14:textId="0A577D7A" w:rsidR="009F2722" w:rsidRDefault="009F2722" w:rsidP="00E321D2">
      <w:pPr>
        <w:pStyle w:val="ListParagraph"/>
        <w:ind w:left="0"/>
        <w:rPr>
          <w:rFonts w:cs="Arial"/>
          <w:color w:val="4D4E4F"/>
          <w:sz w:val="21"/>
          <w:szCs w:val="21"/>
          <w:shd w:val="clear" w:color="auto" w:fill="FFFFFF"/>
        </w:rPr>
      </w:pPr>
    </w:p>
    <w:p w14:paraId="597563E5" w14:textId="77777777" w:rsidR="00EB5E69" w:rsidRDefault="00EB5E69" w:rsidP="00E321D2">
      <w:pPr>
        <w:pStyle w:val="ListParagraph"/>
        <w:ind w:left="0"/>
        <w:rPr>
          <w:rFonts w:cs="Arial"/>
          <w:color w:val="4D4E4F"/>
          <w:sz w:val="21"/>
          <w:szCs w:val="21"/>
          <w:shd w:val="clear" w:color="auto" w:fill="FFFFFF"/>
        </w:rPr>
      </w:pPr>
    </w:p>
    <w:p w14:paraId="3F8E8426" w14:textId="77777777" w:rsidR="009F2722" w:rsidRDefault="009F2722" w:rsidP="00E321D2">
      <w:pPr>
        <w:pStyle w:val="ListParagraph"/>
        <w:ind w:left="0"/>
        <w:rPr>
          <w:rFonts w:cs="Arial"/>
          <w:color w:val="4D4E4F"/>
          <w:sz w:val="21"/>
          <w:szCs w:val="21"/>
          <w:shd w:val="clear" w:color="auto" w:fill="FFFFFF"/>
        </w:rPr>
      </w:pPr>
    </w:p>
    <w:p w14:paraId="2544F300" w14:textId="77777777" w:rsidR="00202694" w:rsidRDefault="00202694" w:rsidP="00E321D2">
      <w:pPr>
        <w:pStyle w:val="ListParagraph"/>
        <w:ind w:left="0"/>
      </w:pPr>
    </w:p>
    <w:p w14:paraId="1E7D988F" w14:textId="0ABE4789" w:rsidR="00202694" w:rsidRDefault="00202694">
      <w:pPr>
        <w:jc w:val="left"/>
      </w:pPr>
      <w:r>
        <w:br w:type="page"/>
      </w:r>
    </w:p>
    <w:p w14:paraId="2C3DBF61" w14:textId="13CD6E76" w:rsidR="001B0EF6" w:rsidRDefault="001B0EF6" w:rsidP="00D76726">
      <w:pPr>
        <w:pStyle w:val="Head2"/>
      </w:pPr>
      <w:bookmarkStart w:id="12" w:name="_Toc72792308"/>
      <w:r>
        <w:lastRenderedPageBreak/>
        <w:t>Iterative improvements</w:t>
      </w:r>
      <w:bookmarkEnd w:id="12"/>
    </w:p>
    <w:p w14:paraId="14B589B4" w14:textId="30E0475A" w:rsidR="00933D49" w:rsidRDefault="008608CD" w:rsidP="00D76726">
      <w:r>
        <w:t xml:space="preserve">This section illustrates the different improvements made to the model </w:t>
      </w:r>
      <w:r w:rsidR="00DB57E9">
        <w:t xml:space="preserve">iteratively to make the more realistic to achieve the final deep Q learning model described above. </w:t>
      </w:r>
    </w:p>
    <w:p w14:paraId="05B18C09" w14:textId="16358116" w:rsidR="00DB57E9" w:rsidRDefault="00DB57E9" w:rsidP="00D76726"/>
    <w:p w14:paraId="1DA5DBA5" w14:textId="7558D90D" w:rsidR="00DB57E9" w:rsidRDefault="00DB57E9" w:rsidP="00D76726">
      <w:pPr>
        <w:pStyle w:val="Head3"/>
        <w:numPr>
          <w:ilvl w:val="2"/>
          <w:numId w:val="1"/>
        </w:numPr>
        <w:ind w:left="709" w:hanging="709"/>
      </w:pPr>
      <w:bookmarkStart w:id="13" w:name="_Toc72792309"/>
      <w:r>
        <w:t>phase 1 - Improved base model</w:t>
      </w:r>
      <w:bookmarkEnd w:id="13"/>
    </w:p>
    <w:p w14:paraId="75F0766E" w14:textId="1B523335" w:rsidR="00DB57E9" w:rsidRDefault="00DB57E9" w:rsidP="00DB57E9">
      <w:r>
        <w:t xml:space="preserve">The improved base model includes the various improvements </w:t>
      </w:r>
      <w:r w:rsidR="003F44BE">
        <w:t>and optimisation that was made</w:t>
      </w:r>
      <w:r>
        <w:t xml:space="preserve">, including </w:t>
      </w:r>
      <w:r w:rsidR="003F44BE">
        <w:t>changes to</w:t>
      </w:r>
      <w:r>
        <w:t xml:space="preserve"> rewards functions and training logic, among others. </w:t>
      </w:r>
    </w:p>
    <w:p w14:paraId="24FC5CB6" w14:textId="2588C377" w:rsidR="00DB57E9" w:rsidRDefault="00DB57E9" w:rsidP="00DB57E9">
      <w:r>
        <w:t xml:space="preserve">Initially, the rewards per time step was clipped, with any positive profits resulting in a +1 reward, while any negative profits resulting in a -1 reward. </w:t>
      </w:r>
      <w:r w:rsidR="003C6A9A">
        <w:t>This</w:t>
      </w:r>
      <w:r>
        <w:t xml:space="preserve"> was not indicative of the returns made by the strategy and </w:t>
      </w:r>
      <w:r w:rsidR="003C6A9A">
        <w:t xml:space="preserve">therefore we </w:t>
      </w:r>
      <w:r>
        <w:t>equated the profits/loss as the rewards.</w:t>
      </w:r>
      <w:r w:rsidR="003F44BE">
        <w:t xml:space="preserve"> In other words, clipping of rewards was set to false.</w:t>
      </w:r>
    </w:p>
    <w:p w14:paraId="2417DC1C" w14:textId="23BB250C" w:rsidR="003C6A9A" w:rsidRDefault="00DB57E9" w:rsidP="00DB57E9">
      <w:r>
        <w:t>The states of the model consist of previous prices of the stock</w:t>
      </w:r>
      <w:r w:rsidR="003C6A9A">
        <w:t xml:space="preserve"> (history)</w:t>
      </w:r>
      <w:r>
        <w:t xml:space="preserve"> and initialised with zeros. In the initial model, the prices of the stock are be added at each time step during training, resulting in many states in the memory without previous prices, especially at the start of each episodic run. We felt that this was not indicative of the real environment, as most stock will have their prices available and can be used for prediction. Therefore, we ensure that the previous prices are fully initialised before adding the transition to the memory buffer and used for training.</w:t>
      </w:r>
    </w:p>
    <w:p w14:paraId="6B3B4A00" w14:textId="277DB081" w:rsidR="00DB57E9" w:rsidRDefault="00DB57E9" w:rsidP="00DB57E9">
      <w:r>
        <w:t xml:space="preserve">In the improved base model, we only made use of the closing price of the profit/loss of the portfolio and the closing price of the past 90 days as the states for model training. Transaction cost and holding cost is set </w:t>
      </w:r>
      <w:r w:rsidR="003F44BE">
        <w:t>at</w:t>
      </w:r>
      <w:r>
        <w:t xml:space="preserve"> 0.</w:t>
      </w:r>
    </w:p>
    <w:p w14:paraId="2C025220" w14:textId="70156C04" w:rsidR="00DB57E9" w:rsidRDefault="00DB57E9" w:rsidP="00DB57E9"/>
    <w:p w14:paraId="5615E556" w14:textId="77777777" w:rsidR="00DB57E9" w:rsidRDefault="00DB57E9" w:rsidP="00DB57E9">
      <w:pPr>
        <w:pStyle w:val="Head3"/>
        <w:numPr>
          <w:ilvl w:val="2"/>
          <w:numId w:val="1"/>
        </w:numPr>
        <w:ind w:left="709" w:hanging="709"/>
      </w:pPr>
      <w:bookmarkStart w:id="14" w:name="_Toc72792310"/>
      <w:r>
        <w:t>Phase 2 – Adding technical analysis</w:t>
      </w:r>
      <w:bookmarkEnd w:id="14"/>
    </w:p>
    <w:p w14:paraId="210BF79A" w14:textId="53DD5655" w:rsidR="00DB57E9" w:rsidRDefault="00DB57E9" w:rsidP="00DB57E9">
      <w:pPr>
        <w:rPr>
          <w:rFonts w:cs="Arial"/>
        </w:rPr>
      </w:pPr>
      <w:r w:rsidRPr="00522B61">
        <w:rPr>
          <w:rFonts w:cs="Arial"/>
        </w:rPr>
        <w:t>To improve on the predictivity of the reinforcement learning model, additional technical analysis variables are added</w:t>
      </w:r>
      <w:r w:rsidR="003F44BE">
        <w:rPr>
          <w:rFonts w:cs="Arial"/>
        </w:rPr>
        <w:t xml:space="preserve"> </w:t>
      </w:r>
      <w:r w:rsidRPr="00522B61">
        <w:rPr>
          <w:rFonts w:cs="Arial"/>
        </w:rPr>
        <w:t xml:space="preserve">as state variables. It includes indicators such as trade volume, moving averages, </w:t>
      </w:r>
      <w:r w:rsidRPr="00522B61">
        <w:rPr>
          <w:rFonts w:cs="Arial"/>
          <w:color w:val="000000"/>
          <w:shd w:val="clear" w:color="auto" w:fill="FFFFFF"/>
        </w:rPr>
        <w:t xml:space="preserve">bollinger bands and stochastic oscillator. As this are typical technical analysis variables used by traders in the financial markets, the intuition that the addition of such variables allows for the better derivation of the action values and consequently the best actions. </w:t>
      </w:r>
      <w:r w:rsidRPr="00522B61">
        <w:rPr>
          <w:rFonts w:cs="Arial"/>
        </w:rPr>
        <w:t xml:space="preserve">Transaction cost and holding cost is </w:t>
      </w:r>
      <w:r w:rsidR="003F44BE">
        <w:rPr>
          <w:rFonts w:cs="Arial"/>
        </w:rPr>
        <w:t xml:space="preserve">also </w:t>
      </w:r>
      <w:r w:rsidRPr="00522B61">
        <w:rPr>
          <w:rFonts w:cs="Arial"/>
        </w:rPr>
        <w:t xml:space="preserve">set </w:t>
      </w:r>
      <w:r w:rsidR="003F44BE">
        <w:rPr>
          <w:rFonts w:cs="Arial"/>
        </w:rPr>
        <w:t>at</w:t>
      </w:r>
      <w:r w:rsidRPr="00522B61">
        <w:rPr>
          <w:rFonts w:cs="Arial"/>
        </w:rPr>
        <w:t xml:space="preserve"> 0.</w:t>
      </w:r>
    </w:p>
    <w:p w14:paraId="58C0A8BF" w14:textId="77777777" w:rsidR="00DB57E9" w:rsidRPr="00522B61" w:rsidRDefault="00DB57E9" w:rsidP="00DB57E9">
      <w:pPr>
        <w:rPr>
          <w:rFonts w:cs="Arial"/>
          <w:color w:val="000000"/>
          <w:shd w:val="clear" w:color="auto" w:fill="FFFFFF"/>
        </w:rPr>
      </w:pPr>
    </w:p>
    <w:p w14:paraId="0FA95D09" w14:textId="77777777" w:rsidR="00DB57E9" w:rsidRDefault="00DB57E9" w:rsidP="00DB57E9">
      <w:pPr>
        <w:pStyle w:val="Head3"/>
        <w:numPr>
          <w:ilvl w:val="2"/>
          <w:numId w:val="1"/>
        </w:numPr>
        <w:ind w:left="709" w:hanging="709"/>
      </w:pPr>
      <w:bookmarkStart w:id="15" w:name="_Toc72792311"/>
      <w:r>
        <w:t>phase 3 – adding transaction and holding cost</w:t>
      </w:r>
      <w:bookmarkEnd w:id="15"/>
    </w:p>
    <w:p w14:paraId="6F62E7BA" w14:textId="6E7A285F" w:rsidR="00DB57E9" w:rsidRDefault="00DB57E9" w:rsidP="00DB57E9">
      <w:r>
        <w:t>To prevent the constantly buying and selling stocks without the consideration of transaction cost, a 1% transaction cost is added to the model. Similarly, to consider the impact of opportunity cost of holding a portfolio</w:t>
      </w:r>
      <w:r w:rsidR="003C6A9A">
        <w:t>,</w:t>
      </w:r>
      <w:r>
        <w:t xml:space="preserve"> a daily holding cost of 0.1% is added to discourage excessive holdings and promote efficient cash management strategies.</w:t>
      </w:r>
    </w:p>
    <w:p w14:paraId="00DDBFDB" w14:textId="77777777" w:rsidR="00DB57E9" w:rsidRDefault="00DB57E9" w:rsidP="00DB57E9"/>
    <w:p w14:paraId="5D4123CC" w14:textId="77777777" w:rsidR="00D76726" w:rsidRPr="00D76726" w:rsidRDefault="00D76726" w:rsidP="00D76726">
      <w:pPr>
        <w:pStyle w:val="Head2"/>
        <w:numPr>
          <w:ilvl w:val="0"/>
          <w:numId w:val="0"/>
        </w:numPr>
        <w:ind w:left="709" w:hanging="709"/>
      </w:pPr>
    </w:p>
    <w:p w14:paraId="435963F9" w14:textId="554AB6F6" w:rsidR="00A30BA5" w:rsidRDefault="00964CC0">
      <w:pPr>
        <w:jc w:val="left"/>
        <w:rPr>
          <w:b/>
          <w:caps/>
          <w:sz w:val="28"/>
          <w:szCs w:val="28"/>
        </w:rPr>
      </w:pPr>
      <w:bookmarkStart w:id="16" w:name="_Toc40015440"/>
      <w:r>
        <w:br w:type="page"/>
      </w:r>
      <w:bookmarkEnd w:id="16"/>
    </w:p>
    <w:p w14:paraId="0AAD0E00" w14:textId="24120523" w:rsidR="00A30BA5" w:rsidRDefault="00F46DEB" w:rsidP="00A30BA5">
      <w:pPr>
        <w:pStyle w:val="Head1"/>
      </w:pPr>
      <w:bookmarkStart w:id="17" w:name="_Toc72792312"/>
      <w:r>
        <w:lastRenderedPageBreak/>
        <w:t>model evaluation</w:t>
      </w:r>
      <w:bookmarkEnd w:id="17"/>
    </w:p>
    <w:p w14:paraId="36FF6B06" w14:textId="77777777" w:rsidR="00A10A64" w:rsidRDefault="00A10A64" w:rsidP="00A10A64">
      <w:r>
        <w:t>Is having a strategy that can provide us with a profit good enough for us to say that the model has been successful? If not, what metrics and benchmarks do we have to use to compare the performance of the strategy and consequently the performance of the reinforcement learning model? This section will explore the metrics to be used and use those metrics to compare the performance of our strategy.</w:t>
      </w:r>
    </w:p>
    <w:p w14:paraId="7FB984F1" w14:textId="77777777" w:rsidR="00A10A64" w:rsidRDefault="00A10A64" w:rsidP="00A10A64"/>
    <w:p w14:paraId="0B2E017F" w14:textId="77777777" w:rsidR="00A10A64" w:rsidRDefault="00A10A64" w:rsidP="00A10A64">
      <w:pPr>
        <w:pStyle w:val="Head2"/>
      </w:pPr>
      <w:bookmarkStart w:id="18" w:name="_Toc72792313"/>
      <w:r>
        <w:t>Metrics used for evaluation</w:t>
      </w:r>
      <w:bookmarkEnd w:id="18"/>
    </w:p>
    <w:p w14:paraId="7EFC26FF" w14:textId="77777777" w:rsidR="00A10A64" w:rsidRDefault="00A10A64" w:rsidP="00A10A64">
      <w:r>
        <w:t xml:space="preserve">“The riskier the investment the higher the returns” is an adage that still holds true very much today. Similarly, our metrics used to evaluate our strategy has to consider the balance between the risks and rewards. To this, we propose 2 different benchmarks that we can use to compare the returns of our strategy. </w:t>
      </w:r>
    </w:p>
    <w:p w14:paraId="2A70F7E1" w14:textId="77777777" w:rsidR="00A10A64" w:rsidRDefault="00A10A64" w:rsidP="00A10A64"/>
    <w:p w14:paraId="4AE2344D" w14:textId="77777777" w:rsidR="00A10A64" w:rsidRPr="00507210" w:rsidRDefault="00A10A64" w:rsidP="00A10A64">
      <w:pPr>
        <w:rPr>
          <w:b/>
          <w:bCs/>
          <w:u w:val="single"/>
        </w:rPr>
      </w:pPr>
      <w:r w:rsidRPr="00507210">
        <w:rPr>
          <w:b/>
          <w:bCs/>
          <w:u w:val="single"/>
        </w:rPr>
        <w:t>Risk-free r</w:t>
      </w:r>
      <w:r>
        <w:rPr>
          <w:b/>
          <w:bCs/>
          <w:u w:val="single"/>
        </w:rPr>
        <w:t>eturns</w:t>
      </w:r>
    </w:p>
    <w:p w14:paraId="62FD4556" w14:textId="77777777" w:rsidR="00A10A64" w:rsidRDefault="00A10A64" w:rsidP="00A10A64">
      <w:r>
        <w:t>Investment returns other than rewarding the undertaking of additional risk, also has a function of rewarding the opportunity cost of investment. Risk-free returns in way signifies the minimum returns that strategy needs to provide to cover the opportunity cost of making that investment, notwithstanding the risk that is undertaken by the strategy. Risk-free returns are typically estimate by using the treasury bonds issued by countries with highly rated credit ratings. In our case, we will be using the US 10-year treasury bond rates.</w:t>
      </w:r>
      <w:r>
        <w:rPr>
          <w:rStyle w:val="FootnoteReference"/>
        </w:rPr>
        <w:footnoteReference w:id="1"/>
      </w:r>
    </w:p>
    <w:p w14:paraId="2959EC81" w14:textId="77777777" w:rsidR="00A10A64" w:rsidRDefault="00A10A64" w:rsidP="00A10A64"/>
    <w:p w14:paraId="79D2D8CB" w14:textId="77777777" w:rsidR="00A10A64" w:rsidRPr="000A395C" w:rsidRDefault="00A10A64" w:rsidP="00A10A64">
      <w:pPr>
        <w:rPr>
          <w:b/>
          <w:bCs/>
          <w:u w:val="single"/>
        </w:rPr>
      </w:pPr>
      <w:r w:rsidRPr="00507210">
        <w:rPr>
          <w:b/>
          <w:bCs/>
          <w:u w:val="single"/>
        </w:rPr>
        <w:t>Expected returns</w:t>
      </w:r>
    </w:p>
    <w:p w14:paraId="28D3CBF9" w14:textId="77777777" w:rsidR="00A10A64" w:rsidRDefault="00A10A64" w:rsidP="00A10A64">
      <w:r>
        <w:t>To understand the expected returns to take on a particular amount of risk, we refer to capital asset pricing model, more commonly known as the CAP-M model.</w:t>
      </w:r>
    </w:p>
    <w:p w14:paraId="6044DC68" w14:textId="77777777" w:rsidR="00A10A64" w:rsidRDefault="00A10A64" w:rsidP="00A10A64"/>
    <w:p w14:paraId="4CC87086" w14:textId="77777777" w:rsidR="00A10A64" w:rsidRDefault="00A10A64" w:rsidP="00A10A64">
      <m:oMathPara>
        <m:oMath>
          <m:r>
            <w:rPr>
              <w:rFonts w:ascii="Cambria Math" w:hAnsi="Cambria Math"/>
            </w:rPr>
            <m:t>Expected returns=Risk free returns+Beta(Market returns-Risk free rate)</m:t>
          </m:r>
        </m:oMath>
      </m:oMathPara>
    </w:p>
    <w:p w14:paraId="4091B05A" w14:textId="77777777" w:rsidR="00A10A64" w:rsidRDefault="00A10A64" w:rsidP="00A10A64"/>
    <w:p w14:paraId="30274736" w14:textId="77777777" w:rsidR="00A10A64" w:rsidRDefault="00A10A64" w:rsidP="00A10A64">
      <w:r>
        <w:t>In the CAP-M Model, other than risk free returns, expected returns also depend on market returns and beta. Market returns measures how well the market is performing while, beta measures how much additional volatility does the stock have against the market, which is also the systemic risk of the stock.</w:t>
      </w:r>
    </w:p>
    <w:p w14:paraId="6DE3A646" w14:textId="77777777" w:rsidR="00A10A64" w:rsidRDefault="00A10A64" w:rsidP="00A10A64">
      <w:r>
        <w:t>The intuition behind the CAP-M model, is that the investors are rewarded based on the additional systematic risk that taken vis-à-vis the market. This also suggests that unsystematic risk should not be rewarded as the risk can be mitigated by diversification. Our reference for the performance of the market will be the Vanguard S&amp;P 500 Exchange Traded Fund, which mimics the S&amp;P 500 with an accuracy of 99.7%.</w:t>
      </w:r>
      <w:r>
        <w:rPr>
          <w:rStyle w:val="FootnoteReference"/>
        </w:rPr>
        <w:footnoteReference w:id="2"/>
      </w:r>
      <w:r>
        <w:t xml:space="preserve"> A 5-year monthly beta is used in this case.</w:t>
      </w:r>
      <w:r>
        <w:rPr>
          <w:rStyle w:val="FootnoteReference"/>
        </w:rPr>
        <w:footnoteReference w:id="3"/>
      </w:r>
      <w:r>
        <w:t xml:space="preserve"> </w:t>
      </w:r>
    </w:p>
    <w:p w14:paraId="516ECC75" w14:textId="77777777" w:rsidR="00A10A64" w:rsidRPr="000A395C" w:rsidRDefault="00A10A64" w:rsidP="00A10A64">
      <w:pPr>
        <w:rPr>
          <w:b/>
          <w:bCs/>
          <w:u w:val="single"/>
        </w:rPr>
      </w:pPr>
      <w:r>
        <w:rPr>
          <w:b/>
          <w:bCs/>
          <w:u w:val="single"/>
        </w:rPr>
        <w:lastRenderedPageBreak/>
        <w:t>Strategy returns</w:t>
      </w:r>
    </w:p>
    <w:p w14:paraId="22A67641" w14:textId="2BE0F23B" w:rsidR="00A10A64" w:rsidRDefault="00A10A64" w:rsidP="00A10A64">
      <w:r>
        <w:t xml:space="preserve">The returns from the strategy will be the pure profit or loss derived by the strategy excluding transaction and holding cost. Although, transaction and holding cost are part of the rewards of the reinforcement learning model, it is not included in the returns of the strategy. This was done to ensure that the </w:t>
      </w:r>
      <w:r w:rsidR="003C6A9A">
        <w:t>return</w:t>
      </w:r>
      <w:r>
        <w:t xml:space="preserve"> of the strategy is comparable to the two benchmarks that we have proposed, as transaction and holding cost are also not factored into the benchmarks.</w:t>
      </w:r>
    </w:p>
    <w:p w14:paraId="6BC80BC6" w14:textId="77777777" w:rsidR="00A10A64" w:rsidRDefault="00A10A64" w:rsidP="00A10A64"/>
    <w:p w14:paraId="74789D6B" w14:textId="77777777" w:rsidR="00A10A64" w:rsidRDefault="00A10A64" w:rsidP="00A10A64">
      <w:pPr>
        <w:rPr>
          <w:b/>
          <w:bCs/>
          <w:u w:val="single"/>
        </w:rPr>
      </w:pPr>
      <w:r w:rsidRPr="00507210">
        <w:rPr>
          <w:b/>
          <w:bCs/>
          <w:u w:val="single"/>
        </w:rPr>
        <w:t>Maximum drawdown</w:t>
      </w:r>
    </w:p>
    <w:p w14:paraId="523C00B0" w14:textId="0FD4EF7E" w:rsidR="00A10A64" w:rsidRPr="00A32859" w:rsidRDefault="005435F9" w:rsidP="00A10A64">
      <w:r>
        <w:t xml:space="preserve">Although, risk-free and expected returns are good benchmarks to compare the returns of the strategy, it will also be important to understand the maximum risk that is undertaken by the strategy. This is especially important as the principal in the investment in stocks are not protected. Therefore, in addition to the returns benchmark, we propose an additional metric of maximum drawdown. </w:t>
      </w:r>
      <w:r w:rsidR="00A10A64">
        <w:t>Maximum drawdown refers to the maximum loss (mark-to-market) that is incurred by our strategy based on the current portfolio holdings.</w:t>
      </w:r>
    </w:p>
    <w:p w14:paraId="62F352A7" w14:textId="77777777" w:rsidR="00A10A64" w:rsidRPr="0011625C" w:rsidRDefault="00A10A64" w:rsidP="00A10A64">
      <w:pPr>
        <w:rPr>
          <w:b/>
          <w:bCs/>
          <w:u w:val="single"/>
        </w:rPr>
      </w:pPr>
    </w:p>
    <w:p w14:paraId="2AE42E29" w14:textId="77777777" w:rsidR="00B575DA" w:rsidRDefault="00B575DA">
      <w:pPr>
        <w:jc w:val="left"/>
        <w:rPr>
          <w:b/>
          <w:caps/>
          <w:sz w:val="28"/>
          <w:szCs w:val="28"/>
        </w:rPr>
      </w:pPr>
      <w:r>
        <w:br w:type="page"/>
      </w:r>
    </w:p>
    <w:p w14:paraId="2BB6AE08" w14:textId="26E49992" w:rsidR="00A10A64" w:rsidRDefault="00F46C28" w:rsidP="00A10A64">
      <w:pPr>
        <w:pStyle w:val="Head2"/>
      </w:pPr>
      <w:bookmarkStart w:id="19" w:name="_Toc72792314"/>
      <w:r>
        <w:lastRenderedPageBreak/>
        <w:t>training results between iterative improvements</w:t>
      </w:r>
      <w:bookmarkEnd w:id="19"/>
    </w:p>
    <w:p w14:paraId="4E3FA9FC" w14:textId="77777777" w:rsidR="00C310BC" w:rsidRDefault="00F46C28" w:rsidP="00047F2C">
      <w:pPr>
        <w:pStyle w:val="Head3"/>
        <w:numPr>
          <w:ilvl w:val="2"/>
          <w:numId w:val="1"/>
        </w:numPr>
        <w:ind w:left="709" w:hanging="709"/>
      </w:pPr>
      <w:r>
        <w:t xml:space="preserve"> </w:t>
      </w:r>
      <w:bookmarkStart w:id="20" w:name="_Toc72792315"/>
      <w:r w:rsidR="001B0EF6">
        <w:t xml:space="preserve">phase 1 - </w:t>
      </w:r>
      <w:r w:rsidR="00AD1018">
        <w:t xml:space="preserve">Improved base </w:t>
      </w:r>
      <w:r w:rsidR="00047F2C">
        <w:t>model</w:t>
      </w:r>
      <w:bookmarkEnd w:id="20"/>
    </w:p>
    <w:p w14:paraId="4DE47A2D" w14:textId="3D346A3B" w:rsidR="002B7F40" w:rsidRDefault="002B7F40" w:rsidP="00047F2C">
      <w:r>
        <w:t xml:space="preserve">The results of the improved base model </w:t>
      </w:r>
      <w:r w:rsidR="001F28DF">
        <w:t>are</w:t>
      </w:r>
      <w:r>
        <w:t xml:space="preserve"> as shown</w:t>
      </w:r>
      <w:r w:rsidR="00CB1767">
        <w:t xml:space="preserve"> in </w:t>
      </w:r>
      <w:r w:rsidR="00CB1767" w:rsidRPr="00CB1767">
        <w:rPr>
          <w:b/>
          <w:bCs/>
        </w:rPr>
        <w:t>Figure 1</w:t>
      </w:r>
      <w:r w:rsidR="00CB1767">
        <w:rPr>
          <w:b/>
          <w:bCs/>
        </w:rPr>
        <w:t xml:space="preserve"> and Figure 2</w:t>
      </w:r>
      <w:r>
        <w:t xml:space="preserve">. The cumulative </w:t>
      </w:r>
      <w:r w:rsidR="001F28DF">
        <w:t>profit</w:t>
      </w:r>
      <w:r>
        <w:t xml:space="preserve"> of the strategy is almost equal to the expected stocks returns calculated from CAP-M for most of the period with some out performance in Q2 2017. However, it does </w:t>
      </w:r>
      <w:r w:rsidR="001F28DF">
        <w:t>outperform</w:t>
      </w:r>
      <w:r>
        <w:t xml:space="preserve"> the risk</w:t>
      </w:r>
      <w:r w:rsidR="001F28DF">
        <w:t>-</w:t>
      </w:r>
      <w:r>
        <w:t xml:space="preserve">free </w:t>
      </w:r>
      <w:r w:rsidR="00240613">
        <w:t>return</w:t>
      </w:r>
      <w:r>
        <w:t xml:space="preserve">. The strategy also had a maximum drawdown of </w:t>
      </w:r>
      <w:r w:rsidR="00D62E38">
        <w:t>USD $</w:t>
      </w:r>
      <w:r>
        <w:t xml:space="preserve">623 with an average portfolio size of </w:t>
      </w:r>
      <w:r w:rsidR="00D62E38">
        <w:t>USD $3365</w:t>
      </w:r>
      <w:r w:rsidR="001F28DF">
        <w:t>, signifying a 18% dip in average portfolio size in its lowest performing times.</w:t>
      </w:r>
      <w:r w:rsidR="00CB1767">
        <w:t xml:space="preserve"> </w:t>
      </w:r>
      <w:r w:rsidR="00CB1767" w:rsidRPr="00CB1767">
        <w:rPr>
          <w:b/>
          <w:bCs/>
        </w:rPr>
        <w:t>Figure 3</w:t>
      </w:r>
      <w:r w:rsidR="00CB1767">
        <w:t xml:space="preserve"> shows the suggested actions by the phase 1 model for both training and testing data.</w:t>
      </w:r>
    </w:p>
    <w:p w14:paraId="0EDFB4C8" w14:textId="77777777" w:rsidR="00B575DA" w:rsidRDefault="00B575DA" w:rsidP="00047F2C"/>
    <w:p w14:paraId="0C3A1A15" w14:textId="77777777" w:rsidR="00B575DA" w:rsidRDefault="00633039" w:rsidP="007422FF">
      <w:r>
        <w:rPr>
          <w:noProof/>
        </w:rPr>
        <w:drawing>
          <wp:inline distT="0" distB="0" distL="0" distR="0" wp14:anchorId="0906B941" wp14:editId="728C6D8F">
            <wp:extent cx="5731510" cy="1991995"/>
            <wp:effectExtent l="0" t="0" r="2540" b="825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a:stretch>
                      <a:fillRect/>
                    </a:stretch>
                  </pic:blipFill>
                  <pic:spPr>
                    <a:xfrm>
                      <a:off x="0" y="0"/>
                      <a:ext cx="5731510" cy="1991995"/>
                    </a:xfrm>
                    <a:prstGeom prst="rect">
                      <a:avLst/>
                    </a:prstGeom>
                  </pic:spPr>
                </pic:pic>
              </a:graphicData>
            </a:graphic>
          </wp:inline>
        </w:drawing>
      </w:r>
    </w:p>
    <w:p w14:paraId="3F1CEB54" w14:textId="6D6458D8" w:rsidR="00047F2C"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1</w:t>
      </w:r>
      <w:r w:rsidR="00AE125C">
        <w:rPr>
          <w:noProof/>
        </w:rPr>
        <w:fldChar w:fldCharType="end"/>
      </w:r>
      <w:r>
        <w:t>: Strategy Return vs Benchmarks (Phase 1)</w:t>
      </w:r>
    </w:p>
    <w:p w14:paraId="78934925" w14:textId="77777777" w:rsidR="00B575DA" w:rsidRPr="00B575DA" w:rsidRDefault="00B575DA" w:rsidP="00B575DA"/>
    <w:p w14:paraId="761B2CA3" w14:textId="77777777" w:rsidR="00B575DA" w:rsidRDefault="00633039" w:rsidP="007422FF">
      <w:r>
        <w:rPr>
          <w:noProof/>
        </w:rPr>
        <w:drawing>
          <wp:inline distT="0" distB="0" distL="0" distR="0" wp14:anchorId="729B5618" wp14:editId="52BC5E9A">
            <wp:extent cx="5731510" cy="2238375"/>
            <wp:effectExtent l="0" t="0" r="254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3"/>
                    <a:stretch>
                      <a:fillRect/>
                    </a:stretch>
                  </pic:blipFill>
                  <pic:spPr>
                    <a:xfrm>
                      <a:off x="0" y="0"/>
                      <a:ext cx="5731510" cy="2238375"/>
                    </a:xfrm>
                    <a:prstGeom prst="rect">
                      <a:avLst/>
                    </a:prstGeom>
                  </pic:spPr>
                </pic:pic>
              </a:graphicData>
            </a:graphic>
          </wp:inline>
        </w:drawing>
      </w:r>
    </w:p>
    <w:p w14:paraId="30B0D80D" w14:textId="22DEF940" w:rsidR="0071349E"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2</w:t>
      </w:r>
      <w:r w:rsidR="00AE125C">
        <w:rPr>
          <w:noProof/>
        </w:rPr>
        <w:fldChar w:fldCharType="end"/>
      </w:r>
      <w:r>
        <w:t>: Maximum drawdown (Phase 1)</w:t>
      </w:r>
    </w:p>
    <w:p w14:paraId="7FB74818" w14:textId="74907C64" w:rsidR="00B575DA" w:rsidRDefault="00EA38DF" w:rsidP="007422FF">
      <w:r>
        <w:rPr>
          <w:noProof/>
        </w:rPr>
        <w:lastRenderedPageBreak/>
        <w:drawing>
          <wp:inline distT="0" distB="0" distL="0" distR="0" wp14:anchorId="05DD5772" wp14:editId="13E8D734">
            <wp:extent cx="5731510" cy="2814955"/>
            <wp:effectExtent l="0" t="0" r="2540" b="4445"/>
            <wp:docPr id="3" name="Picture 3"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with medium confidence"/>
                    <pic:cNvPicPr/>
                  </pic:nvPicPr>
                  <pic:blipFill>
                    <a:blip r:embed="rId14"/>
                    <a:stretch>
                      <a:fillRect/>
                    </a:stretch>
                  </pic:blipFill>
                  <pic:spPr>
                    <a:xfrm>
                      <a:off x="0" y="0"/>
                      <a:ext cx="5731510" cy="2814955"/>
                    </a:xfrm>
                    <a:prstGeom prst="rect">
                      <a:avLst/>
                    </a:prstGeom>
                  </pic:spPr>
                </pic:pic>
              </a:graphicData>
            </a:graphic>
          </wp:inline>
        </w:drawing>
      </w:r>
    </w:p>
    <w:p w14:paraId="6600ED41" w14:textId="0D51EC55" w:rsidR="00B575DA" w:rsidRDefault="00B575DA" w:rsidP="007422FF">
      <w:r>
        <w:t xml:space="preserve">       </w:t>
      </w:r>
      <w:r>
        <w:rPr>
          <w:noProof/>
        </w:rPr>
        <w:drawing>
          <wp:inline distT="0" distB="0" distL="0" distR="0" wp14:anchorId="32F121ED" wp14:editId="67AF4881">
            <wp:extent cx="2552369" cy="19263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3555C3EB" w14:textId="315F7EE6" w:rsidR="00B575DA"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3</w:t>
      </w:r>
      <w:r w:rsidR="00AE125C">
        <w:rPr>
          <w:noProof/>
        </w:rPr>
        <w:fldChar w:fldCharType="end"/>
      </w:r>
      <w:r>
        <w:t>:Actions Suggested by Model (Phase 1)</w:t>
      </w:r>
    </w:p>
    <w:p w14:paraId="029C52EA" w14:textId="77777777" w:rsidR="00B575DA" w:rsidRDefault="00B575DA" w:rsidP="00047F2C">
      <w:pPr>
        <w:pStyle w:val="Head2"/>
        <w:numPr>
          <w:ilvl w:val="0"/>
          <w:numId w:val="0"/>
        </w:numPr>
      </w:pPr>
    </w:p>
    <w:p w14:paraId="07493DFF" w14:textId="77777777" w:rsidR="00B575DA" w:rsidRDefault="00B575DA">
      <w:pPr>
        <w:jc w:val="left"/>
        <w:rPr>
          <w:b/>
          <w:caps/>
          <w:sz w:val="28"/>
          <w:szCs w:val="28"/>
        </w:rPr>
      </w:pPr>
      <w:r>
        <w:br w:type="page"/>
      </w:r>
    </w:p>
    <w:p w14:paraId="582A997B" w14:textId="542AC15F" w:rsidR="00047F2C" w:rsidRDefault="00047F2C" w:rsidP="00047F2C">
      <w:pPr>
        <w:pStyle w:val="Head3"/>
        <w:numPr>
          <w:ilvl w:val="2"/>
          <w:numId w:val="1"/>
        </w:numPr>
        <w:ind w:left="709" w:hanging="709"/>
      </w:pPr>
      <w:r>
        <w:lastRenderedPageBreak/>
        <w:t xml:space="preserve"> </w:t>
      </w:r>
      <w:bookmarkStart w:id="21" w:name="_Toc72792316"/>
      <w:r>
        <w:t>Phase 2 – Adding technical analysis</w:t>
      </w:r>
      <w:bookmarkEnd w:id="21"/>
    </w:p>
    <w:p w14:paraId="6ACFCFD6" w14:textId="566A1D15" w:rsidR="001F28DF" w:rsidRPr="00522B61" w:rsidRDefault="001F28DF" w:rsidP="001F28DF">
      <w:pPr>
        <w:rPr>
          <w:rFonts w:cs="Arial"/>
        </w:rPr>
      </w:pPr>
      <w:r w:rsidRPr="00522B61">
        <w:rPr>
          <w:rFonts w:cs="Arial"/>
        </w:rPr>
        <w:t xml:space="preserve">The results of phase 2 </w:t>
      </w:r>
      <w:r w:rsidR="00240613">
        <w:rPr>
          <w:rFonts w:cs="Arial"/>
        </w:rPr>
        <w:t xml:space="preserve">with the additional of technical analysis indicators are </w:t>
      </w:r>
      <w:r w:rsidRPr="00522B61">
        <w:rPr>
          <w:rFonts w:cs="Arial"/>
        </w:rPr>
        <w:t>as shown</w:t>
      </w:r>
      <w:r w:rsidR="00CB1767">
        <w:rPr>
          <w:rFonts w:cs="Arial"/>
        </w:rPr>
        <w:t xml:space="preserve"> in </w:t>
      </w:r>
      <w:r w:rsidR="00CB1767" w:rsidRPr="00CB1767">
        <w:rPr>
          <w:rFonts w:cs="Arial"/>
          <w:b/>
          <w:bCs/>
        </w:rPr>
        <w:t>Figure 3</w:t>
      </w:r>
      <w:r w:rsidR="00CB1767">
        <w:rPr>
          <w:rFonts w:cs="Arial"/>
        </w:rPr>
        <w:t xml:space="preserve"> and </w:t>
      </w:r>
      <w:r w:rsidR="00CB1767" w:rsidRPr="00CB1767">
        <w:rPr>
          <w:rFonts w:cs="Arial"/>
          <w:b/>
          <w:bCs/>
        </w:rPr>
        <w:t>Figure 4</w:t>
      </w:r>
      <w:r w:rsidRPr="00522B61">
        <w:rPr>
          <w:rFonts w:cs="Arial"/>
        </w:rPr>
        <w:t xml:space="preserve">. The cumulative profit of the strategy outperformed both expected stocks return calculated from CAP-M and risk-free </w:t>
      </w:r>
      <w:r w:rsidR="00240613">
        <w:rPr>
          <w:rFonts w:cs="Arial"/>
        </w:rPr>
        <w:t>return</w:t>
      </w:r>
      <w:r w:rsidRPr="00522B61">
        <w:rPr>
          <w:rFonts w:cs="Arial"/>
        </w:rPr>
        <w:t>. The strategy also only a maximum drawdown of USD $222 with an average portfolio size of USD $1284, signifying a 17% dip in average portfolio size in its lowest performing times.</w:t>
      </w:r>
      <w:r w:rsidR="00CB1767">
        <w:rPr>
          <w:rFonts w:cs="Arial"/>
        </w:rPr>
        <w:t xml:space="preserve"> </w:t>
      </w:r>
      <w:r w:rsidR="00CB1767" w:rsidRPr="00CB1767">
        <w:rPr>
          <w:b/>
          <w:bCs/>
        </w:rPr>
        <w:t xml:space="preserve">Figure </w:t>
      </w:r>
      <w:r w:rsidR="00CB1767">
        <w:rPr>
          <w:b/>
          <w:bCs/>
        </w:rPr>
        <w:t>6</w:t>
      </w:r>
      <w:r w:rsidR="00CB1767">
        <w:t xml:space="preserve"> shows the suggested actions by the phase </w:t>
      </w:r>
      <w:r w:rsidR="00665CD3">
        <w:t>2</w:t>
      </w:r>
      <w:r w:rsidR="00CB1767">
        <w:t xml:space="preserve"> model for both training and testing data.</w:t>
      </w:r>
    </w:p>
    <w:p w14:paraId="61007D32" w14:textId="77777777" w:rsidR="001F28DF" w:rsidRDefault="001F28DF" w:rsidP="002B7F40">
      <w:pPr>
        <w:rPr>
          <w:rFonts w:ascii="Helvetica" w:hAnsi="Helvetica"/>
          <w:color w:val="000000"/>
          <w:sz w:val="21"/>
          <w:szCs w:val="21"/>
          <w:shd w:val="clear" w:color="auto" w:fill="FFFFFF"/>
        </w:rPr>
      </w:pPr>
    </w:p>
    <w:p w14:paraId="4E571A35" w14:textId="77777777" w:rsidR="00B575DA" w:rsidRDefault="000F5100" w:rsidP="00B575DA">
      <w:pPr>
        <w:keepNext/>
      </w:pPr>
      <w:r>
        <w:rPr>
          <w:noProof/>
        </w:rPr>
        <w:drawing>
          <wp:inline distT="0" distB="0" distL="0" distR="0" wp14:anchorId="11DFD899" wp14:editId="4341469C">
            <wp:extent cx="5731510" cy="2105660"/>
            <wp:effectExtent l="0" t="0" r="2540" b="889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6"/>
                    <a:stretch>
                      <a:fillRect/>
                    </a:stretch>
                  </pic:blipFill>
                  <pic:spPr>
                    <a:xfrm>
                      <a:off x="0" y="0"/>
                      <a:ext cx="5731510" cy="2105660"/>
                    </a:xfrm>
                    <a:prstGeom prst="rect">
                      <a:avLst/>
                    </a:prstGeom>
                  </pic:spPr>
                </pic:pic>
              </a:graphicData>
            </a:graphic>
          </wp:inline>
        </w:drawing>
      </w:r>
    </w:p>
    <w:p w14:paraId="7E9543AF" w14:textId="7DDB2718" w:rsidR="00B575DA"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4</w:t>
      </w:r>
      <w:r w:rsidR="00AE125C">
        <w:rPr>
          <w:noProof/>
        </w:rPr>
        <w:fldChar w:fldCharType="end"/>
      </w:r>
      <w:r>
        <w:t>: Strategy Return vs Benchmarks (Phase 2)</w:t>
      </w:r>
    </w:p>
    <w:p w14:paraId="3C8B75B0" w14:textId="77777777" w:rsidR="00B575DA" w:rsidRDefault="000F5100" w:rsidP="00B575DA">
      <w:pPr>
        <w:keepNext/>
      </w:pPr>
      <w:r w:rsidRPr="000F5100">
        <w:rPr>
          <w:noProof/>
        </w:rPr>
        <w:t xml:space="preserve"> </w:t>
      </w:r>
      <w:r>
        <w:rPr>
          <w:noProof/>
        </w:rPr>
        <w:drawing>
          <wp:inline distT="0" distB="0" distL="0" distR="0" wp14:anchorId="12D96A67" wp14:editId="5F786B0A">
            <wp:extent cx="5731510" cy="219583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7"/>
                    <a:stretch>
                      <a:fillRect/>
                    </a:stretch>
                  </pic:blipFill>
                  <pic:spPr>
                    <a:xfrm>
                      <a:off x="0" y="0"/>
                      <a:ext cx="5731510" cy="2195830"/>
                    </a:xfrm>
                    <a:prstGeom prst="rect">
                      <a:avLst/>
                    </a:prstGeom>
                  </pic:spPr>
                </pic:pic>
              </a:graphicData>
            </a:graphic>
          </wp:inline>
        </w:drawing>
      </w:r>
    </w:p>
    <w:p w14:paraId="44D87369" w14:textId="5F23DC58" w:rsidR="00DC326B"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5</w:t>
      </w:r>
      <w:r w:rsidR="00AE125C">
        <w:rPr>
          <w:noProof/>
        </w:rPr>
        <w:fldChar w:fldCharType="end"/>
      </w:r>
      <w:r>
        <w:t>: Maximum drawdown (Phase 2)</w:t>
      </w:r>
    </w:p>
    <w:p w14:paraId="7EE95733" w14:textId="1F85F803" w:rsidR="00B575DA" w:rsidRDefault="000F5100" w:rsidP="00B575DA">
      <w:pPr>
        <w:keepNext/>
      </w:pPr>
      <w:r>
        <w:rPr>
          <w:noProof/>
        </w:rPr>
        <w:lastRenderedPageBreak/>
        <w:drawing>
          <wp:inline distT="0" distB="0" distL="0" distR="0" wp14:anchorId="4EF9525E" wp14:editId="31B64C9C">
            <wp:extent cx="5731510" cy="2643505"/>
            <wp:effectExtent l="0" t="0" r="2540" b="444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8"/>
                    <a:stretch>
                      <a:fillRect/>
                    </a:stretch>
                  </pic:blipFill>
                  <pic:spPr>
                    <a:xfrm>
                      <a:off x="0" y="0"/>
                      <a:ext cx="5731510" cy="2643505"/>
                    </a:xfrm>
                    <a:prstGeom prst="rect">
                      <a:avLst/>
                    </a:prstGeom>
                  </pic:spPr>
                </pic:pic>
              </a:graphicData>
            </a:graphic>
          </wp:inline>
        </w:drawing>
      </w:r>
      <w:r w:rsidR="00B575DA">
        <w:t xml:space="preserve">                   </w:t>
      </w:r>
      <w:r w:rsidR="00B575DA">
        <w:rPr>
          <w:noProof/>
        </w:rPr>
        <w:drawing>
          <wp:inline distT="0" distB="0" distL="0" distR="0" wp14:anchorId="092506A9" wp14:editId="6C7D383D">
            <wp:extent cx="2552369" cy="192632"/>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659E1096" w14:textId="3E4B828F" w:rsidR="000F5100"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6</w:t>
      </w:r>
      <w:r w:rsidR="00AE125C">
        <w:rPr>
          <w:noProof/>
        </w:rPr>
        <w:fldChar w:fldCharType="end"/>
      </w:r>
      <w:r>
        <w:t xml:space="preserve">: </w:t>
      </w:r>
      <w:r w:rsidRPr="000422F0">
        <w:t xml:space="preserve">Actions Suggested by Model (Phase </w:t>
      </w:r>
      <w:r>
        <w:t>2</w:t>
      </w:r>
      <w:r w:rsidRPr="000422F0">
        <w:t>)</w:t>
      </w:r>
    </w:p>
    <w:p w14:paraId="208E6D28" w14:textId="60DDA7CC" w:rsidR="00DC326B" w:rsidRDefault="00B575DA" w:rsidP="00DC326B">
      <w:r>
        <w:t xml:space="preserve">              </w:t>
      </w:r>
    </w:p>
    <w:p w14:paraId="2D2B1B4A" w14:textId="77777777" w:rsidR="00B575DA" w:rsidRDefault="00B575DA">
      <w:pPr>
        <w:jc w:val="left"/>
        <w:rPr>
          <w:b/>
          <w:caps/>
          <w:sz w:val="28"/>
          <w:szCs w:val="28"/>
        </w:rPr>
      </w:pPr>
      <w:r>
        <w:br w:type="page"/>
      </w:r>
    </w:p>
    <w:p w14:paraId="7B2F294E" w14:textId="5F8FDD56" w:rsidR="00DC326B" w:rsidRDefault="00047F2C" w:rsidP="00DC326B">
      <w:pPr>
        <w:pStyle w:val="Head3"/>
        <w:numPr>
          <w:ilvl w:val="2"/>
          <w:numId w:val="1"/>
        </w:numPr>
        <w:ind w:left="709" w:hanging="709"/>
      </w:pPr>
      <w:r>
        <w:lastRenderedPageBreak/>
        <w:t xml:space="preserve"> </w:t>
      </w:r>
      <w:bookmarkStart w:id="22" w:name="_Toc72792317"/>
      <w:r>
        <w:t>phase 3 – adding transaction and holding cost</w:t>
      </w:r>
      <w:bookmarkEnd w:id="22"/>
    </w:p>
    <w:p w14:paraId="2CA52988" w14:textId="272DB715" w:rsidR="00DA4726" w:rsidRDefault="00DA4726" w:rsidP="00DA4726">
      <w:r>
        <w:t xml:space="preserve">The results of phase </w:t>
      </w:r>
      <w:r w:rsidR="00240613">
        <w:t>3</w:t>
      </w:r>
      <w:r>
        <w:t xml:space="preserve"> with the addition of transaction and holding cost are as shown</w:t>
      </w:r>
      <w:r w:rsidR="00240613">
        <w:t xml:space="preserve"> in </w:t>
      </w:r>
      <w:r w:rsidR="00240613" w:rsidRPr="00240613">
        <w:rPr>
          <w:b/>
          <w:bCs/>
        </w:rPr>
        <w:t>Figure 7</w:t>
      </w:r>
      <w:r w:rsidR="00240613">
        <w:t xml:space="preserve"> and </w:t>
      </w:r>
      <w:r w:rsidR="00240613" w:rsidRPr="00240613">
        <w:rPr>
          <w:b/>
          <w:bCs/>
        </w:rPr>
        <w:t>Figure 8</w:t>
      </w:r>
      <w:r>
        <w:t>. The cumulative profit of the strategy outperformed both expected stocks return calculated from CAP-M and risk-free interest rates, albeit just slightly for against expected returns. The strategy had a maximum drawdown of USD $129 with an average portfolio size of USD $1120, signifying a 11% dip in average portfolio size in its lowest performing times.</w:t>
      </w:r>
      <w:r w:rsidR="00240613">
        <w:t xml:space="preserve"> </w:t>
      </w:r>
      <w:r w:rsidR="00240613" w:rsidRPr="00CB1767">
        <w:rPr>
          <w:b/>
          <w:bCs/>
        </w:rPr>
        <w:t xml:space="preserve">Figure </w:t>
      </w:r>
      <w:r w:rsidR="00240613">
        <w:rPr>
          <w:b/>
          <w:bCs/>
        </w:rPr>
        <w:t>9</w:t>
      </w:r>
      <w:r w:rsidR="00240613">
        <w:t xml:space="preserve"> shows the suggested actions by the phase </w:t>
      </w:r>
      <w:r w:rsidR="00665CD3">
        <w:t>3</w:t>
      </w:r>
      <w:r w:rsidR="00240613">
        <w:t xml:space="preserve"> model for both training and testing data.</w:t>
      </w:r>
    </w:p>
    <w:p w14:paraId="4C23CC55" w14:textId="77777777" w:rsidR="00DA4726" w:rsidRDefault="00DA4726" w:rsidP="001F28DF"/>
    <w:p w14:paraId="29CB6028" w14:textId="77777777" w:rsidR="00B575DA" w:rsidRDefault="00940B84" w:rsidP="00B575DA">
      <w:pPr>
        <w:keepNext/>
      </w:pPr>
      <w:r>
        <w:rPr>
          <w:noProof/>
        </w:rPr>
        <w:drawing>
          <wp:inline distT="0" distB="0" distL="0" distR="0" wp14:anchorId="06D4AA53" wp14:editId="6CD0160D">
            <wp:extent cx="5731510" cy="2035810"/>
            <wp:effectExtent l="0" t="0" r="2540" b="254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9"/>
                    <a:stretch>
                      <a:fillRect/>
                    </a:stretch>
                  </pic:blipFill>
                  <pic:spPr>
                    <a:xfrm>
                      <a:off x="0" y="0"/>
                      <a:ext cx="5731510" cy="2035810"/>
                    </a:xfrm>
                    <a:prstGeom prst="rect">
                      <a:avLst/>
                    </a:prstGeom>
                  </pic:spPr>
                </pic:pic>
              </a:graphicData>
            </a:graphic>
          </wp:inline>
        </w:drawing>
      </w:r>
    </w:p>
    <w:p w14:paraId="2A52B598" w14:textId="1EA09974" w:rsidR="00DC326B"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7</w:t>
      </w:r>
      <w:r w:rsidR="00AE125C">
        <w:rPr>
          <w:noProof/>
        </w:rPr>
        <w:fldChar w:fldCharType="end"/>
      </w:r>
      <w:r>
        <w:t>:</w:t>
      </w:r>
      <w:r w:rsidRPr="00B575DA">
        <w:t xml:space="preserve"> </w:t>
      </w:r>
      <w:r>
        <w:t>Strategy Return vs Benchmarks (Phase 3)</w:t>
      </w:r>
    </w:p>
    <w:p w14:paraId="01952ED9" w14:textId="77777777" w:rsidR="00B575DA" w:rsidRPr="00B575DA" w:rsidRDefault="00B575DA" w:rsidP="00B575DA"/>
    <w:p w14:paraId="63AF46FC" w14:textId="77777777" w:rsidR="00B575DA" w:rsidRDefault="00940B84" w:rsidP="00B575DA">
      <w:pPr>
        <w:keepNext/>
      </w:pPr>
      <w:r>
        <w:rPr>
          <w:noProof/>
        </w:rPr>
        <w:drawing>
          <wp:inline distT="0" distB="0" distL="0" distR="0" wp14:anchorId="06E1DEA7" wp14:editId="0CEC4EAF">
            <wp:extent cx="5731510" cy="2237105"/>
            <wp:effectExtent l="0" t="0" r="254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0"/>
                    <a:stretch>
                      <a:fillRect/>
                    </a:stretch>
                  </pic:blipFill>
                  <pic:spPr>
                    <a:xfrm>
                      <a:off x="0" y="0"/>
                      <a:ext cx="5731510" cy="2237105"/>
                    </a:xfrm>
                    <a:prstGeom prst="rect">
                      <a:avLst/>
                    </a:prstGeom>
                  </pic:spPr>
                </pic:pic>
              </a:graphicData>
            </a:graphic>
          </wp:inline>
        </w:drawing>
      </w:r>
    </w:p>
    <w:p w14:paraId="203530EA" w14:textId="1BEBE91A" w:rsidR="00940B84" w:rsidRDefault="00B575DA" w:rsidP="00B575DA">
      <w:pPr>
        <w:pStyle w:val="Caption"/>
        <w:jc w:val="center"/>
      </w:pPr>
      <w:r>
        <w:t xml:space="preserve">Figure </w:t>
      </w:r>
      <w:r w:rsidR="00AE125C">
        <w:fldChar w:fldCharType="begin"/>
      </w:r>
      <w:r w:rsidR="00AE125C">
        <w:instrText xml:space="preserve"> SE</w:instrText>
      </w:r>
      <w:r w:rsidR="00AE125C">
        <w:instrText xml:space="preserve">Q Figure \* ARABIC </w:instrText>
      </w:r>
      <w:r w:rsidR="00AE125C">
        <w:fldChar w:fldCharType="separate"/>
      </w:r>
      <w:r>
        <w:rPr>
          <w:noProof/>
        </w:rPr>
        <w:t>8</w:t>
      </w:r>
      <w:r w:rsidR="00AE125C">
        <w:rPr>
          <w:noProof/>
        </w:rPr>
        <w:fldChar w:fldCharType="end"/>
      </w:r>
      <w:r>
        <w:t>: Maximum drawdown (Phase 3)</w:t>
      </w:r>
    </w:p>
    <w:p w14:paraId="33B18700" w14:textId="77777777" w:rsidR="00B575DA" w:rsidRDefault="00940B84" w:rsidP="00B575DA">
      <w:pPr>
        <w:keepNext/>
      </w:pPr>
      <w:r>
        <w:rPr>
          <w:noProof/>
        </w:rPr>
        <w:lastRenderedPageBreak/>
        <w:drawing>
          <wp:inline distT="0" distB="0" distL="0" distR="0" wp14:anchorId="22501533" wp14:editId="6AD8CD3D">
            <wp:extent cx="5731510" cy="2831465"/>
            <wp:effectExtent l="0" t="0" r="2540" b="6985"/>
            <wp:docPr id="11" name="Picture 11"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 scatter chart&#10;&#10;Description automatically generated"/>
                    <pic:cNvPicPr/>
                  </pic:nvPicPr>
                  <pic:blipFill>
                    <a:blip r:embed="rId21"/>
                    <a:stretch>
                      <a:fillRect/>
                    </a:stretch>
                  </pic:blipFill>
                  <pic:spPr>
                    <a:xfrm>
                      <a:off x="0" y="0"/>
                      <a:ext cx="5731510" cy="2831465"/>
                    </a:xfrm>
                    <a:prstGeom prst="rect">
                      <a:avLst/>
                    </a:prstGeom>
                  </pic:spPr>
                </pic:pic>
              </a:graphicData>
            </a:graphic>
          </wp:inline>
        </w:drawing>
      </w:r>
    </w:p>
    <w:p w14:paraId="70C1E36F" w14:textId="6C41F876" w:rsidR="00B575DA" w:rsidRDefault="00B575DA" w:rsidP="00B575DA">
      <w:pPr>
        <w:pStyle w:val="Caption"/>
        <w:jc w:val="left"/>
      </w:pPr>
      <w:r>
        <w:t xml:space="preserve">         </w:t>
      </w:r>
      <w:r>
        <w:rPr>
          <w:i w:val="0"/>
          <w:iCs w:val="0"/>
        </w:rPr>
        <w:t xml:space="preserve"> </w:t>
      </w:r>
      <w:r>
        <w:rPr>
          <w:noProof/>
        </w:rPr>
        <w:drawing>
          <wp:inline distT="0" distB="0" distL="0" distR="0" wp14:anchorId="2068E9E7" wp14:editId="73E215C9">
            <wp:extent cx="2552369" cy="192632"/>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0D4C4936" w14:textId="45B993D2" w:rsidR="00940B84"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9</w:t>
      </w:r>
      <w:r w:rsidR="00AE125C">
        <w:rPr>
          <w:noProof/>
        </w:rPr>
        <w:fldChar w:fldCharType="end"/>
      </w:r>
      <w:r>
        <w:t>:</w:t>
      </w:r>
      <w:r w:rsidRPr="00B575DA">
        <w:t xml:space="preserve"> </w:t>
      </w:r>
      <w:r w:rsidRPr="000422F0">
        <w:t xml:space="preserve">Actions Suggested by Model (Phase </w:t>
      </w:r>
      <w:r>
        <w:t>3</w:t>
      </w:r>
      <w:r w:rsidRPr="000422F0">
        <w:t>)</w:t>
      </w:r>
    </w:p>
    <w:p w14:paraId="5EA96B27" w14:textId="560805EA" w:rsidR="00EA5465" w:rsidRDefault="00EA5465" w:rsidP="00DC326B"/>
    <w:p w14:paraId="56006D27" w14:textId="77777777" w:rsidR="00B575DA" w:rsidRDefault="00B575DA">
      <w:pPr>
        <w:jc w:val="left"/>
        <w:rPr>
          <w:b/>
          <w:caps/>
          <w:sz w:val="28"/>
          <w:szCs w:val="28"/>
        </w:rPr>
      </w:pPr>
      <w:r>
        <w:br w:type="page"/>
      </w:r>
    </w:p>
    <w:p w14:paraId="6D2CB6F4" w14:textId="445A4471" w:rsidR="00467462" w:rsidRDefault="00467462" w:rsidP="00467462">
      <w:pPr>
        <w:pStyle w:val="Head3"/>
        <w:numPr>
          <w:ilvl w:val="2"/>
          <w:numId w:val="1"/>
        </w:numPr>
        <w:ind w:left="709" w:hanging="709"/>
      </w:pPr>
      <w:bookmarkStart w:id="23" w:name="_Toc72792318"/>
      <w:r>
        <w:lastRenderedPageBreak/>
        <w:t>COMParison between different iterations</w:t>
      </w:r>
      <w:bookmarkEnd w:id="23"/>
    </w:p>
    <w:p w14:paraId="6C116954" w14:textId="6F88467A" w:rsidR="00467462" w:rsidRDefault="00467462" w:rsidP="00467462">
      <w:pPr>
        <w:pStyle w:val="Head3"/>
        <w:numPr>
          <w:ilvl w:val="0"/>
          <w:numId w:val="0"/>
        </w:numPr>
      </w:pPr>
    </w:p>
    <w:p w14:paraId="048DB1AE" w14:textId="24682AB0" w:rsidR="00984688" w:rsidRDefault="00984688" w:rsidP="00467462">
      <w:r>
        <w:t>Comparing the results of Phase 1 and 2, it was no surprise that Phase 2 model performs better versus benchmark than the results from the Phase 1 model. This is because with the inclusion of technical analysis indicators, more state variables are available for the representation of the stock environment and subsequently used for prediction. Although, some of the technical analysis indicators, such as moving averages, are a summarisation of price, it can be argued that it still helps with learning as a less hidden layers are required for functional approximation and learning.</w:t>
      </w:r>
    </w:p>
    <w:p w14:paraId="75AB2E55" w14:textId="409C9883" w:rsidR="00984688" w:rsidRDefault="00984688" w:rsidP="00467462"/>
    <w:p w14:paraId="5293B5D3" w14:textId="5B6D9BEB" w:rsidR="00984688" w:rsidRDefault="00984688" w:rsidP="00467462">
      <w:r>
        <w:t xml:space="preserve">Comparing the results of Phase 2 and 3, </w:t>
      </w:r>
      <w:r w:rsidR="00C40F34">
        <w:t xml:space="preserve">there was also no surprise that Phase 3 model performed slightly worser as compared to Phase 2. This is because </w:t>
      </w:r>
      <w:r w:rsidR="006B1169">
        <w:t>with the inclusion of transaction and holding cost, more constraints are added to the environment and thus restricting some of the possible best actions as compared Phase 2. However, it is important to note that addition of transaction and holding cost makes the model very much more realistic and will translate to better results in the real world.</w:t>
      </w:r>
    </w:p>
    <w:p w14:paraId="17037DA9" w14:textId="052AA8A8" w:rsidR="006F27F7" w:rsidRDefault="006F27F7" w:rsidP="00467462"/>
    <w:p w14:paraId="05E5844F" w14:textId="1ED14807" w:rsidR="006F27F7" w:rsidRDefault="006F27F7" w:rsidP="00467462">
      <w:r>
        <w:t>The maximum drawdown from the average portfolio ranges from 11% to 18% across the three phases and signifies that strategy is relatively conservative. It is also interesting to note that the lowest drawdown of 11% occurs in the Phase 3, which suggest that inclusion of holding cost prompts the sale of stock sooner than later in a bearish market.</w:t>
      </w:r>
    </w:p>
    <w:p w14:paraId="123BF0DA" w14:textId="6C917049" w:rsidR="00812D5F" w:rsidRDefault="00812D5F" w:rsidP="00467462"/>
    <w:p w14:paraId="2AC6B423" w14:textId="6455CE17" w:rsidR="00665CD3" w:rsidRDefault="00665CD3" w:rsidP="00665CD3">
      <w:pPr>
        <w:pStyle w:val="Head3"/>
        <w:numPr>
          <w:ilvl w:val="2"/>
          <w:numId w:val="1"/>
        </w:numPr>
        <w:ind w:left="709" w:hanging="709"/>
      </w:pPr>
      <w:r>
        <w:t xml:space="preserve"> </w:t>
      </w:r>
      <w:bookmarkStart w:id="24" w:name="_Toc72792319"/>
      <w:r>
        <w:t>learnings from using reinforcement learning for price predictions</w:t>
      </w:r>
      <w:bookmarkEnd w:id="24"/>
    </w:p>
    <w:p w14:paraId="228D88D2" w14:textId="41B67982" w:rsidR="00665CD3" w:rsidRDefault="00AD2D6F" w:rsidP="00467462">
      <w:r>
        <w:t>Efficient market hyp</w:t>
      </w:r>
      <w:r w:rsidR="00377914">
        <w:t>o</w:t>
      </w:r>
      <w:r>
        <w:t>thesis</w:t>
      </w:r>
    </w:p>
    <w:p w14:paraId="587626EA" w14:textId="30DFD27B" w:rsidR="00812D5F" w:rsidRDefault="00812D5F" w:rsidP="00467462">
      <w:r>
        <w:t>The model is not stable</w:t>
      </w:r>
      <w:r w:rsidR="00EA5465">
        <w:t>.</w:t>
      </w:r>
    </w:p>
    <w:p w14:paraId="0E5BD21D" w14:textId="643BE44F" w:rsidR="001B0EF6" w:rsidRDefault="001B0EF6" w:rsidP="001B0EF6">
      <w:pPr>
        <w:pStyle w:val="ListParagraph"/>
        <w:numPr>
          <w:ilvl w:val="0"/>
          <w:numId w:val="37"/>
        </w:numPr>
      </w:pPr>
      <w:r>
        <w:t>Fundamental issues with prediction price moments</w:t>
      </w:r>
      <w:r w:rsidR="005712A2">
        <w:t xml:space="preserve"> (external information)</w:t>
      </w:r>
    </w:p>
    <w:p w14:paraId="1EDD4953" w14:textId="6773A074" w:rsidR="00DC326B" w:rsidRDefault="00DC326B">
      <w:pPr>
        <w:jc w:val="left"/>
        <w:rPr>
          <w:b/>
          <w:caps/>
          <w:sz w:val="28"/>
          <w:szCs w:val="28"/>
        </w:rPr>
      </w:pPr>
    </w:p>
    <w:p w14:paraId="11F328F9" w14:textId="50FA8B5C" w:rsidR="001B0EF6" w:rsidRDefault="001B0EF6">
      <w:pPr>
        <w:jc w:val="left"/>
      </w:pPr>
      <w:r>
        <w:br w:type="page"/>
      </w:r>
    </w:p>
    <w:p w14:paraId="2C8DFC05" w14:textId="77777777" w:rsidR="001B0EF6" w:rsidRDefault="001B0EF6" w:rsidP="001B0EF6">
      <w:pPr>
        <w:pStyle w:val="Head1"/>
      </w:pPr>
      <w:bookmarkStart w:id="25" w:name="_Toc72792320"/>
      <w:r>
        <w:lastRenderedPageBreak/>
        <w:t>user interface</w:t>
      </w:r>
      <w:bookmarkEnd w:id="25"/>
    </w:p>
    <w:p w14:paraId="5E0A0E80" w14:textId="77777777" w:rsidR="001B0EF6" w:rsidRDefault="001B0EF6" w:rsidP="001B0EF6">
      <w:r>
        <w:t xml:space="preserve">One way for users to try out the trained model in actual trading scenarios is to use the wrapper python script (Refer to </w:t>
      </w:r>
      <w:r w:rsidRPr="002B3E8C">
        <w:rPr>
          <w:highlight w:val="yellow"/>
        </w:rPr>
        <w:t>Appendix xx</w:t>
      </w:r>
      <w:r>
        <w:t xml:space="preserve"> for user guide and demonstration). The script starts by asking user to input historical data for a selected stock. Once completed, the program will run the model and apply actions to the historical data and simulates the profits made based on the environment.</w:t>
      </w:r>
    </w:p>
    <w:p w14:paraId="42DB37AA" w14:textId="77777777" w:rsidR="001B0EF6" w:rsidRDefault="001B0EF6" w:rsidP="001B0EF6">
      <w:r>
        <w:t>After which, user is prompted to input current date and stock information. Based on the new information, the action value will be generated for each step and the action with the highest action value is recommended to the user.</w:t>
      </w:r>
    </w:p>
    <w:p w14:paraId="6EF35590" w14:textId="77777777" w:rsidR="001B0EF6" w:rsidRDefault="001B0EF6" w:rsidP="001B0EF6">
      <w:r>
        <w:t>The program will also advance the model by applying the action to calculate the reward and profit of the next state.</w:t>
      </w:r>
    </w:p>
    <w:p w14:paraId="0826693B" w14:textId="77777777" w:rsidR="001B0EF6" w:rsidRDefault="001B0EF6" w:rsidP="001B0EF6">
      <w:r>
        <w:t>The current state of the program only runs based on a model which only requires user input of the closing price. Once there are other models generated using other technical analysis, the program is easily scalable to include user inputs for that information.</w:t>
      </w:r>
    </w:p>
    <w:p w14:paraId="36C13153" w14:textId="77777777" w:rsidR="00A26984" w:rsidRDefault="00A26984">
      <w:pPr>
        <w:jc w:val="left"/>
        <w:rPr>
          <w:b/>
          <w:caps/>
          <w:sz w:val="32"/>
          <w:szCs w:val="32"/>
        </w:rPr>
      </w:pPr>
    </w:p>
    <w:p w14:paraId="1F1E556D" w14:textId="77777777" w:rsidR="001B0EF6" w:rsidRDefault="001B0EF6">
      <w:pPr>
        <w:jc w:val="left"/>
        <w:rPr>
          <w:b/>
          <w:caps/>
          <w:sz w:val="32"/>
          <w:szCs w:val="32"/>
        </w:rPr>
      </w:pPr>
      <w:r>
        <w:br w:type="page"/>
      </w:r>
    </w:p>
    <w:p w14:paraId="61C0BDF2" w14:textId="1350D594" w:rsidR="00964CC0" w:rsidRDefault="00964CC0" w:rsidP="00A10A64">
      <w:pPr>
        <w:pStyle w:val="Head1"/>
      </w:pPr>
      <w:bookmarkStart w:id="26" w:name="_Toc72792321"/>
      <w:r>
        <w:lastRenderedPageBreak/>
        <w:t>conclusion</w:t>
      </w:r>
      <w:bookmarkEnd w:id="26"/>
    </w:p>
    <w:p w14:paraId="5E74ECBA" w14:textId="3A3516CB" w:rsidR="008110F2" w:rsidRDefault="005712A2" w:rsidP="005712A2">
      <w:pPr>
        <w:pStyle w:val="Head2"/>
      </w:pPr>
      <w:bookmarkStart w:id="27" w:name="_Toc40015447"/>
      <w:bookmarkStart w:id="28" w:name="_Toc72792322"/>
      <w:r>
        <w:t>Future improvements</w:t>
      </w:r>
      <w:bookmarkEnd w:id="27"/>
      <w:bookmarkEnd w:id="28"/>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22CD412B" w:rsidR="00630AC5" w:rsidRPr="000E559E" w:rsidRDefault="000457F5" w:rsidP="00630AC5">
      <w:pPr>
        <w:jc w:val="left"/>
        <w:rPr>
          <w:rFonts w:cs="Arial"/>
          <w:b/>
        </w:rPr>
      </w:pPr>
      <w:r w:rsidRPr="00E741E0">
        <w:rPr>
          <w:b/>
          <w:caps/>
          <w:sz w:val="32"/>
          <w:szCs w:val="32"/>
          <w:highlight w:val="yellow"/>
        </w:rPr>
        <w:lastRenderedPageBreak/>
        <w:t>Appendix:</w:t>
      </w:r>
      <w:r>
        <w:rPr>
          <w:b/>
          <w:caps/>
          <w:sz w:val="32"/>
          <w:szCs w:val="32"/>
        </w:rPr>
        <w:t xml:space="preserve"> </w:t>
      </w:r>
    </w:p>
    <w:p w14:paraId="6A30BAF0" w14:textId="5FE75116" w:rsidR="005B6EA7" w:rsidRPr="00D029F0" w:rsidRDefault="005B6EA7" w:rsidP="00D76726">
      <w:pPr>
        <w:jc w:val="left"/>
      </w:pPr>
    </w:p>
    <w:sectPr w:rsidR="005B6EA7" w:rsidRPr="00D029F0" w:rsidSect="00D76726">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F7DAF" w14:textId="77777777" w:rsidR="00AE125C" w:rsidRDefault="00AE125C" w:rsidP="00E07FA4">
      <w:pPr>
        <w:spacing w:after="0" w:line="240" w:lineRule="auto"/>
      </w:pPr>
      <w:r>
        <w:separator/>
      </w:r>
    </w:p>
  </w:endnote>
  <w:endnote w:type="continuationSeparator" w:id="0">
    <w:p w14:paraId="60590273" w14:textId="77777777" w:rsidR="00AE125C" w:rsidRDefault="00AE125C"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0F3C8" w14:textId="77777777" w:rsidR="00AE125C" w:rsidRDefault="00AE125C" w:rsidP="00E07FA4">
      <w:pPr>
        <w:spacing w:after="0" w:line="240" w:lineRule="auto"/>
      </w:pPr>
      <w:r>
        <w:separator/>
      </w:r>
    </w:p>
  </w:footnote>
  <w:footnote w:type="continuationSeparator" w:id="0">
    <w:p w14:paraId="7C85FB2A" w14:textId="77777777" w:rsidR="00AE125C" w:rsidRDefault="00AE125C" w:rsidP="00E07FA4">
      <w:pPr>
        <w:spacing w:after="0" w:line="240" w:lineRule="auto"/>
      </w:pPr>
      <w:r>
        <w:continuationSeparator/>
      </w:r>
    </w:p>
  </w:footnote>
  <w:footnote w:id="1">
    <w:p w14:paraId="0A09E0AF" w14:textId="77777777" w:rsidR="00A10A64" w:rsidRDefault="00A10A64" w:rsidP="00A10A64">
      <w:pPr>
        <w:pStyle w:val="FootnoteText"/>
      </w:pPr>
      <w:r>
        <w:rPr>
          <w:rStyle w:val="FootnoteReference"/>
        </w:rPr>
        <w:footnoteRef/>
      </w:r>
      <w:r>
        <w:t xml:space="preserve"> </w:t>
      </w:r>
      <w:r w:rsidRPr="005176AF">
        <w:t>https://www.macrotrends.net/2016/10-year-treasury-bond-rate-yield-chart</w:t>
      </w:r>
    </w:p>
  </w:footnote>
  <w:footnote w:id="2">
    <w:p w14:paraId="37FD507F" w14:textId="77777777" w:rsidR="00A10A64" w:rsidRDefault="00A10A64" w:rsidP="00A10A64">
      <w:pPr>
        <w:pStyle w:val="FootnoteText"/>
      </w:pPr>
      <w:r>
        <w:rPr>
          <w:rStyle w:val="FootnoteReference"/>
        </w:rPr>
        <w:footnoteRef/>
      </w:r>
      <w:r>
        <w:t xml:space="preserve"> </w:t>
      </w:r>
      <w:r w:rsidRPr="005176AF">
        <w:t>https://personal.vanguard.com/pub/Pdf/sp968.pdf?2210142649</w:t>
      </w:r>
    </w:p>
  </w:footnote>
  <w:footnote w:id="3">
    <w:p w14:paraId="0C05F773" w14:textId="77777777" w:rsidR="00A10A64" w:rsidRDefault="00A10A64" w:rsidP="00A10A64">
      <w:pPr>
        <w:pStyle w:val="FootnoteText"/>
      </w:pPr>
      <w:r>
        <w:rPr>
          <w:rStyle w:val="FootnoteReference"/>
        </w:rPr>
        <w:footnoteRef/>
      </w:r>
      <w:r>
        <w:t xml:space="preserve"> </w:t>
      </w:r>
      <w:r w:rsidRPr="007B5FAC">
        <w:t>https://sg.finance.yahoo.com/quote/GOOG/key-statistics?p=GO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0"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3"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6"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7"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1" w15:restartNumberingAfterBreak="0">
    <w:nsid w:val="52A11F9A"/>
    <w:multiLevelType w:val="multilevel"/>
    <w:tmpl w:val="9712016A"/>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018"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5"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6"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1"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3"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3"/>
  </w:num>
  <w:num w:numId="3">
    <w:abstractNumId w:val="26"/>
  </w:num>
  <w:num w:numId="4">
    <w:abstractNumId w:val="23"/>
  </w:num>
  <w:num w:numId="5">
    <w:abstractNumId w:val="18"/>
  </w:num>
  <w:num w:numId="6">
    <w:abstractNumId w:val="3"/>
  </w:num>
  <w:num w:numId="7">
    <w:abstractNumId w:val="15"/>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10"/>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5"/>
  </w:num>
  <w:num w:numId="21">
    <w:abstractNumId w:val="2"/>
  </w:num>
  <w:num w:numId="22">
    <w:abstractNumId w:val="6"/>
  </w:num>
  <w:num w:numId="23">
    <w:abstractNumId w:val="11"/>
  </w:num>
  <w:num w:numId="24">
    <w:abstractNumId w:val="30"/>
  </w:num>
  <w:num w:numId="25">
    <w:abstractNumId w:val="24"/>
  </w:num>
  <w:num w:numId="26">
    <w:abstractNumId w:val="33"/>
  </w:num>
  <w:num w:numId="27">
    <w:abstractNumId w:val="1"/>
  </w:num>
  <w:num w:numId="28">
    <w:abstractNumId w:val="22"/>
  </w:num>
  <w:num w:numId="29">
    <w:abstractNumId w:val="8"/>
  </w:num>
  <w:num w:numId="30">
    <w:abstractNumId w:val="19"/>
  </w:num>
  <w:num w:numId="31">
    <w:abstractNumId w:val="27"/>
  </w:num>
  <w:num w:numId="32">
    <w:abstractNumId w:val="31"/>
  </w:num>
  <w:num w:numId="33">
    <w:abstractNumId w:val="29"/>
  </w:num>
  <w:num w:numId="34">
    <w:abstractNumId w:val="5"/>
  </w:num>
  <w:num w:numId="35">
    <w:abstractNumId w:val="14"/>
  </w:num>
  <w:num w:numId="36">
    <w:abstractNumId w:val="4"/>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gUAuqtW/SwAAAA="/>
  </w:docVars>
  <w:rsids>
    <w:rsidRoot w:val="00964CC0"/>
    <w:rsid w:val="000079B9"/>
    <w:rsid w:val="0001123E"/>
    <w:rsid w:val="00022D4D"/>
    <w:rsid w:val="000233D9"/>
    <w:rsid w:val="00026961"/>
    <w:rsid w:val="00030CAB"/>
    <w:rsid w:val="000312EB"/>
    <w:rsid w:val="0003798D"/>
    <w:rsid w:val="00040F9A"/>
    <w:rsid w:val="000457EC"/>
    <w:rsid w:val="000457F5"/>
    <w:rsid w:val="000468E0"/>
    <w:rsid w:val="00047DF5"/>
    <w:rsid w:val="00047F2C"/>
    <w:rsid w:val="00053B40"/>
    <w:rsid w:val="00054592"/>
    <w:rsid w:val="00055014"/>
    <w:rsid w:val="00056A31"/>
    <w:rsid w:val="00057378"/>
    <w:rsid w:val="0006694E"/>
    <w:rsid w:val="00073566"/>
    <w:rsid w:val="00074679"/>
    <w:rsid w:val="0007607E"/>
    <w:rsid w:val="000779D7"/>
    <w:rsid w:val="000811E1"/>
    <w:rsid w:val="0008183B"/>
    <w:rsid w:val="00084C27"/>
    <w:rsid w:val="00085973"/>
    <w:rsid w:val="00092AA1"/>
    <w:rsid w:val="00092E45"/>
    <w:rsid w:val="00093777"/>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7516"/>
    <w:rsid w:val="000F0FD7"/>
    <w:rsid w:val="000F1EF5"/>
    <w:rsid w:val="000F4C87"/>
    <w:rsid w:val="000F5100"/>
    <w:rsid w:val="000F65C4"/>
    <w:rsid w:val="000F7759"/>
    <w:rsid w:val="000F7B60"/>
    <w:rsid w:val="001053D8"/>
    <w:rsid w:val="00105C6F"/>
    <w:rsid w:val="00106BC9"/>
    <w:rsid w:val="00120AC2"/>
    <w:rsid w:val="00123999"/>
    <w:rsid w:val="0012403D"/>
    <w:rsid w:val="00125C4C"/>
    <w:rsid w:val="001314B1"/>
    <w:rsid w:val="00132319"/>
    <w:rsid w:val="001350E6"/>
    <w:rsid w:val="00140C4A"/>
    <w:rsid w:val="0014195C"/>
    <w:rsid w:val="00141CB7"/>
    <w:rsid w:val="0014345E"/>
    <w:rsid w:val="001524E4"/>
    <w:rsid w:val="00152E99"/>
    <w:rsid w:val="00155AAE"/>
    <w:rsid w:val="00160777"/>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0EF6"/>
    <w:rsid w:val="001B3E31"/>
    <w:rsid w:val="001B7582"/>
    <w:rsid w:val="001C09FE"/>
    <w:rsid w:val="001D1152"/>
    <w:rsid w:val="001E0751"/>
    <w:rsid w:val="001E29C6"/>
    <w:rsid w:val="001E2A95"/>
    <w:rsid w:val="001E37DC"/>
    <w:rsid w:val="001E4A64"/>
    <w:rsid w:val="001E59ED"/>
    <w:rsid w:val="001E6386"/>
    <w:rsid w:val="001F289C"/>
    <w:rsid w:val="001F28DF"/>
    <w:rsid w:val="001F7FFE"/>
    <w:rsid w:val="00202694"/>
    <w:rsid w:val="00204E19"/>
    <w:rsid w:val="0020562C"/>
    <w:rsid w:val="00205FEC"/>
    <w:rsid w:val="002067BB"/>
    <w:rsid w:val="00207D9B"/>
    <w:rsid w:val="0021083F"/>
    <w:rsid w:val="00211F37"/>
    <w:rsid w:val="00212741"/>
    <w:rsid w:val="002145CD"/>
    <w:rsid w:val="00214F1A"/>
    <w:rsid w:val="0022496C"/>
    <w:rsid w:val="002321CB"/>
    <w:rsid w:val="00232241"/>
    <w:rsid w:val="00233031"/>
    <w:rsid w:val="002348EF"/>
    <w:rsid w:val="00235CF7"/>
    <w:rsid w:val="00237A0C"/>
    <w:rsid w:val="00240613"/>
    <w:rsid w:val="00245EEF"/>
    <w:rsid w:val="002508FE"/>
    <w:rsid w:val="002509FE"/>
    <w:rsid w:val="00256236"/>
    <w:rsid w:val="00257DBC"/>
    <w:rsid w:val="00261A1F"/>
    <w:rsid w:val="00262581"/>
    <w:rsid w:val="002632AD"/>
    <w:rsid w:val="0026372C"/>
    <w:rsid w:val="00270776"/>
    <w:rsid w:val="00270C1F"/>
    <w:rsid w:val="00276715"/>
    <w:rsid w:val="00284A4D"/>
    <w:rsid w:val="00284BA6"/>
    <w:rsid w:val="0029017E"/>
    <w:rsid w:val="00290B7C"/>
    <w:rsid w:val="00291F10"/>
    <w:rsid w:val="00293DAB"/>
    <w:rsid w:val="0029612C"/>
    <w:rsid w:val="00297050"/>
    <w:rsid w:val="002A0A56"/>
    <w:rsid w:val="002A2302"/>
    <w:rsid w:val="002A46EC"/>
    <w:rsid w:val="002A5C6B"/>
    <w:rsid w:val="002A71C0"/>
    <w:rsid w:val="002B1201"/>
    <w:rsid w:val="002B3E8C"/>
    <w:rsid w:val="002B7F40"/>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73DE8"/>
    <w:rsid w:val="00377914"/>
    <w:rsid w:val="00385135"/>
    <w:rsid w:val="00385452"/>
    <w:rsid w:val="00385F0A"/>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C6A9A"/>
    <w:rsid w:val="003D2703"/>
    <w:rsid w:val="003D5BD0"/>
    <w:rsid w:val="003D6861"/>
    <w:rsid w:val="003E2E96"/>
    <w:rsid w:val="003E4742"/>
    <w:rsid w:val="003E475A"/>
    <w:rsid w:val="003E738D"/>
    <w:rsid w:val="003F3C60"/>
    <w:rsid w:val="003F44BE"/>
    <w:rsid w:val="003F5B96"/>
    <w:rsid w:val="003F6842"/>
    <w:rsid w:val="00401030"/>
    <w:rsid w:val="00401990"/>
    <w:rsid w:val="00406D50"/>
    <w:rsid w:val="00410109"/>
    <w:rsid w:val="0041621A"/>
    <w:rsid w:val="0042094D"/>
    <w:rsid w:val="00427754"/>
    <w:rsid w:val="004305E4"/>
    <w:rsid w:val="004313A2"/>
    <w:rsid w:val="00431416"/>
    <w:rsid w:val="004323AD"/>
    <w:rsid w:val="00432EEB"/>
    <w:rsid w:val="00433AD9"/>
    <w:rsid w:val="00434920"/>
    <w:rsid w:val="00434ABE"/>
    <w:rsid w:val="0043790A"/>
    <w:rsid w:val="00442984"/>
    <w:rsid w:val="00443E94"/>
    <w:rsid w:val="00452CBA"/>
    <w:rsid w:val="004609D9"/>
    <w:rsid w:val="00464D35"/>
    <w:rsid w:val="00467462"/>
    <w:rsid w:val="00467A49"/>
    <w:rsid w:val="004733DB"/>
    <w:rsid w:val="0047420F"/>
    <w:rsid w:val="00474835"/>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6381"/>
    <w:rsid w:val="00511994"/>
    <w:rsid w:val="00514C51"/>
    <w:rsid w:val="00516C5D"/>
    <w:rsid w:val="00520D89"/>
    <w:rsid w:val="00521B8B"/>
    <w:rsid w:val="00522B61"/>
    <w:rsid w:val="00523760"/>
    <w:rsid w:val="00523BA1"/>
    <w:rsid w:val="00525077"/>
    <w:rsid w:val="00531ED9"/>
    <w:rsid w:val="00532576"/>
    <w:rsid w:val="005325E8"/>
    <w:rsid w:val="00534AA4"/>
    <w:rsid w:val="00534C9A"/>
    <w:rsid w:val="00537643"/>
    <w:rsid w:val="005376A3"/>
    <w:rsid w:val="005427F2"/>
    <w:rsid w:val="005435F9"/>
    <w:rsid w:val="0054789A"/>
    <w:rsid w:val="005529F7"/>
    <w:rsid w:val="0055501F"/>
    <w:rsid w:val="00557946"/>
    <w:rsid w:val="00561772"/>
    <w:rsid w:val="0056538E"/>
    <w:rsid w:val="00570A52"/>
    <w:rsid w:val="005712A2"/>
    <w:rsid w:val="00572145"/>
    <w:rsid w:val="00573362"/>
    <w:rsid w:val="005757E7"/>
    <w:rsid w:val="00582E8F"/>
    <w:rsid w:val="005831AF"/>
    <w:rsid w:val="005855BF"/>
    <w:rsid w:val="0058655C"/>
    <w:rsid w:val="0059520E"/>
    <w:rsid w:val="0059576D"/>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039"/>
    <w:rsid w:val="00633249"/>
    <w:rsid w:val="0063717F"/>
    <w:rsid w:val="006506A8"/>
    <w:rsid w:val="006513E0"/>
    <w:rsid w:val="006572F8"/>
    <w:rsid w:val="00665CD3"/>
    <w:rsid w:val="00673D48"/>
    <w:rsid w:val="00676F3C"/>
    <w:rsid w:val="00677BA1"/>
    <w:rsid w:val="00682881"/>
    <w:rsid w:val="006830C2"/>
    <w:rsid w:val="006832D9"/>
    <w:rsid w:val="006866A9"/>
    <w:rsid w:val="006A2474"/>
    <w:rsid w:val="006B1169"/>
    <w:rsid w:val="006B1ACD"/>
    <w:rsid w:val="006C0393"/>
    <w:rsid w:val="006C2EE8"/>
    <w:rsid w:val="006D0A71"/>
    <w:rsid w:val="006D20E9"/>
    <w:rsid w:val="006D2802"/>
    <w:rsid w:val="006D698D"/>
    <w:rsid w:val="006E61DF"/>
    <w:rsid w:val="006F27F7"/>
    <w:rsid w:val="006F4EEA"/>
    <w:rsid w:val="006F533D"/>
    <w:rsid w:val="006F5BD2"/>
    <w:rsid w:val="00702A79"/>
    <w:rsid w:val="007042AD"/>
    <w:rsid w:val="00704D3E"/>
    <w:rsid w:val="00710B7E"/>
    <w:rsid w:val="0071349E"/>
    <w:rsid w:val="007200BB"/>
    <w:rsid w:val="00722713"/>
    <w:rsid w:val="00722AC4"/>
    <w:rsid w:val="00723E63"/>
    <w:rsid w:val="00725E40"/>
    <w:rsid w:val="00732167"/>
    <w:rsid w:val="007331B5"/>
    <w:rsid w:val="007372C4"/>
    <w:rsid w:val="007422FF"/>
    <w:rsid w:val="00745D5D"/>
    <w:rsid w:val="007462C7"/>
    <w:rsid w:val="00747DEF"/>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E4078"/>
    <w:rsid w:val="007E7180"/>
    <w:rsid w:val="007F2A57"/>
    <w:rsid w:val="007F3C2C"/>
    <w:rsid w:val="007F3C51"/>
    <w:rsid w:val="007F4BE3"/>
    <w:rsid w:val="007F5FA7"/>
    <w:rsid w:val="00804BAA"/>
    <w:rsid w:val="00804C57"/>
    <w:rsid w:val="00804FB5"/>
    <w:rsid w:val="008110F2"/>
    <w:rsid w:val="0081118A"/>
    <w:rsid w:val="00812D5F"/>
    <w:rsid w:val="0081336B"/>
    <w:rsid w:val="00817D74"/>
    <w:rsid w:val="00817F2B"/>
    <w:rsid w:val="0082039A"/>
    <w:rsid w:val="0082107F"/>
    <w:rsid w:val="008231D6"/>
    <w:rsid w:val="0082577D"/>
    <w:rsid w:val="008269C0"/>
    <w:rsid w:val="00833E4F"/>
    <w:rsid w:val="00833EA5"/>
    <w:rsid w:val="00833EBB"/>
    <w:rsid w:val="00834BAF"/>
    <w:rsid w:val="00835387"/>
    <w:rsid w:val="00840750"/>
    <w:rsid w:val="00842180"/>
    <w:rsid w:val="0084303B"/>
    <w:rsid w:val="00846902"/>
    <w:rsid w:val="008475DC"/>
    <w:rsid w:val="00847E85"/>
    <w:rsid w:val="008502E7"/>
    <w:rsid w:val="00854C35"/>
    <w:rsid w:val="008608CD"/>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198D"/>
    <w:rsid w:val="008D5094"/>
    <w:rsid w:val="008D562D"/>
    <w:rsid w:val="008D62A0"/>
    <w:rsid w:val="008D7EE5"/>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3D49"/>
    <w:rsid w:val="00934CCF"/>
    <w:rsid w:val="00934EE5"/>
    <w:rsid w:val="00940690"/>
    <w:rsid w:val="00940B84"/>
    <w:rsid w:val="0094614E"/>
    <w:rsid w:val="00954A19"/>
    <w:rsid w:val="0096265B"/>
    <w:rsid w:val="00964CC0"/>
    <w:rsid w:val="009712A4"/>
    <w:rsid w:val="00971B5F"/>
    <w:rsid w:val="00973EF0"/>
    <w:rsid w:val="0098138C"/>
    <w:rsid w:val="0098230F"/>
    <w:rsid w:val="00984688"/>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44C"/>
    <w:rsid w:val="00A03BFF"/>
    <w:rsid w:val="00A03E2E"/>
    <w:rsid w:val="00A0514E"/>
    <w:rsid w:val="00A0697A"/>
    <w:rsid w:val="00A07E31"/>
    <w:rsid w:val="00A10A64"/>
    <w:rsid w:val="00A10DCD"/>
    <w:rsid w:val="00A12EDD"/>
    <w:rsid w:val="00A13038"/>
    <w:rsid w:val="00A156EC"/>
    <w:rsid w:val="00A211C7"/>
    <w:rsid w:val="00A23BBE"/>
    <w:rsid w:val="00A25299"/>
    <w:rsid w:val="00A25984"/>
    <w:rsid w:val="00A262C9"/>
    <w:rsid w:val="00A26984"/>
    <w:rsid w:val="00A30BA5"/>
    <w:rsid w:val="00A3389D"/>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018"/>
    <w:rsid w:val="00AD1228"/>
    <w:rsid w:val="00AD14EB"/>
    <w:rsid w:val="00AD2D6F"/>
    <w:rsid w:val="00AD7907"/>
    <w:rsid w:val="00AE125C"/>
    <w:rsid w:val="00AE2A75"/>
    <w:rsid w:val="00AE4C70"/>
    <w:rsid w:val="00AE5296"/>
    <w:rsid w:val="00AF2A5F"/>
    <w:rsid w:val="00AF2BB1"/>
    <w:rsid w:val="00AF332F"/>
    <w:rsid w:val="00AF3583"/>
    <w:rsid w:val="00AF39A6"/>
    <w:rsid w:val="00B00F2C"/>
    <w:rsid w:val="00B0591A"/>
    <w:rsid w:val="00B1016E"/>
    <w:rsid w:val="00B128C4"/>
    <w:rsid w:val="00B139CA"/>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575DA"/>
    <w:rsid w:val="00B6313B"/>
    <w:rsid w:val="00B71E1A"/>
    <w:rsid w:val="00B74698"/>
    <w:rsid w:val="00B83DE3"/>
    <w:rsid w:val="00B93415"/>
    <w:rsid w:val="00B93AEE"/>
    <w:rsid w:val="00B96519"/>
    <w:rsid w:val="00BA0EFF"/>
    <w:rsid w:val="00BA2C1D"/>
    <w:rsid w:val="00BA34FF"/>
    <w:rsid w:val="00BA412E"/>
    <w:rsid w:val="00BA5C84"/>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1D6F"/>
    <w:rsid w:val="00C125A1"/>
    <w:rsid w:val="00C129B4"/>
    <w:rsid w:val="00C2097B"/>
    <w:rsid w:val="00C2477A"/>
    <w:rsid w:val="00C257F3"/>
    <w:rsid w:val="00C25C44"/>
    <w:rsid w:val="00C2721E"/>
    <w:rsid w:val="00C27C42"/>
    <w:rsid w:val="00C30A5A"/>
    <w:rsid w:val="00C30BB0"/>
    <w:rsid w:val="00C310BC"/>
    <w:rsid w:val="00C3177F"/>
    <w:rsid w:val="00C32BF2"/>
    <w:rsid w:val="00C32E99"/>
    <w:rsid w:val="00C33D13"/>
    <w:rsid w:val="00C33DB2"/>
    <w:rsid w:val="00C3517B"/>
    <w:rsid w:val="00C36836"/>
    <w:rsid w:val="00C37000"/>
    <w:rsid w:val="00C40811"/>
    <w:rsid w:val="00C40F34"/>
    <w:rsid w:val="00C44936"/>
    <w:rsid w:val="00C460A4"/>
    <w:rsid w:val="00C470D3"/>
    <w:rsid w:val="00C51C71"/>
    <w:rsid w:val="00C54632"/>
    <w:rsid w:val="00C62406"/>
    <w:rsid w:val="00C6377B"/>
    <w:rsid w:val="00C73CED"/>
    <w:rsid w:val="00C83CD7"/>
    <w:rsid w:val="00C871A7"/>
    <w:rsid w:val="00C909C8"/>
    <w:rsid w:val="00CA2862"/>
    <w:rsid w:val="00CA483D"/>
    <w:rsid w:val="00CA62D7"/>
    <w:rsid w:val="00CA6643"/>
    <w:rsid w:val="00CA7031"/>
    <w:rsid w:val="00CB0CF8"/>
    <w:rsid w:val="00CB1767"/>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0A17"/>
    <w:rsid w:val="00D01F28"/>
    <w:rsid w:val="00D0281C"/>
    <w:rsid w:val="00D029F0"/>
    <w:rsid w:val="00D0316B"/>
    <w:rsid w:val="00D041D9"/>
    <w:rsid w:val="00D056A8"/>
    <w:rsid w:val="00D06265"/>
    <w:rsid w:val="00D10BD8"/>
    <w:rsid w:val="00D14D3C"/>
    <w:rsid w:val="00D17A70"/>
    <w:rsid w:val="00D17D93"/>
    <w:rsid w:val="00D20F54"/>
    <w:rsid w:val="00D22DC0"/>
    <w:rsid w:val="00D230E6"/>
    <w:rsid w:val="00D278B2"/>
    <w:rsid w:val="00D31ED3"/>
    <w:rsid w:val="00D44656"/>
    <w:rsid w:val="00D452E9"/>
    <w:rsid w:val="00D478BD"/>
    <w:rsid w:val="00D521C3"/>
    <w:rsid w:val="00D56961"/>
    <w:rsid w:val="00D62E38"/>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A4726"/>
    <w:rsid w:val="00DB1D79"/>
    <w:rsid w:val="00DB57E9"/>
    <w:rsid w:val="00DB5B24"/>
    <w:rsid w:val="00DB79BA"/>
    <w:rsid w:val="00DC326B"/>
    <w:rsid w:val="00DD0D95"/>
    <w:rsid w:val="00DD163E"/>
    <w:rsid w:val="00DD630A"/>
    <w:rsid w:val="00DD67AA"/>
    <w:rsid w:val="00DE5844"/>
    <w:rsid w:val="00DE740E"/>
    <w:rsid w:val="00DF2565"/>
    <w:rsid w:val="00DF4AF6"/>
    <w:rsid w:val="00DF737D"/>
    <w:rsid w:val="00DF7D94"/>
    <w:rsid w:val="00E0236C"/>
    <w:rsid w:val="00E07FA4"/>
    <w:rsid w:val="00E27C40"/>
    <w:rsid w:val="00E321D2"/>
    <w:rsid w:val="00E42BDE"/>
    <w:rsid w:val="00E45CA7"/>
    <w:rsid w:val="00E46E8B"/>
    <w:rsid w:val="00E504D5"/>
    <w:rsid w:val="00E51DCB"/>
    <w:rsid w:val="00E54AAA"/>
    <w:rsid w:val="00E56BAC"/>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38DF"/>
    <w:rsid w:val="00EA5465"/>
    <w:rsid w:val="00EA7B45"/>
    <w:rsid w:val="00EB29C6"/>
    <w:rsid w:val="00EB5E69"/>
    <w:rsid w:val="00EC058F"/>
    <w:rsid w:val="00EC4106"/>
    <w:rsid w:val="00EC558E"/>
    <w:rsid w:val="00EC7B76"/>
    <w:rsid w:val="00ED0F41"/>
    <w:rsid w:val="00ED1308"/>
    <w:rsid w:val="00ED38E6"/>
    <w:rsid w:val="00ED4180"/>
    <w:rsid w:val="00ED4495"/>
    <w:rsid w:val="00EE6811"/>
    <w:rsid w:val="00EF1697"/>
    <w:rsid w:val="00EF38B5"/>
    <w:rsid w:val="00EF3D4E"/>
    <w:rsid w:val="00EF64E4"/>
    <w:rsid w:val="00EF666B"/>
    <w:rsid w:val="00F154CC"/>
    <w:rsid w:val="00F20CB0"/>
    <w:rsid w:val="00F20E34"/>
    <w:rsid w:val="00F26F6A"/>
    <w:rsid w:val="00F300E8"/>
    <w:rsid w:val="00F30908"/>
    <w:rsid w:val="00F35C61"/>
    <w:rsid w:val="00F37F2A"/>
    <w:rsid w:val="00F419B7"/>
    <w:rsid w:val="00F458E4"/>
    <w:rsid w:val="00F45909"/>
    <w:rsid w:val="00F46C28"/>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006D"/>
    <w:rsid w:val="00FD2B1B"/>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rkov_property"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kaggle.com/itoeiji/deep-reinforcement-learning-on-stock-data/notebook"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4</TotalTime>
  <Pages>19</Pages>
  <Words>3414</Words>
  <Characters>1946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onn wei cheng</cp:lastModifiedBy>
  <cp:revision>69</cp:revision>
  <cp:lastPrinted>2021-05-01T15:00:00Z</cp:lastPrinted>
  <dcterms:created xsi:type="dcterms:W3CDTF">2021-05-23T08:27:00Z</dcterms:created>
  <dcterms:modified xsi:type="dcterms:W3CDTF">2021-05-24T16:05:00Z</dcterms:modified>
</cp:coreProperties>
</file>